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00E5" w14:textId="68D89D16" w:rsidR="00F3744E" w:rsidRPr="000E4C53" w:rsidRDefault="00000000" w:rsidP="00016F9F">
      <w:pPr>
        <w:pStyle w:val="Heading1"/>
        <w:bidi/>
        <w:rPr>
          <w:rFonts w:ascii="ES Nohadra" w:eastAsia="Noto Sans Syriac Eastern" w:hAnsi="ES Nohadra" w:cs="ES Nohadra"/>
        </w:rPr>
      </w:pPr>
      <w:bookmarkStart w:id="0" w:name="_Toc349720821"/>
      <w:r w:rsidRPr="000E4C53">
        <w:rPr>
          <w:rFonts w:ascii="ES Nohadra" w:eastAsia="Noto Sans Syriac Eastern" w:hAnsi="ES Nohadra" w:cs="ES Nohadra"/>
          <w:rtl/>
        </w:rPr>
        <w:t xml:space="preserve">ܡܲܒܪܵܝܬܵܐ ܕܚܘܼܛܵܛܵܐ ܕ </w:t>
      </w:r>
      <w:r w:rsidR="0021383D" w:rsidRPr="000E4C53">
        <w:rPr>
          <w:rFonts w:asciiTheme="minorBidi" w:eastAsia="Noto Sans Syriac Eastern" w:hAnsiTheme="minorBidi" w:cstheme="minorBidi"/>
        </w:rPr>
        <w:t>NDIS</w:t>
      </w:r>
      <w:r w:rsidRPr="000E4C53">
        <w:rPr>
          <w:rFonts w:ascii="ES Nohadra" w:eastAsia="Noto Sans Syriac Eastern" w:hAnsi="ES Nohadra" w:cs="ES Nohadra"/>
          <w:rtl/>
        </w:rPr>
        <w:t xml:space="preserve"> ܕܕܝܼܵܘܟܼܘܿܢ</w:t>
      </w:r>
    </w:p>
    <w:p w14:paraId="0BA1111C" w14:textId="6AA9B092" w:rsidR="00C92F10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" w:name="_Toc80968922"/>
      <w:bookmarkStart w:id="2" w:name="_Toc107319388"/>
      <w:bookmarkStart w:id="3" w:name="_Toc117449430"/>
      <w:bookmarkStart w:id="4" w:name="_Toc118581319"/>
      <w:r w:rsidRPr="000E4C53">
        <w:rPr>
          <w:rFonts w:ascii="ES Nohadra" w:eastAsia="Noto Sans Syriac Eastern" w:hAnsi="ES Nohadra" w:cs="ES Nohadra"/>
          <w:szCs w:val="36"/>
          <w:rtl/>
        </w:rPr>
        <w:t xml:space="preserve">ܟܬܵܒܼܘܿܢܵܐ </w:t>
      </w:r>
      <w:r w:rsidR="0021383D" w:rsidRPr="00016F9F">
        <w:rPr>
          <w:rFonts w:asciiTheme="minorBidi" w:eastAsia="Noto Sans Syriac Eastern" w:hAnsiTheme="minorBidi" w:cstheme="minorBidi"/>
          <w:szCs w:val="36"/>
          <w:rtl/>
        </w:rPr>
        <w:t>2</w:t>
      </w:r>
      <w:r w:rsidRPr="000E4C53">
        <w:rPr>
          <w:rFonts w:ascii="ES Nohadra" w:eastAsia="Noto Sans Syriac Eastern" w:hAnsi="ES Nohadra" w:cs="ES Nohadra"/>
          <w:szCs w:val="36"/>
          <w:rtl/>
        </w:rPr>
        <w:t xml:space="preserve"> ܡܼܢ </w:t>
      </w:r>
      <w:bookmarkEnd w:id="1"/>
      <w:bookmarkEnd w:id="2"/>
      <w:bookmarkEnd w:id="3"/>
      <w:r w:rsidR="0021383D" w:rsidRPr="00016F9F">
        <w:rPr>
          <w:rFonts w:asciiTheme="minorBidi" w:eastAsia="Noto Sans Syriac Eastern" w:hAnsiTheme="minorBidi" w:cstheme="minorBidi"/>
          <w:szCs w:val="36"/>
          <w:rtl/>
        </w:rPr>
        <w:t>3</w:t>
      </w:r>
      <w:bookmarkEnd w:id="4"/>
    </w:p>
    <w:p w14:paraId="3D1A1053" w14:textId="77777777" w:rsidR="00F3744E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color w:val="6B2976"/>
          <w:szCs w:val="28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0E4C53">
        <w:rPr>
          <w:rFonts w:ascii="ES Nohadra" w:eastAsia="Noto Sans Syriac Eastern" w:hAnsi="ES Nohadra" w:cs="ES Nohadra"/>
          <w:color w:val="6B2976"/>
          <w:szCs w:val="28"/>
          <w:rtl/>
        </w:rPr>
        <w:t>ܐܲܨܲܚܬܵܐ ܕܡܠܘܿܐܵܐ ܗܵܣܵܢܵܝ ܩܪܵܝܬܹܗ ܐܲܚܟ̰ܝܼ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2BF11FFD" w14:textId="7D75E2AE" w:rsidR="006E4770" w:rsidRPr="000E4C53" w:rsidRDefault="0021383D" w:rsidP="00016F9F">
      <w:pPr>
        <w:jc w:val="right"/>
        <w:rPr>
          <w:rFonts w:ascii="ES Nohadra" w:eastAsia="Noto Sans Syriac Eastern" w:hAnsi="ES Nohadra" w:cs="ES Nohadra"/>
        </w:rPr>
      </w:pPr>
      <w:r w:rsidRPr="000E4C53">
        <w:rPr>
          <w:rFonts w:asciiTheme="minorBidi" w:hAnsiTheme="minorBidi" w:cstheme="minorBidi"/>
        </w:rPr>
        <w:t>Assyrian</w:t>
      </w:r>
      <w:r w:rsidR="00247EE9" w:rsidRPr="000E4C53">
        <w:rPr>
          <w:rFonts w:ascii="ES Nohadra" w:hAnsi="ES Nohadra" w:cs="ES Nohadra"/>
        </w:rPr>
        <w:t xml:space="preserve"> | </w:t>
      </w:r>
      <w:r w:rsidR="00247EE9" w:rsidRPr="000E4C53">
        <w:rPr>
          <w:rFonts w:ascii="ES Nohadra" w:hAnsi="ES Nohadra" w:cs="ES Nohadra"/>
          <w:szCs w:val="28"/>
          <w:rtl/>
          <w:lang w:bidi="syr-SY"/>
        </w:rPr>
        <w:t>ܐܵܬܘܿܪܵܝܵܐ</w:t>
      </w:r>
    </w:p>
    <w:p w14:paraId="5C64EC99" w14:textId="77777777" w:rsidR="00F3744E" w:rsidRPr="000E4C53" w:rsidRDefault="00000000" w:rsidP="00016F9F">
      <w:pPr>
        <w:pStyle w:val="Heading2"/>
        <w:bidi/>
        <w:spacing w:before="360" w:after="120"/>
        <w:rPr>
          <w:rFonts w:ascii="ES Nohadra" w:eastAsia="Noto Sans Syriac Eastern" w:hAnsi="ES Nohadra" w:cs="ES Nohadra"/>
          <w:szCs w:val="36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581320"/>
      <w:r w:rsidRPr="000E4C53">
        <w:rPr>
          <w:rFonts w:ascii="ES Nohadra" w:eastAsia="Noto Sans Syriac Eastern" w:hAnsi="ES Nohadra" w:cs="ES Nohadra"/>
          <w:szCs w:val="36"/>
          <w:rtl/>
        </w:rPr>
        <w:t>ܕܵܐܟܼܝܼ ܠܡܲܦܠܘܼܚܹܐ ܐܵܗܵܐ ܟܬܵܒܼܘܿܢܵܐ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0E4C53">
        <w:rPr>
          <w:rFonts w:ascii="ES Nohadra" w:eastAsia="Noto Sans Syriac Eastern" w:hAnsi="ES Nohadra" w:cs="ES Nohadra"/>
          <w:szCs w:val="36"/>
          <w:rtl/>
        </w:rPr>
        <w:t xml:space="preserve"> </w:t>
      </w:r>
    </w:p>
    <w:p w14:paraId="26D5928F" w14:textId="1F7D0794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ܘܲܟܝܼܠܘܼܬܵܐ ܐܘܼܡܬܵܝܬܵܐ ܕܥܲܪܵܒܼܘܼܬܵܐ ܕܫܲܦܠܘܼܬܵܐ</w:t>
      </w:r>
      <w:r w:rsidR="0021383D" w:rsidRPr="000E4C53">
        <w:rPr>
          <w:rFonts w:ascii="ES Nohadra" w:eastAsia="Noto Sans Syriac Eastern" w:hAnsi="ES Nohadra" w:cs="ES Nohadra"/>
          <w:szCs w:val="28"/>
          <w:rtl/>
        </w:rPr>
        <w:t xml:space="preserve"> </w:t>
      </w:r>
      <w:r w:rsidR="0021383D" w:rsidRPr="000E4C53">
        <w:rPr>
          <w:rFonts w:ascii="ES Nohadra" w:eastAsia="Noto Sans Syriac Eastern" w:hAnsi="ES Nohadra" w:cs="ES Nohadra"/>
          <w:szCs w:val="28"/>
          <w:rtl/>
          <w:lang w:bidi="fa-IR"/>
        </w:rPr>
        <w:t>(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ational Disability Insurance</w:t>
      </w:r>
      <w:r w:rsidR="00D7724D" w:rsidRPr="000E4C53">
        <w:rPr>
          <w:rFonts w:asciiTheme="minorBidi" w:eastAsia="Noto Sans Syriac Eastern" w:hAnsiTheme="minorBidi" w:cstheme="minorBidi"/>
          <w:szCs w:val="28"/>
        </w:rPr>
        <w:br/>
      </w:r>
      <w:r w:rsidR="0021383D" w:rsidRPr="000E4C53">
        <w:rPr>
          <w:rFonts w:asciiTheme="minorBidi" w:eastAsia="Noto Sans Syriac Eastern" w:hAnsiTheme="minorBidi" w:cstheme="minorBidi"/>
          <w:szCs w:val="28"/>
        </w:rPr>
        <w:t>Agency,</w:t>
      </w:r>
      <w:r w:rsidR="00D7724D" w:rsidRPr="000E4C53">
        <w:rPr>
          <w:rFonts w:asciiTheme="minorBidi" w:eastAsia="Noto Sans Syriac Eastern" w:hAnsiTheme="minorBidi" w:cs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 xml:space="preserve">NDIA </w:t>
      </w:r>
      <w:r w:rsidR="0021383D" w:rsidRPr="000E4C53">
        <w:rPr>
          <w:rFonts w:ascii="ES Nohadra" w:eastAsia="Noto Sans Syriac Eastern" w:hAnsi="ES Nohadra" w:cs="ES Nohadra"/>
          <w:szCs w:val="28"/>
          <w:rtl/>
        </w:rPr>
        <w:t xml:space="preserve">) </w:t>
      </w:r>
      <w:r w:rsidRPr="000E4C53">
        <w:rPr>
          <w:rFonts w:ascii="ES Nohadra" w:eastAsia="Noto Sans Syriac Eastern" w:hAnsi="ES Nohadra" w:cs="ES Nohadra"/>
          <w:szCs w:val="28"/>
          <w:rtl/>
        </w:rPr>
        <w:t>ܟܬܝܼܒܼܬܵܐ ܝܠܵܗܿ ܐܵܗܵܐ ܟܬܵܒܼܘܿܢܵܐ ܐܝܼܡܲܢ ܕܚܵܙܝܼܬܘܿܢ ܠܚܲܒܪܵܐ ܕ 'ܐܲܚܢܲܢ'</w:t>
      </w:r>
      <w:r w:rsidR="00305DBE">
        <w:rPr>
          <w:rFonts w:ascii="ES Nohadra" w:eastAsia="Noto Sans Syriac Eastern" w:hAnsi="ES Nohadra" w:cs="ES Nohadra"/>
          <w:szCs w:val="28"/>
        </w:rPr>
        <w:t xml:space="preserve"> </w:t>
      </w:r>
      <w:r w:rsidRPr="000E4C53">
        <w:rPr>
          <w:rFonts w:ascii="ES Nohadra" w:eastAsia="Noto Sans Syriac Eastern" w:hAnsi="ES Nohadra" w:cs="ES Nohadra"/>
          <w:szCs w:val="28"/>
          <w:rtl/>
        </w:rPr>
        <w:t>ܡܲܥܢܵܝܹܗ</w:t>
      </w:r>
      <w:r w:rsidR="00D7724D" w:rsidRPr="000E4C53">
        <w:rPr>
          <w:rFonts w:ascii="ES Nohadra" w:eastAsia="Noto Sans Syriac Eastern" w:hAnsi="ES Nohadra" w:cs="ES Nohadra"/>
          <w:szCs w:val="28"/>
        </w:rPr>
        <w:br/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ܝܼܠܹܗ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6A643DC8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ܟܬܝܼܒܼܠܲܢ ܐܵܗܵܐ ܟܬܵܒܼܘܿܢܵܐ ܒܚܕܵܐ ܐܘܼܪܚܵܐ ܗܵܣܵܢܵܝ ܩܵܐ ܩܪܵܝܬܵܐ.</w:t>
      </w:r>
    </w:p>
    <w:p w14:paraId="22A30696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ܲܚܢܲܢ ܟܬܝܼܒܼܠܲܢ ܚܲܕܟܡܵܐ ܚܲܒܪܵܢܹ̈ܐ ܐܵܢܲܢܩܵܝܹ̈ܐ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ܒܐܵܬܘܵܬܹ̈ܐ ܕܛܲܒ݂ܥܵܐ ܚܠܝܼܡܵܐ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634075AB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ܥܢܵܝ ܕܐܵܗܵܐ ܝܼܠܹܗ ܕܐܵܬܘܵܬܹ̈ܐ ܝܼܢܵܐ ܒܘܼܫ ܚܠܝܼܡܹ̈ܐ ܘܒܘܼܫ ܚܸܫܟܵܢܹ̈ܐ.</w:t>
      </w:r>
    </w:p>
    <w:p w14:paraId="3AEEFE68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ܟܹܐ ܡܲܢܗܸܪܲܚ ܡܘܿܕܝܼ ܝܠܹܗ ܡܲܥܢܵܝ ܕܐܲܢܹܐ ܚܲܒܪܵܢܹ̈ܐ ܟܬܝܼܒܼܹ̈ܐ ܒܐܵܬܘܵܬܹ̈ܐ ܕܛܲܒܼܥܵܐ ܚܠܝܼܡܵܐ.</w:t>
      </w:r>
    </w:p>
    <w:p w14:paraId="7DA2BB16" w14:textId="020484A5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ܝܼܬ ܚܲܕ ܣܸܕܪܵܐ ܕܐܲܢܹܐ ܚܲܒܪܵܢܹ̈ܐ ܥܲܠ ܦܵܬܵܐ ܕ </w:t>
      </w:r>
      <w:r w:rsidR="0021383D" w:rsidRPr="00016F9F">
        <w:rPr>
          <w:rFonts w:asciiTheme="minorBidi" w:eastAsia="Noto Sans Syriac Eastern" w:hAnsiTheme="minorBidi" w:cstheme="minorBidi"/>
          <w:szCs w:val="28"/>
          <w:rtl/>
        </w:rPr>
        <w:t>32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66F03CFE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 ܐܵܗܵܐ ܟܬܵܒܼܘܿܢܵܐ ܕܝܼܠܵܗܿ ܗܵܣܵܢܵܝ ܩܪܵܝܬܹܗ ܝܼܠܹܗ ܚܕܵܐ ܓܕܝܼܡܘܼܬܵܐ ܕܚܲܕ ܟܬܵܒܼܵܐ ܐ݉ܚܹܪ݉ܢܵܐ.</w:t>
      </w:r>
    </w:p>
    <w:p w14:paraId="2960BBCF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ܛܵܠܒܝܼܬܘܿܢ ܗܲܝܲܪܬܵܐ ܩܵܐ ܕܩܵܪܝܼܬܘܿܢ ܠܹܗ ܐܵܗܵܐ ܟܬܵܒܼܘܿܢܵܐ. ܚܲܕ ܚܲܒܼܪܵܐ، ܗܲܕܵܡܵܐ ܕܒܲܝܬܘܼܬܵܐ ܝܲܢ ܦܲܪܨܘܿܦܵܐ ܕܣܢܵܕܬܵܐ ܒܲܠܟܵܐ ܡܵܨܹܐ ܗܲܝܸܪ ܠܵܘܟܼܘܿܢ.</w:t>
      </w:r>
    </w:p>
    <w:p w14:paraId="7F11BE60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ܬ ܬܠܵܬܵܐ ܟܬܵܒܼܘܿܢܹ̈ܐ ܕܟܠܲܝܗܝ ܟܹܐ ܡܲܟܡܸܠܝܼ ܠܐܸܚܕܵܕܹ̈ܐ.</w:t>
      </w:r>
    </w:p>
    <w:p w14:paraId="66C16255" w14:textId="63AEB229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ܟܬܵܒܼܘܿܢܵܐ </w:t>
      </w:r>
      <w:r w:rsidR="0021383D" w:rsidRPr="00016F9F">
        <w:rPr>
          <w:rFonts w:asciiTheme="minorBidi" w:eastAsia="Noto Sans Syriac Eastern" w:hAnsiTheme="minorBidi" w:cstheme="minorBidi"/>
          <w:szCs w:val="28"/>
          <w:rtl/>
        </w:rPr>
        <w:t>1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ܟܹܐ ܡܲܢܗܸܪ ܕܵܐܟܼܝܼ ܩܲܕܸܡܝܼܬܘܿܢ ܩܵܐ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23E641A7" w14:textId="236A5B20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ܟܬܵܒܼܘܿܢܵܐ </w:t>
      </w:r>
      <w:r w:rsidR="0021383D" w:rsidRPr="00016F9F">
        <w:rPr>
          <w:rFonts w:asciiTheme="minorBidi" w:eastAsia="Noto Sans Syriac Eastern" w:hAnsiTheme="minorBidi" w:cstheme="minorBidi"/>
          <w:szCs w:val="28"/>
          <w:rtl/>
        </w:rPr>
        <w:t>2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ܟܹܐ ܡܲܢܗܸܪ ܕܵܐܟܼܝܼ ܠܸܥܒܼܵܕܵܐ ܚܲܕ ܚܘܼܛܵܛ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53717749" w14:textId="7452DE5D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ܟܬܵܒܼܘܿܢܵܐ </w:t>
      </w:r>
      <w:r w:rsidR="0021383D" w:rsidRPr="00016F9F">
        <w:rPr>
          <w:rFonts w:asciiTheme="minorBidi" w:eastAsia="Noto Sans Syriac Eastern" w:hAnsiTheme="minorBidi" w:cstheme="minorBidi"/>
          <w:szCs w:val="28"/>
          <w:rtl/>
        </w:rPr>
        <w:t>3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ܟܹܐ ܡܲܢܗܸܪ ܕܵܐܟܼܝܼ ܠܡܲܦܠܘܼܚܹܐ ܚܘܼܛܵܛܵܘܟܼܘܿܢ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42FA20A2" w14:textId="218C7DAC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ܵܗܵܐ ܝܼܠܹܗ ܟܬܵܒܼܘܿܢܵܐ </w:t>
      </w:r>
      <w:r w:rsidR="0021383D" w:rsidRPr="00016F9F">
        <w:rPr>
          <w:rFonts w:asciiTheme="minorBidi" w:eastAsia="Noto Sans Syriac Eastern" w:hAnsiTheme="minorBidi" w:cstheme="minorBidi"/>
          <w:szCs w:val="28"/>
          <w:rtl/>
        </w:rPr>
        <w:t>2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10C2BD06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ܠܲܝܬ ܚܲܝܠܵܐ ܕܩܵܪܝܼܬܘܿܢ ܠܹܗ ܟܠܹܗ ܐܵܗܵܐ ܟܬܵܒܼܘܿܢܵܐ ܒܚܕܵܐ ܓܵܗܵܐ. </w:t>
      </w:r>
    </w:p>
    <w:p w14:paraId="19DA3E50" w14:textId="77777777" w:rsidR="00316742" w:rsidRPr="000E4C53" w:rsidRDefault="00000000" w:rsidP="00016F9F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ܫܵܩܠܝܼܬܘܿܢ ܥܸܕܵܢܵܐ ܘܦܵܠܚܝܼܬܘܿܢ ܒܝܼܹܗ ܒܪܲܗܵܬܘܼܬܵܘܟܼܘܿܢ. </w:t>
      </w:r>
    </w:p>
    <w:p w14:paraId="621C31C1" w14:textId="77777777" w:rsidR="00972708" w:rsidRPr="000E4C53" w:rsidRDefault="00000000" w:rsidP="00016F9F">
      <w:pPr>
        <w:pStyle w:val="Heading2"/>
        <w:pageBreakBefore/>
        <w:bidi/>
        <w:spacing w:before="120" w:after="120"/>
        <w:rPr>
          <w:rFonts w:ascii="ES Nohadra" w:hAnsi="ES Nohadra" w:cs="ES Nohadra"/>
          <w:noProof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bookmarkStart w:id="114" w:name="_Toc107319390"/>
      <w:bookmarkStart w:id="115" w:name="_Toc117449432"/>
      <w:bookmarkStart w:id="116" w:name="_Toc118581321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ܡܘܿܕܝܼ ܐܝܼܬ ܓܵܘ ܕܐܵܗܵܐ ܐܸܫܛܵܪܵܐ؟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Pr="000E4C53">
        <w:rPr>
          <w:rFonts w:ascii="ES Nohadra" w:eastAsia="Noto Sans Syriac Eastern" w:hAnsi="ES Nohadra" w:cs="ES Nohadra"/>
          <w:szCs w:val="36"/>
        </w:rPr>
        <w:fldChar w:fldCharType="begin"/>
      </w:r>
      <w:r w:rsidR="00544DA0" w:rsidRPr="000E4C53">
        <w:rPr>
          <w:rFonts w:ascii="ES Nohadra" w:eastAsia="Noto Sans Syriac Eastern" w:hAnsi="ES Nohadra" w:cs="ES Nohadra"/>
          <w:szCs w:val="36"/>
          <w:rtl/>
        </w:rPr>
        <w:instrText xml:space="preserve"> TOC \h \z \t "Heading 2,1" </w:instrText>
      </w:r>
      <w:r w:rsidRPr="000E4C53">
        <w:rPr>
          <w:rFonts w:ascii="ES Nohadra" w:eastAsia="Noto Sans Syriac Eastern" w:hAnsi="ES Nohadra" w:cs="ES Nohadra"/>
          <w:szCs w:val="36"/>
        </w:rPr>
        <w:fldChar w:fldCharType="separate"/>
      </w:r>
    </w:p>
    <w:p w14:paraId="42475AD8" w14:textId="63F08800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2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ܘܿܕ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ܝܠܹܗ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ܚܲܕ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ܚܘܼܛܵܛ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Theme="minorBidi" w:eastAsia="Noto Sans Syriac Eastern" w:hAnsiTheme="minorBidi" w:cstheme="minorBidi"/>
            <w:szCs w:val="28"/>
          </w:rPr>
          <w:t>NDIS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>؟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2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3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4674FB3E" w14:textId="3FDFF0C3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3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ܵܐܟܼ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ܥܵܒܼܕܝܼܬ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ܚܲܕ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ܚܘܼܛܵܛ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>؟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3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4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10D74D26" w14:textId="05ECF023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4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ܘܿܕ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ܟܹ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ܗܵܘܹ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ܼ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ܩܵܕ݉ܡ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ܣܘܼܘܵܕ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ܚܲܛܲܛܬ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ܕܝܼܵܘܟܼ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>؟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4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5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2EB75331" w14:textId="6A5195B5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5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ܗܘܵܝܬ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ܗܵܙܹܪ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ܩ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ܣܘܼܘܵܕ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ܚܲܛܲܛܬ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ܕܝܼܵܘܟܼܘܿܢ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5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7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49FF54F8" w14:textId="37029AE9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6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ܵܘܕܥܵܢܘܼܬ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ܒܘܼܕ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ܝܼܵܘܟܼܘܿܢ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6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9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636B8396" w14:textId="127F72C5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7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ܵܐܟܼ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ܒܵܥܝܼܬ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ܕܲܒܪܝܼܬ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ܠܵܗܿ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ܲܘܲܠܬܵܘܟܼ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>؟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7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26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2EA3F500" w14:textId="57B54705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8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ܘܿܕ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ܒܸܕ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ܗܵܘܹ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ܼ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ܒܵܬ݉ܪ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ܣܘܼܘܵܕ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ܚܘܼܛܵܛ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ܕܝܼܵܘܟܼ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>؟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8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28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62FABCDE" w14:textId="3C0BBFD7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29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ܵܐܟܼ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ܠܡܲܦܠܘܼܚܹ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Theme="minorBidi" w:eastAsia="Noto Sans Syriac Eastern" w:hAnsiTheme="minorBidi" w:cstheme="minorBidi"/>
            <w:szCs w:val="28"/>
          </w:rPr>
          <w:t>myplace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29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29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482C6F82" w14:textId="69C3759E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30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ܘܿܕ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ܐܸ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ܠ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ܣܲܙܓܸܪܝܼܬ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ܥܲܡ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ܸܢܕܝܼ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ܐܝܼܬ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ܓܵܘ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ܚܘܼܛܵܛܵܘܟܼܘܿܢ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>؟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30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30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6BBEA66A" w14:textId="1802A85F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31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ܡܵܘܕܥܵܢܘܼܬܵܐ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ܒܘܼܫ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ܙܵܘܕܵܐ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31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31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0C0328B2" w14:textId="39238AF4" w:rsidR="00972708" w:rsidRPr="000E4C53" w:rsidRDefault="00000000" w:rsidP="00016F9F">
      <w:pPr>
        <w:pStyle w:val="TOC1"/>
        <w:pBdr>
          <w:between w:val="single" w:sz="4" w:space="1" w:color="auto"/>
        </w:pBdr>
        <w:bidi/>
        <w:spacing w:after="120"/>
        <w:rPr>
          <w:rFonts w:ascii="ES Nohadra" w:eastAsiaTheme="minorEastAsia" w:hAnsi="ES Nohadra" w:cs="ES Nohadra"/>
          <w:sz w:val="22"/>
          <w:szCs w:val="28"/>
          <w:lang w:eastAsia="zh-CN"/>
        </w:rPr>
      </w:pPr>
      <w:hyperlink w:anchor="_Toc118581332" w:history="1"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ܣܸܕܪܵܐ</w:t>
        </w:r>
        <w:r w:rsidR="00972708" w:rsidRPr="000E4C53">
          <w:rPr>
            <w:rFonts w:ascii="ES Nohadra" w:hAnsi="ES Nohadra" w:cs="ES Nohadra"/>
            <w:szCs w:val="28"/>
            <w:rtl/>
            <w:lang w:bidi="syr-SY"/>
          </w:rPr>
          <w:t xml:space="preserve"> </w:t>
        </w:r>
        <w:r w:rsidR="00972708" w:rsidRPr="000E4C53">
          <w:rPr>
            <w:rStyle w:val="Hyperlink"/>
            <w:rFonts w:ascii="ES Nohadra" w:eastAsia="Noto Sans Syriac Eastern" w:hAnsi="ES Nohadra" w:cs="ES Nohadra"/>
            <w:szCs w:val="28"/>
            <w:rtl/>
            <w:lang w:bidi="syr-SY"/>
          </w:rPr>
          <w:t>ܕܚܲܒܪܵܢܹ̈ܐ</w:t>
        </w:r>
        <w:r w:rsidR="00972708" w:rsidRPr="000E4C53">
          <w:rPr>
            <w:rFonts w:ascii="ES Nohadra" w:hAnsi="ES Nohadra" w:cs="ES Nohadra"/>
            <w:webHidden/>
            <w:szCs w:val="28"/>
          </w:rPr>
          <w:tab/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begin"/>
        </w:r>
        <w:r w:rsidR="00972708" w:rsidRPr="00016F9F">
          <w:rPr>
            <w:rFonts w:asciiTheme="minorBidi" w:hAnsiTheme="minorBidi" w:cstheme="minorBidi"/>
            <w:webHidden/>
            <w:szCs w:val="28"/>
          </w:rPr>
          <w:instrText xml:space="preserve"> PAGEREF _Toc118581332 \h </w:instrText>
        </w:r>
        <w:r w:rsidR="00972708" w:rsidRPr="00016F9F">
          <w:rPr>
            <w:rFonts w:asciiTheme="minorBidi" w:hAnsiTheme="minorBidi" w:cstheme="minorBidi"/>
            <w:webHidden/>
            <w:szCs w:val="28"/>
          </w:rPr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separate"/>
        </w:r>
        <w:r w:rsidR="00D7724D" w:rsidRPr="00016F9F">
          <w:rPr>
            <w:rFonts w:asciiTheme="minorBidi" w:hAnsiTheme="minorBidi" w:cstheme="minorBidi"/>
            <w:webHidden/>
            <w:szCs w:val="28"/>
            <w:rtl/>
          </w:rPr>
          <w:t>32</w:t>
        </w:r>
        <w:r w:rsidR="00972708" w:rsidRPr="00016F9F">
          <w:rPr>
            <w:rFonts w:asciiTheme="minorBidi" w:hAnsiTheme="minorBidi" w:cstheme="minorBidi"/>
            <w:webHidden/>
            <w:szCs w:val="28"/>
          </w:rPr>
          <w:fldChar w:fldCharType="end"/>
        </w:r>
      </w:hyperlink>
    </w:p>
    <w:p w14:paraId="0B36BB21" w14:textId="77777777" w:rsidR="00EB07E5" w:rsidRPr="000E4C53" w:rsidRDefault="00000000" w:rsidP="00016F9F">
      <w:pPr>
        <w:pStyle w:val="TOC1"/>
        <w:pBdr>
          <w:between w:val="single" w:sz="4" w:space="2" w:color="6B2976"/>
        </w:pBdr>
        <w:spacing w:after="120"/>
        <w:rPr>
          <w:rFonts w:ascii="ES Nohadra" w:eastAsia="Noto Sans Syriac Eastern" w:hAnsi="ES Nohadra" w:cs="ES Nohadra"/>
          <w:b/>
          <w:bCs/>
          <w:color w:val="6B2976"/>
          <w:sz w:val="36"/>
          <w:szCs w:val="26"/>
        </w:rPr>
      </w:pPr>
      <w:r w:rsidRPr="000E4C53">
        <w:rPr>
          <w:rFonts w:ascii="ES Nohadra" w:eastAsia="Noto Sans Syriac Eastern" w:hAnsi="ES Nohadra" w:cs="ES Nohadra"/>
        </w:rPr>
        <w:fldChar w:fldCharType="end"/>
      </w:r>
      <w:r w:rsidRPr="000E4C53">
        <w:rPr>
          <w:rFonts w:ascii="ES Nohadra" w:eastAsia="Noto Sans Syriac Eastern" w:hAnsi="ES Nohadra" w:cs="ES Nohadra"/>
        </w:rPr>
        <w:br w:type="page"/>
      </w:r>
    </w:p>
    <w:p w14:paraId="4DB5A745" w14:textId="219F492C" w:rsidR="00D61512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17" w:name="_Toc118581322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 xml:space="preserve">ܡܘܿܕܝܼ ܝܠܹܗ ܚܲܕ ܚܘܼܛܵܛܵܐ ܕ </w:t>
      </w:r>
      <w:r w:rsidR="0021383D" w:rsidRPr="000E4C53">
        <w:rPr>
          <w:rFonts w:asciiTheme="minorBidi" w:eastAsia="Noto Sans Syriac Eastern" w:hAnsiTheme="minorBidi" w:cstheme="minorBidi"/>
          <w:szCs w:val="36"/>
        </w:rPr>
        <w:t>NDIS</w:t>
      </w:r>
      <w:r w:rsidRPr="000E4C53">
        <w:rPr>
          <w:rFonts w:ascii="ES Nohadra" w:eastAsia="Noto Sans Syriac Eastern" w:hAnsi="ES Nohadra" w:cs="ES Nohadra"/>
          <w:szCs w:val="36"/>
          <w:rtl/>
        </w:rPr>
        <w:t>؟</w:t>
      </w:r>
      <w:bookmarkEnd w:id="117"/>
      <w:r w:rsidRPr="000E4C53">
        <w:rPr>
          <w:rFonts w:ascii="ES Nohadra" w:eastAsia="Noto Sans Syriac Eastern" w:hAnsi="ES Nohadra" w:cs="ES Nohadra"/>
          <w:szCs w:val="36"/>
          <w:rtl/>
        </w:rPr>
        <w:t xml:space="preserve"> </w:t>
      </w:r>
    </w:p>
    <w:p w14:paraId="4CDEEA71" w14:textId="43E33471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ܚܘܼܛܵܛܵܐ ܕ </w:t>
      </w:r>
      <w:r w:rsidR="0021383D" w:rsidRPr="000E4C53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ܹܗ ܚܲܕ ܐܸܫܛܵܪܵܐ ܕܟܹܐ ܚܵܒܼܹܫ ܡܵܘܕܥܵܢܘܼܬܵܐ ܒܘܼܕ:</w:t>
      </w:r>
    </w:p>
    <w:p w14:paraId="1ED4CBDE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ܝܼܵܘܟܼܘܿܢ ܘܒܘܼܕ ܢܝܼܫܵܘܟܼ̈ܘܿܢ</w:t>
      </w:r>
    </w:p>
    <w:p w14:paraId="649DBCD1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݉ ܣܢܵܕܝܵܬܹ̈ܐ ܣܢܝܼܩܹ̈ܐ ܝܬܘܿܢ</w:t>
      </w:r>
    </w:p>
    <w:p w14:paraId="12618E79" w14:textId="44F5D4AF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ܩܵܐ ܡܘܿܕܝ݉ ܣܢܵܕܝܵܬܹ̈ܐ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ܒܸܕ ܦܵܪܹܥ</w:t>
      </w:r>
      <w:r w:rsidR="00D47588" w:rsidRPr="000E4C53">
        <w:rPr>
          <w:rFonts w:ascii="ES Nohadra" w:eastAsia="Noto Sans Syriac Eastern" w:hAnsi="ES Nohadra" w:cs="ES Nohadra"/>
          <w:szCs w:val="28"/>
        </w:rPr>
        <w:t>.</w:t>
      </w:r>
    </w:p>
    <w:p w14:paraId="43A364B0" w14:textId="77777777" w:rsidR="00555121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ܘ ܕܐܵܗܵܐ ܟܬܵܒܼܘܿܢܵܐ، ܐܲܚܢܲܢ ܟܹܐ ܩܵܪܲܚ ܠܹܗ ܚܲܕ ܚܘܼܛܵܛܵܐ.</w:t>
      </w:r>
    </w:p>
    <w:p w14:paraId="6E5A9EA2" w14:textId="77777777" w:rsidR="008C090C" w:rsidRPr="000E4C53" w:rsidRDefault="00000000" w:rsidP="00016F9F">
      <w:pPr>
        <w:spacing w:before="0" w:after="0"/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25849FDE" w14:textId="77777777" w:rsidR="00D61512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18" w:name="_Toc118581323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ܕܵܐܟܼܝܼ ܥܵܒܼܕܝܼܬܘܿܢ ܚܲܕ ܚܘܼܛܵܛܵܐ؟</w:t>
      </w:r>
      <w:bookmarkEnd w:id="118"/>
      <w:r w:rsidRPr="000E4C53">
        <w:rPr>
          <w:rFonts w:ascii="ES Nohadra" w:eastAsia="Noto Sans Syriac Eastern" w:hAnsi="ES Nohadra" w:cs="ES Nohadra"/>
          <w:szCs w:val="36"/>
          <w:rtl/>
        </w:rPr>
        <w:t xml:space="preserve"> </w:t>
      </w:r>
    </w:p>
    <w:p w14:paraId="6BF5DA97" w14:textId="77B89BD8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ܝܼܡܲܢ ܕܐ݉ܢܵܫܹ̈ܐ ܕܐܝܼܬܠܗܘܿܢ ܫܲܦܠܘܼܬܵܐ ܫܲܘܬܸܦܝܼ ܓܵܘ </w:t>
      </w:r>
      <w:r w:rsidR="0021383D" w:rsidRPr="00016F9F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، ܟܹܐ ܩܵܪܲܚ ܠܗܘܿܢ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ܡܫܲܘܬܸܦܵܢܹ̈ܐ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51CFD5F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ܗܵܘܝܼܬܘܿܢ ܚܲܕ ܡܫܲܘܬܸܦܵܢܵܐ، ܐܲܚܢܲܢ ܟܹܐ ܗܲܝܸܪܲܚ ܠܵܘܟܼܘܿܢ ܕܥܵܒܼܕܝܼܬܘܿܢ ܚܲܕ ܚܘܼܛܵܛܵܐ.</w:t>
      </w:r>
    </w:p>
    <w:p w14:paraId="2D50D33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ܠܚܲܕ ܓܵܪܹܓ ܗܵܘܹܐܠܹܗ ܚܲܕ ܣܘܼܘܵܕܵܐ (ܗܲܡܙܲܡܬܵܐ) ܕܚܲܛܲܛܬܵܐ ܡܼܢ ܩܵܕ݉ܡ ܕܗܵܘܹܐ ܠܹܗ ܚܲܕ ܚܘܼܛܵܛܵܐ.</w:t>
      </w:r>
    </w:p>
    <w:p w14:paraId="10C4382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ܘ ܣܘܼܘܵܕܵܐ ܕܚܲܛܲܛܬܵܐ ܒܸܕ ܝܵܕܥܲܚ:</w:t>
      </w:r>
    </w:p>
    <w:p w14:paraId="52AA1E95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ܠܵܘܟܼܘܿܢ ܐܲܚܬܘܿܢ</w:t>
      </w:r>
    </w:p>
    <w:p w14:paraId="636416BD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ܠܹܗ ܩܲܘܘܼܡܹܐ ܓܵܘ ܚܲܝܵܘܟܼܘܿܢ ܗܵܕܝܼܵܐ.</w:t>
      </w:r>
    </w:p>
    <w:p w14:paraId="11C93DF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ܥܵܒܼܕܲܚ ܠܹܗ ܚܘܼܛܵܛܵܘܟܼܘܿܢ، ܒܸܕ ܗܲܡܙܸܡܲܚ ܒܘܼܕ ܡܘܿܕܝ݉ ܣܢܵܕܝܵܬܹ̈ܐ ܒܸܕ ܗܲܝܸܪܝܼ ܠܵܘܟܼܘܿܢ ܕܦܵܠܚܝܼܬܘܿܢ ܩܵܐ ܕܡܵܛܝܼܬܘܿܢ ܠܢܝܼܫܵܘܟܼ̈ܘܿܢ.</w:t>
      </w:r>
    </w:p>
    <w:p w14:paraId="705BA08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ܘܒܲܠܟܵܐ ܛܵܠܒܲܚ ܡܸܢܵܘܟܼܘܿܢ ܡܵܘܕܥܵܢܘܼܬܵܐ ܒܘܼܫ ܙܵܘܕܵܐ ܒܘܼܕ ܣܢܵܕܝܵܬܵܘܟܼ̈ܘܿܢ ܐܸܢ ܣܵܢܩܲܚ ܐܸܠܘܿܗܿ. </w:t>
      </w:r>
    </w:p>
    <w:p w14:paraId="062AF6F3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ܟܹܐ ܡܲܦܠܸܚܲܚ ܠܐܲܝܵܐ ܡܵܘܕܥܵܢܘܼܬܵܐ ܡܼܢ ܣܘܼܘܵܕܵܐ ܕܚܲܛܲܛܬܵܐ ܩܵܐ ܕܥܵܒܼܕܲܚ ܚܘܼܛܵܛܵܘܟܼܘܿܢ.</w:t>
      </w:r>
    </w:p>
    <w:p w14:paraId="395084E5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ܝܼܡܲܢ ܕܦܵܪܩܲܚ ܡܼܢ ܥܒܼܵܕܬܵܐ ܕܚܘܼܛܵܛܵܘܟܼܘܿܢ، ܒܸܕ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ܡܫܲܪܸܪܲܚ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ܠܹܗ.</w:t>
      </w:r>
    </w:p>
    <w:p w14:paraId="61071D0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ܥܢܵܝ ܕܐܵܗܵܐ ܝܼܠܹܗ ܕܐܲܚܢܲܢ ܣܲܙܓܘܼܪܹܐ ܝܘܲܚ ܥܲܡ ܟܠ ܡܸܢܕܝܼ ܕܓܵܘ ܚܘܼܛܵܛܵܘܟܼܘܿܢ.</w:t>
      </w:r>
    </w:p>
    <w:p w14:paraId="68F0AB1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ܐܵܦ ܒܸܕ ܫܲܕܪܲܚ ܠܹܗ ܩܵܐܠܵܘܟܼܘܿܢ.</w:t>
      </w:r>
    </w:p>
    <w:p w14:paraId="73DFA71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ܛܵܠܒܝܼܬܘܿܢ ܡܼܢ ܐ݉ܢܵܫܹ̈ܐ ܐ݉ܚܹܪ݉ܢܹ̈ܐ ܕܣܵܢܕܝܼ ܠܵܘܟܼܘܿܢ ܒܫܩܵܠܬܵܐ ܕܦܘܼܣܩܵܢܹ̈ܐ ܒܘܼܕ ܚܘܼܛܵܛܵܘܟܼܘܿܢ.</w:t>
      </w:r>
    </w:p>
    <w:p w14:paraId="661AA148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ܵܐ ܛܘܼܦ̮ܣܵܐ، ܚܲܕ ܗܲܕܵܡܵܐ ܕܒܲܝܬܘܼܬܵܐ ܝܲܢ ܚܲܒܼܪܵܐ.</w:t>
      </w:r>
    </w:p>
    <w:p w14:paraId="26AA2558" w14:textId="77777777" w:rsidR="000B6312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686760CE" w14:textId="77777777" w:rsidR="006B461C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  <w:lang w:val="en-AU"/>
        </w:rPr>
      </w:pPr>
      <w:bookmarkStart w:id="119" w:name="_Toc118581324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ܡܘܿܕܝܼ ܟܹܐ ܗܵܘܹܐ ܡܼܢ ܩܵܕ݉ܡ ܣܘܼܘܵܕܵܐ ܕܚܲܛܲܛܬܵܐ ܕܕܝܼܵܘܟܼܘܿܢ؟</w:t>
      </w:r>
      <w:bookmarkEnd w:id="119"/>
    </w:p>
    <w:p w14:paraId="60F9B5BF" w14:textId="5F3BC5C2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ܲܚܢܲܢ ܒܸܕ ܨܲܚܨܸܝܲܚ ܠܟܠܵܗܿ ܡܵܘܕܥܵܢܘܼܬܵܐ ܕܩܲܡ ܝܵܗܒܼܝܼܬܘܿܢ ܠܵܗܿ ܩܵܐܠܲܢ ܐܝܼܡܲܢ ܕܩܘܼܕܸܡ ܠܵܘܟܼܘܿܢ ܩܵܐ ܕܫܲܘܬܸܦܝܼܬܘܿܢ ܓܵܘ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66BE445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ܝܵܐ ܨܲܚܨܵܝܬܵܐ ܒܸܕ ܚܵܒܼܫܵܐ ܟܠ ܚܕܵܐ ܡܵܘܕܥܵܢܘܼܬܵܐ ܡܼܢ:</w:t>
      </w:r>
    </w:p>
    <w:p w14:paraId="2C50A349" w14:textId="25ED1FA8" w:rsidR="00316742" w:rsidRPr="000E4C53" w:rsidRDefault="00000000" w:rsidP="00016F9F">
      <w:pPr>
        <w:pStyle w:val="ListParagraph"/>
        <w:numPr>
          <w:ilvl w:val="0"/>
          <w:numId w:val="1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ܣܝܵܘܟܼܘܿܢ ܝܲܢ ܡܼܢ ܦܵܠܵܚܹ̈ܐ ܐ݉ܚܹܪ݉ܢܹ̈ܐ ܕܝܲܨܝܼܦܘܼܬܵܐ ܕܚܘܼܠܡܵܢܵܐ</w:t>
      </w:r>
    </w:p>
    <w:p w14:paraId="2C94EDA7" w14:textId="77777777" w:rsidR="00316742" w:rsidRPr="000E4C53" w:rsidRDefault="00000000" w:rsidP="00016F9F">
      <w:pPr>
        <w:pStyle w:val="ListParagraph"/>
        <w:numPr>
          <w:ilvl w:val="0"/>
          <w:numId w:val="1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ܸܠܡܲܬܹ̈ܐ ܕܒܲܠܟܵܐ ܟܹܐ ܡܲܦܠܸܚܝܼܬܘܿܢ ܠܗܘܿܢ.</w:t>
      </w:r>
    </w:p>
    <w:p w14:paraId="686DFA1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ܦ ܟܹܐ ܚܵܒܼܫܵܐ ܡܵܘܕܥܵܢܘܼܬܵܐ ܕܐܝܼܬܠܲܢ ܒܘܼܕ ܡܘܿܕܝ݉ ܣܢܵܕܝܵܬܹ̈ܐ ܣܢܝܼܩܹ̈ܐ ܝܬܘܿܢ.</w:t>
      </w:r>
    </w:p>
    <w:p w14:paraId="5E20C0DD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ܲܠܟܵܐ ܡܲܚܒܸܪܲܚ ܠܵܘܟܼܘܿܢ ܠܡܲܪܝܘܼܙܹܐ ܐܝܼܡܲܢ ܒܵܥܝܼܬܘܿܢ ܕܥܲܒܼܕܲܚ ܠܹܗ ܣܘܼܘܵܕܵܐ ܕܚܲܛܲܛܬܵܐ ܕܕܝܼܵܘܟܼܘܿܢ.</w:t>
      </w:r>
    </w:p>
    <w:p w14:paraId="2993BD1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 ܡܣܲܕܪܵܢܵܐ ܕܦܢܝܼܬܵܐ ܡܲܗܲܠܵܝܬܵܐ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ܒܲܠܟܵܐ ܡܲܚܒܸܪ ܠܵܘܟܼܘܿܢ.</w:t>
      </w:r>
    </w:p>
    <w:p w14:paraId="23C92CC3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ܝܼܠܹܗ ܚܲܕ ܦܲܪܨܘܿܦܵܐ ܕܟܹܐ ܗܲܝܸܪ ܐ݉ܢܵܫܹ̈ܐ ܕܐܝܼܬܠܗܘܿܢ ܫܲܦܠܘܼܬܵܐ ܕܡܲܫܟܼܚܝܼ ܘܡܲܦܠܸܚܝܼ ܠܣܢܵܕܝܵܬܹ̈ܐ.</w:t>
      </w:r>
    </w:p>
    <w:p w14:paraId="77C70AC8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ܫܲܪܝܼܟܵܐ ܕܫܲܒܼܪܘܼܬܵܐ ܒܟܼܝܼܪܵܝܬܵܐ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ܒܲܠܟܵܐ ܡܲܚܒܸܪ ܠܵܘܟܼܘܿܢ.</w:t>
      </w:r>
    </w:p>
    <w:p w14:paraId="29F5819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ܝܼܠܹܗ ܚܲܕ ܦܲܪܨܘܿܦܵܐ ܕܟܹܐ ܣܵܢܹܕ ܩܵܐ ܫܲܒܼ̈ܪܹܐ ܕܐܝܼܬܠܗܘܿܢ ܫܲܦܠܘܼܬܵܐ ܘܩܵܐ ܒܲܝܬܘܼܝܵܬܲܝ̈ܗܝ ܕܡܲܫܟܼܚܝܼ ܘܡܲܦܠܸܚܝܼ ܠܣܢܵܕܝܵܬܹ̈ܐ.</w:t>
      </w:r>
    </w:p>
    <w:p w14:paraId="4A7A0753" w14:textId="73D0535C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ܝܲܢ ܒܲܠܟܵܐ ܚܲܕ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 ܡܚܲܛܸܛܵܢܵܐ ܕ </w:t>
      </w:r>
      <w:r w:rsidR="0021383D" w:rsidRPr="000E4C53">
        <w:rPr>
          <w:rStyle w:val="Strong"/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ܡܲܚܒܸܪ ܠܵܘܟܼܘܿܢ.</w:t>
      </w:r>
    </w:p>
    <w:p w14:paraId="4677EA3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ܝܼܠܹܗ ܚܲܕ ܦܲܪܨܘܿܦܵܐ ܕܟܹܐ ܥܵܒܼܹܕ ܚܘܼܛܵܛܹ̈ܐ ܚܲܕܬܹ̈ܐ.</w:t>
      </w:r>
    </w:p>
    <w:p w14:paraId="0160615A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ܒܸܕ ܒܲܩܪܲܚ ܠܵܘܟܼܘܿܢ ܕܵܐܟܼܝܼ ܒܵܥܝܼܬܘܿܢ ܕܗܵܘܹܐ ܣܘܼܘܵܕܵܐ ܕܚܲܛܲܛܬܵܐ ܕܕܝܼܵܘܟܼܘܿܢ.</w:t>
      </w:r>
    </w:p>
    <w:p w14:paraId="69835D5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ܵܐ ܛܘܼܦ̮ܣܵܐ، ܡܵܨܝܼܬܘܿܢ ܐܵܡܪܝܼܬܘܿܢ ܠܲܢ:</w:t>
      </w:r>
    </w:p>
    <w:p w14:paraId="6FA17DF1" w14:textId="77777777" w:rsidR="00316742" w:rsidRPr="000E4C53" w:rsidRDefault="00000000" w:rsidP="00016F9F">
      <w:pPr>
        <w:pStyle w:val="ListParagraph"/>
        <w:numPr>
          <w:ilvl w:val="0"/>
          <w:numId w:val="4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ܝܟܵܐ ܓܵܪܹܓ ܥܵܒܼܕܲܚ ܠܹܗ ܣܘܼܘܵܕܵܐ ܕܚܲܛܲܛܬܵܐ</w:t>
      </w:r>
    </w:p>
    <w:p w14:paraId="216984F5" w14:textId="77777777" w:rsidR="00316742" w:rsidRPr="000E4C53" w:rsidRDefault="00000000" w:rsidP="00016F9F">
      <w:pPr>
        <w:pStyle w:val="ListParagraph"/>
        <w:numPr>
          <w:ilvl w:val="0"/>
          <w:numId w:val="4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ܒܵܥܝܼܬܘܿܢ ܕܗܵܘܹܐ ܣܘܼܘܵܕܵܐ ܕܚܲܛܲܛܬܵܐ.</w:t>
      </w:r>
    </w:p>
    <w:p w14:paraId="681E6EF6" w14:textId="762A1624" w:rsidR="00C1392B" w:rsidRPr="000E4C53" w:rsidRDefault="00000000" w:rsidP="00016F9F">
      <w:pPr>
        <w:pStyle w:val="Heading3"/>
        <w:pageBreakBefore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 xml:space="preserve">ܦܘܼܨܵܠܹ̈ܐ ܕܡܛܵܝܬܵܐ ܠܫܲܪܝܼܟܵܐ ܕܫܲܒܼܪܘܼܬܵܐ ܒܟܼܝܼܪܵܝܬܵܐ ܕܕܝܼܵܘܟܼܘܿܢ، ܠܡܣܲܕܪܵܢܵܐ ܕܦܢܝܼܬܵܐ ܡܲܗܲܠܵܝܬܵܐ ܕܕܝܼܵܘܟܼܘܿܢ ܝܲܢ ܠܡܚܲܛܸܛܵܢ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</w:p>
    <w:tbl>
      <w:tblPr>
        <w:tblStyle w:val="Style1"/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464B8F" w:rsidRPr="000E4C53" w14:paraId="118B18B0" w14:textId="77777777" w:rsidTr="00F64359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293C9E7" w14:textId="77777777" w:rsidR="00316742" w:rsidRPr="000E4C53" w:rsidRDefault="00000000" w:rsidP="00016F9F">
            <w:pPr>
              <w:pStyle w:val="captions"/>
              <w:bidi/>
              <w:spacing w:line="360" w:lineRule="auto"/>
              <w:jc w:val="left"/>
              <w:rPr>
                <w:rFonts w:ascii="ES Nohadra" w:eastAsia="Noto Sans Syriac Eastern" w:hAnsi="ES Nohadra" w:cs="ES Nohadra"/>
                <w:szCs w:val="28"/>
              </w:rPr>
            </w:pPr>
            <w:r w:rsidRPr="000E4C53">
              <w:rPr>
                <w:rFonts w:ascii="ES Nohadra" w:eastAsia="Noto Sans Syriac Eastern" w:hAnsi="ES Nohadra" w:cs="ES Nohadra"/>
                <w:szCs w:val="28"/>
                <w:rtl/>
              </w:rPr>
              <w:t>ܫܸܡܵܐ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B58A65" w14:textId="77777777" w:rsidR="00316742" w:rsidRPr="000E4C53" w:rsidRDefault="00316742" w:rsidP="0001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  <w:tr w:rsidR="00464B8F" w:rsidRPr="000E4C53" w14:paraId="6696A470" w14:textId="77777777" w:rsidTr="00F64359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203EE32B" w14:textId="77777777" w:rsidR="00316742" w:rsidRPr="000E4C53" w:rsidRDefault="00000000" w:rsidP="00016F9F">
            <w:pPr>
              <w:pStyle w:val="captions"/>
              <w:bidi/>
              <w:spacing w:line="360" w:lineRule="auto"/>
              <w:jc w:val="left"/>
              <w:rPr>
                <w:rFonts w:ascii="ES Nohadra" w:eastAsia="Noto Sans Syriac Eastern" w:hAnsi="ES Nohadra" w:cs="ES Nohadra"/>
                <w:szCs w:val="28"/>
              </w:rPr>
            </w:pPr>
            <w:r w:rsidRPr="000E4C53">
              <w:rPr>
                <w:rFonts w:ascii="ES Nohadra" w:eastAsia="Noto Sans Syriac Eastern" w:hAnsi="ES Nohadra" w:cs="ES Nohadra"/>
                <w:szCs w:val="28"/>
                <w:rtl/>
              </w:rPr>
              <w:t>ܡܸܢܝܵܢܵܐ ܕܬܹܠܹܦ̮ܘܿܢ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79DAA2F" w14:textId="77777777" w:rsidR="00316742" w:rsidRPr="000E4C53" w:rsidRDefault="00316742" w:rsidP="0001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  <w:tr w:rsidR="00464B8F" w:rsidRPr="000E4C53" w14:paraId="278CF77B" w14:textId="77777777" w:rsidTr="00F64359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C2F54F3" w14:textId="77777777" w:rsidR="00316742" w:rsidRPr="000E4C53" w:rsidRDefault="00000000" w:rsidP="00016F9F">
            <w:pPr>
              <w:pStyle w:val="captions"/>
              <w:bidi/>
              <w:spacing w:line="360" w:lineRule="auto"/>
              <w:jc w:val="left"/>
              <w:rPr>
                <w:rFonts w:ascii="ES Nohadra" w:eastAsia="Noto Sans Syriac Eastern" w:hAnsi="ES Nohadra" w:cs="ES Nohadra"/>
                <w:szCs w:val="28"/>
              </w:rPr>
            </w:pPr>
            <w:r w:rsidRPr="000E4C53">
              <w:rPr>
                <w:rFonts w:ascii="ES Nohadra" w:eastAsia="Noto Sans Syriac Eastern" w:hAnsi="ES Nohadra" w:cs="ES Nohadra"/>
                <w:szCs w:val="28"/>
                <w:rtl/>
              </w:rPr>
              <w:t>ܐܵܕܪܹܣ ܕܐܝܼܡܵܝܠ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EDAB634" w14:textId="77777777" w:rsidR="00316742" w:rsidRPr="000E4C53" w:rsidRDefault="00316742" w:rsidP="0001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  <w:tr w:rsidR="00464B8F" w:rsidRPr="000E4C53" w14:paraId="585319E4" w14:textId="77777777" w:rsidTr="00F64359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5FEF6A2" w14:textId="77777777" w:rsidR="00316742" w:rsidRPr="000E4C53" w:rsidRDefault="00000000" w:rsidP="00016F9F">
            <w:pPr>
              <w:pStyle w:val="captions"/>
              <w:bidi/>
              <w:spacing w:line="360" w:lineRule="auto"/>
              <w:jc w:val="left"/>
              <w:rPr>
                <w:rFonts w:ascii="ES Nohadra" w:eastAsia="Noto Sans Syriac Eastern" w:hAnsi="ES Nohadra" w:cs="ES Nohadra"/>
                <w:szCs w:val="28"/>
              </w:rPr>
            </w:pPr>
            <w:r w:rsidRPr="000E4C53">
              <w:rPr>
                <w:rFonts w:ascii="ES Nohadra" w:eastAsia="Noto Sans Syriac Eastern" w:hAnsi="ES Nohadra" w:cs="ES Nohadra"/>
                <w:szCs w:val="28"/>
                <w:rtl/>
              </w:rPr>
              <w:t>ܐܵܕܪܹܣ ܕܡܲܟܼܬܒܼܵܐ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148939A" w14:textId="77777777" w:rsidR="00316742" w:rsidRPr="000E4C53" w:rsidRDefault="00316742" w:rsidP="00016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</w:tbl>
    <w:p w14:paraId="07151A59" w14:textId="77777777" w:rsidR="00C1392B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4FA07118" w14:textId="77777777" w:rsidR="00131A80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20" w:name="_Toc118581325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ܗܘܵܝܬܵܐ ܗܵܙܹܪ ܩܵܐ ܣܘܼܘܵܕܵܐ ܕܚܲܛܲܛܬܵܐ ܕܕܝܼܵܘܟܼܘܿܢ</w:t>
      </w:r>
      <w:bookmarkEnd w:id="120"/>
    </w:p>
    <w:p w14:paraId="591F785D" w14:textId="77777777" w:rsidR="00F32CD7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ܘܼܕ ܡܘܿܕܝܼ ܒܸܕ ܗܲܡܙܸܡܲܚ ܓܵܘ ܣܘܼܘܵܕܵܐ ܕܚܲܛܲܛܬܵܐ ܕܕܝܼܵܘܟܼܘܿܢ؟</w:t>
      </w:r>
    </w:p>
    <w:p w14:paraId="27596F0A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ܒܸܕ ܗܲܡܙܸܡܲܚ ܥܲܡܵܘܟܼܘܿܢ ܒܘܼܕ:</w:t>
      </w:r>
    </w:p>
    <w:p w14:paraId="2D0591A6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ܬܘܿܢ ܒܸܥܒܼܵܕܵܐ ܗܵܕܝܼܵܐ</w:t>
      </w:r>
    </w:p>
    <w:p w14:paraId="49B15DED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ܲܠܟܵܐ ܒܵܥܝܼܬܘܿܢ ܕܥܵܒܼܕܝܼܬܘܿܢ ܒܕܲܥܬܝܼܕ.</w:t>
      </w:r>
    </w:p>
    <w:p w14:paraId="346D3805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ܒܸܕ ܒܲܩܪܲܚ ܠܵܘܟܼܘܿܢ ܒܘܼܩܵܪܹ̈ܐ ܒܘܼܕ:</w:t>
      </w:r>
    </w:p>
    <w:p w14:paraId="5D0AF95F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ܢܝܼܫܵܘܟܼ̈ܘܿܢ</w:t>
      </w:r>
    </w:p>
    <w:p w14:paraId="090D9E63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ܝܟܵܐ ܟܹܐ ܚܵܝܝܼܬܘܿܢ ܘܥܲܡ ܡܵܢܝܼ ܟܹܐ ܚܵܝܝܼܬܘܿܢ.</w:t>
      </w:r>
    </w:p>
    <w:p w14:paraId="6A81EC84" w14:textId="77777777" w:rsidR="00E520B3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ܐܵܦ ܒܸܕ ܒܲܩܪܲܚ ܠܵܘܟܼܘܿܢ ܒܘܼܩܵܪܹ̈ܐ ܒܘܼܕ:</w:t>
      </w:r>
    </w:p>
    <w:p w14:paraId="155B78C5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ܣܢܵܕܝܵܬܹ̈ܐ ܕܐܝܼܬܠܵܘܟܼܘܿܢ ܗܵܕܝܼܵܐ</w:t>
      </w:r>
    </w:p>
    <w:p w14:paraId="7134D7DC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ܸܢܕܝܼ ܕܡܲܚܸܒܝܼܬܘܿܢ ܕܥܵܒܼܕܝܼܬܘܿܢ ܠܹܗ ܩܵܐ ܚܡܵܠܬܵܐ.</w:t>
      </w:r>
    </w:p>
    <w:p w14:paraId="1349F8E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ܐܵܦ ܒܸܕ ܒܲܩܪܲܚ ܠܵܘܟܼܘܿܢ ܒܘܼܩܵܪܹ̈ܐ ܒܘܼܕ ܡܘܿܕܝ݉ ܣܢܵܕܝܵܬܹ̈ܐ ܣܢܝܼܩܹ̈ܐ ܝܬܘܿܢ ܩܵܐ ܕ:</w:t>
      </w:r>
    </w:p>
    <w:p w14:paraId="17DE71A3" w14:textId="77777777" w:rsidR="00316742" w:rsidRPr="000E4C53" w:rsidRDefault="00000000" w:rsidP="00016F9F">
      <w:pPr>
        <w:pStyle w:val="ListParagraph"/>
        <w:numPr>
          <w:ilvl w:val="0"/>
          <w:numId w:val="1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ܛܲܘܸܪܝܼܬܘܿܢ ܠܗܘܿܢ ܡܗܝܼܪܘܼܝܵܬܵܘܟܼ̈ܘܿܢ</w:t>
      </w:r>
    </w:p>
    <w:p w14:paraId="4BBA4B23" w14:textId="77777777" w:rsidR="00316742" w:rsidRPr="000E4C53" w:rsidRDefault="00000000" w:rsidP="00016F9F">
      <w:pPr>
        <w:pStyle w:val="ListParagraph"/>
        <w:numPr>
          <w:ilvl w:val="0"/>
          <w:numId w:val="1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ܥܵܒܼܕܝܼܬܘܿܢ ܒܘܼܫ ܙܵܘܕܵܐ ܡܸܢܕܝܼܵܢܹ̈ܐ ܒܓܵܢܵܘܟܼܘܿܢ.</w:t>
      </w:r>
    </w:p>
    <w:p w14:paraId="44E15E2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ܡܲܦܠܸܚܝܼܬܘܿܢ ܠܹܗ ܐܵܗܵܐ ܟܬܵܒܼܘܿܢܵܐ ܩܵܐ ܕܗܲܝܸܪܠܵܘܟܼܘܿܢ ܕܗܵܘܝܼܬܘܿܢ ܗܵܙܹܪ ܩܵܐ ܣܘܼܘܵܕܵܐ ܕܚܲܛܲܛܬܵܐ ܕܕܝܼܵܘܟܼܘܿܢ.</w:t>
      </w:r>
    </w:p>
    <w:p w14:paraId="14E5A8E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ܐܝܼܬܠܲܢ ܒܘܼܩܵܪܹ̈ܐ ܕܡܵܨܝܼܬܘܿܢ ܓ̰ܲܘܸܒܝܼܬܘܿܢ ܠܗܘܿܢ ܩܵܐ ܕܗܲܝܸܪܲܚ ܠܵܘܟܼܘܿܢ ܕܗܵܘܝܼܬܘܿܢ ܗܵܙܹܪ.</w:t>
      </w:r>
    </w:p>
    <w:p w14:paraId="498C87BE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ܬ ܨܲܢܕܘܼܩܹ̈ܐ ܩܵܐܠܵܘܟܼܘܿܢ ܕܫܲܪܸܟܝܼܬܘܿܢ ܠܗܘܿܢ ܦܘܼܢܵܝܵܘܟܼ̈ܘܿܢ ܒܵܬ݉ܪ ܗܵܕܵܐ ܓܵܘ ܕܐܵܗܵܐ ܟܬܵܒܼܘܿܢܵܐ.</w:t>
      </w:r>
    </w:p>
    <w:p w14:paraId="2F407338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ܠܵܗܿ ܡܵܘܕܥܵܢܘܼܬܵܐ ܕܫܲܪܸܟܝܼܬܘܿܢ ܠܵܗܿ ܥܲܡܲܢ ܒܸܕ ܗܲܝܸܪܵܐ ܠܲܢ ܒܥܒܼܵܕܬܵܐ ܕܚܘܼܛܵܛܵܘܟܼܘܿܢ.</w:t>
      </w:r>
    </w:p>
    <w:p w14:paraId="5690F419" w14:textId="423A495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ܒܸܕ ܚܲܡܲܚ ܠܟܠܵܗܿ ܡܵܘܕܥܵܢܘܼܬܵܳܘܟܼܘܿܢ:</w:t>
      </w:r>
    </w:p>
    <w:p w14:paraId="11F14B3C" w14:textId="77777777" w:rsidR="00316742" w:rsidRPr="000E4C53" w:rsidRDefault="00000000" w:rsidP="00016F9F">
      <w:pPr>
        <w:pStyle w:val="ListParagraph"/>
        <w:numPr>
          <w:ilvl w:val="0"/>
          <w:numId w:val="1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ܲܝܢܵܝܬܵܐ (ܣܲܠܵܡܲܬ)</w:t>
      </w:r>
    </w:p>
    <w:p w14:paraId="70E002B4" w14:textId="4A416AB0" w:rsidR="00FF3BE5" w:rsidRPr="000E4C53" w:rsidRDefault="00000000" w:rsidP="00016F9F">
      <w:pPr>
        <w:pStyle w:val="ListParagraph"/>
        <w:numPr>
          <w:ilvl w:val="0"/>
          <w:numId w:val="15"/>
        </w:numPr>
        <w:bidi/>
        <w:rPr>
          <w:rFonts w:ascii="ES Nohadra" w:eastAsia="Noto Sans Syriac Eastern" w:hAnsi="ES Nohadra" w:cs="ES Nohadra"/>
          <w:b/>
          <w:bCs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ܝܼܠܵܢܵܝܬܵܐ.</w:t>
      </w:r>
    </w:p>
    <w:p w14:paraId="5CD49F49" w14:textId="77777777" w:rsidR="00514BC0" w:rsidRPr="000E4C53" w:rsidRDefault="00000000" w:rsidP="00016F9F">
      <w:pPr>
        <w:pStyle w:val="Heading3"/>
        <w:pageBreakBefore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>ܡܘܿܕܝܼ ܝܬܘܿܢ ܣܢܝܼܩܹ̈ܐ ܕܡܲܝܬ݉ܝܼܬܘܿܢ ܥܲܡܵܘܟܼܘܿܢ؟</w:t>
      </w:r>
    </w:p>
    <w:p w14:paraId="63EFA2F0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ܐܵܬܝܼܬܘܿܢ ܩܵܐ ܣܘܼܘܵܕܵܐ ܕܚܲܛܲܛܬܵܐ، ܐܸܢ ܒܲܣܡܵܐ ܠܵܘܟܼܘܿܢ ܡܲܝܬ݉ܝܼܬܘܿܢ ܥܲܡܵܘܟܼܘܿܢ:</w:t>
      </w:r>
    </w:p>
    <w:p w14:paraId="7B4AAED8" w14:textId="77777777" w:rsidR="00316742" w:rsidRPr="000E4C53" w:rsidRDefault="00000000" w:rsidP="00016F9F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ܟܬܵܒܼܘܿܢܵܐ</w:t>
      </w:r>
    </w:p>
    <w:p w14:paraId="7B22969E" w14:textId="77777777" w:rsidR="00316742" w:rsidRPr="000E4C53" w:rsidRDefault="00000000" w:rsidP="00016F9F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ܙܵܒܸܛܘܼܬܵܐ ܕܗܝܼܵܝܘܼܬܵܘܟܼܘܿܢ، ܐܲܝܟܼ ܦܣܵܣܵܐ ܕܛܵܪܝܵܢܵܐ ܝܲܢ ܦܵܣܦܘܿܪܬ</w:t>
      </w:r>
    </w:p>
    <w:p w14:paraId="78F918DE" w14:textId="77777777" w:rsidR="00316742" w:rsidRPr="000E4C53" w:rsidRDefault="00000000" w:rsidP="00016F9F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ܣܸܕܪܵܐ ܕܟܠܚܲܕ ܡܼܢ ܡܥܲܕܪܵܢܹ̈ܐ ܝܲܢ ܐܲܣܵܢܹ̈ܐ ܕܟܹܐ ܡܲܦܠܸܚܝܼܬܘܿܢ ܠܗܘܿܢ</w:t>
      </w:r>
    </w:p>
    <w:p w14:paraId="073BE507" w14:textId="3DA009B0" w:rsidR="00316742" w:rsidRPr="000E4C53" w:rsidRDefault="00000000" w:rsidP="00016F9F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ܥܒܼܵܪܬܵܐ ܓܵܘ ܘܡܸܠܬܵܐ ܕܐ݉ܪܵܙܵܐ ܕ </w:t>
      </w:r>
      <w:r w:rsidR="0021383D" w:rsidRPr="000E4C53">
        <w:rPr>
          <w:rFonts w:asciiTheme="minorBidi" w:eastAsia="Noto Sans Syriac Eastern" w:hAnsiTheme="minorBidi"/>
          <w:szCs w:val="28"/>
        </w:rPr>
        <w:t>myGov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ܕܝܼܵܘܟܼܘܿܢ</w:t>
      </w:r>
    </w:p>
    <w:p w14:paraId="1FCDF212" w14:textId="77777777" w:rsidR="00316742" w:rsidRPr="000E4C53" w:rsidRDefault="00000000" w:rsidP="00016F9F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ܘܕܥܵܢܘܼܬܵܐ ܕܚܘܼܫܒܵܢܵܐ ܕܒܲܢܟܵܐ ܕܕܝܼܵܘܟܼܘܿܢ</w:t>
      </w:r>
    </w:p>
    <w:p w14:paraId="3ACC5CAE" w14:textId="77777777" w:rsidR="00316742" w:rsidRPr="000E4C53" w:rsidRDefault="00000000" w:rsidP="00016F9F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ܠ ܚܕܵܐ ܡܵܘܕܥܵܢܘܼܬܵܐ ܡܼܢ ܐܵܣܝܵܘܟܼܘܿܢ ܝܲܢ ܡܼܢ ܦܵܠܵܚܹ̈ܐ ܕܝܲܨܝܼܦܘܼܬܵܐ ܕܚܘܼܠܡܵܢܵܐ.</w:t>
      </w:r>
    </w:p>
    <w:p w14:paraId="4D0C4545" w14:textId="77777777" w:rsidR="00C750A7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ܢܝܼ ܡܵܨܹܐ ܐܵܬܹܐ ܥܲܡܵܘܟܼܘܿܢ؟</w:t>
      </w:r>
    </w:p>
    <w:p w14:paraId="6ACA3B89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ܐܵܬܝܼܬܘܿܢ ܠܣܘܼܘܵܕܵܐ ܕܚܲܛܲܛܬܵܐ ܒܓܵܢܵܘܟܼܘܿܢ.</w:t>
      </w:r>
    </w:p>
    <w:p w14:paraId="6B5ADDF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ܝܲܢ ܡܵܨܝܼܬܘܿܢ ܡܲܝܬ݉ܝܼܬܘܿܢ ܥܲܡܵܘܟܼܘܿܢ:</w:t>
      </w:r>
    </w:p>
    <w:p w14:paraId="18016B67" w14:textId="77777777" w:rsidR="00316742" w:rsidRPr="000E4C53" w:rsidRDefault="00000000" w:rsidP="00016F9F">
      <w:pPr>
        <w:pStyle w:val="ListParagraph"/>
        <w:numPr>
          <w:ilvl w:val="0"/>
          <w:numId w:val="3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ܗܲܕܵܡܵܐ ܕܒܲܝܬܘܼܬܵܐ ܝܲܢ ܚܲܒܼܪܵܐ</w:t>
      </w:r>
    </w:p>
    <w:p w14:paraId="098203D8" w14:textId="77777777" w:rsidR="00316742" w:rsidRPr="000E4C53" w:rsidRDefault="00000000" w:rsidP="00016F9F">
      <w:pPr>
        <w:pStyle w:val="ListParagraph"/>
        <w:numPr>
          <w:ilvl w:val="0"/>
          <w:numId w:val="30"/>
        </w:numPr>
        <w:bidi/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ܣܢܹܐܓܼܪܵܐ (ܘܲܟܝܼܠܵܐ) ــ ܚܲܕ ܦܲܪܨܘܿܦܵܐ ܕܟܹܐ ܗܲܡܙܸܡ ܩܵܐ ܣܢܵܕܬܵܐ ܕܐ݉ܢܵܫܹ̈ܐ ܕܐܝܼܬܠܗܘܿܢ ܫܲܦܠܘܼܬܵܐ. </w:t>
      </w:r>
    </w:p>
    <w:p w14:paraId="5BDA3C80" w14:textId="77777777" w:rsidR="007872CE" w:rsidRPr="000E4C53" w:rsidRDefault="00000000" w:rsidP="00016F9F">
      <w:pPr>
        <w:rPr>
          <w:rFonts w:ascii="ES Nohadra" w:eastAsia="Noto Sans Syriac Eastern" w:hAnsi="ES Nohadra" w:cs="ES Nohadra"/>
          <w:b/>
          <w:bCs/>
          <w:szCs w:val="26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5E4FDBD5" w14:textId="77777777" w:rsidR="009F1824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  <w:lang w:val="en-AU"/>
        </w:rPr>
      </w:pPr>
      <w:bookmarkStart w:id="121" w:name="_Toc118581326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ܡܵܘܕܥܵܢܘܼܬܵܐ ܒܘܼܕ ܕܝܼܵܘܟܼܘܿܢ</w:t>
      </w:r>
      <w:bookmarkEnd w:id="121"/>
    </w:p>
    <w:p w14:paraId="38B15258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ܡܲܚܘܼܒܹܐ ܝܘܲܚ ܕܝܵܕܥܲܚ ܒܘܼܫ ܙܵܘܕܵܐ ܒܘܼܕ ܕܝܼܵܘܟܼܘܿܢ.</w:t>
      </w:r>
    </w:p>
    <w:p w14:paraId="05B0DD41" w14:textId="77777777" w:rsidR="00E90BC9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ܒܸܕ ܗܲܝܸܪ ܠܲܢ ܕܥܵܒܼܕܲܚ ܠܹܗ ܚܘܼܛܵܛܵܘܟܼܘܿܢ.</w:t>
      </w:r>
    </w:p>
    <w:p w14:paraId="6D24AD93" w14:textId="77777777" w:rsidR="00E520B3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ܠܹܗ ܫܸܡܵܘܟܼܘܿܢ؟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7F479043" w14:textId="77777777" w:rsidTr="004E7308">
        <w:trPr>
          <w:trHeight w:val="131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23CBA0" w14:textId="77777777" w:rsidR="00E520B3" w:rsidRPr="000E4C53" w:rsidRDefault="00E520B3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7776640E" w14:textId="77777777" w:rsidR="00E520B3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ܠܹܗ ܣܝܼܩܘܿܡܵܐ ܕܡܵܘܠܵܕܵܘܟܼܘܿܢ؟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7C438AF0" w14:textId="77777777" w:rsidTr="004E7308">
        <w:trPr>
          <w:trHeight w:val="131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E967E5" w14:textId="77777777" w:rsidR="00E520B3" w:rsidRPr="000E4C53" w:rsidRDefault="00E520B3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63615B8" w14:textId="24ED8298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ܘܿܕܝܼ ܝܠܹܗ ܡܸܢܝܵܢܵܐ ܕܡܫܲܘܬܸܦܵܢ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ܕܕܝܼܵܘܟܼܘܿܢ؟</w:t>
      </w:r>
    </w:p>
    <w:p w14:paraId="23EC097D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ܡܲܫܟܼܚܝܼܬܘܿܢ ܠܹܗ ܐܵܗܵܐ ܡܸܢܝܵܢܵܐ ܓܵܘ ܐܸܓܲܪܬܵܐ ܕ:</w:t>
      </w:r>
    </w:p>
    <w:p w14:paraId="3134CB7D" w14:textId="77777777" w:rsidR="00316742" w:rsidRPr="000E4C53" w:rsidRDefault="00000000" w:rsidP="00016F9F">
      <w:pPr>
        <w:pStyle w:val="ListParagraph"/>
        <w:numPr>
          <w:ilvl w:val="0"/>
          <w:numId w:val="16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ܩܲܡ ܫܲܕܪܲܚ ܠܵܗܿ ܩܵܐܠܵܘܟܼܘܿܢ</w:t>
      </w:r>
    </w:p>
    <w:p w14:paraId="516F5466" w14:textId="03EE99A9" w:rsidR="00316742" w:rsidRPr="000E4C53" w:rsidRDefault="00000000" w:rsidP="00016F9F">
      <w:pPr>
        <w:pStyle w:val="ListParagraph"/>
        <w:numPr>
          <w:ilvl w:val="0"/>
          <w:numId w:val="16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ܒܹܐܡܵܪܵܐ ܝܠܵܗܿ ܕܐܲܚܬܘܿܢ ܡܵܨܝܼܬܘܿܢ ܫܲܘܬܸܦܝܼܬܘܿܢ ܓܵܘ </w:t>
      </w:r>
      <w:r w:rsidR="0021383D" w:rsidRPr="000E4C53">
        <w:rPr>
          <w:rFonts w:asciiTheme="minorBidi" w:eastAsia="Noto Sans Syriac Eastern" w:hAnsi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6FBDC6E7" w14:textId="77777777" w:rsidTr="004E7308">
        <w:trPr>
          <w:trHeight w:val="1310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705ACAA" w14:textId="77777777" w:rsidR="00153D3D" w:rsidRPr="000E4C53" w:rsidRDefault="00153D3D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E848141" w14:textId="77777777" w:rsidR="00825935" w:rsidRPr="000E4C53" w:rsidRDefault="00825935" w:rsidP="00016F9F">
      <w:pPr>
        <w:rPr>
          <w:rFonts w:ascii="ES Nohadra" w:eastAsia="Noto Sans Syriac Eastern" w:hAnsi="ES Nohadra" w:cs="ES Nohadra"/>
          <w:sz w:val="2"/>
          <w:szCs w:val="28"/>
        </w:rPr>
      </w:pPr>
    </w:p>
    <w:p w14:paraId="1C5F85D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݉ ܬܲܗܵܪܵܐ ܕܫܲܦܠܘܼܬܵܐ ܐܝܼܬܠܵܘܟܼܘܿܢ؟</w:t>
      </w: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2C1C9696" w14:textId="77777777" w:rsidTr="004E7308">
        <w:trPr>
          <w:trHeight w:val="198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79E39D0" w14:textId="77777777" w:rsidR="00825935" w:rsidRPr="000E4C53" w:rsidRDefault="00825935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FC9D0E8" w14:textId="77777777" w:rsidR="00825935" w:rsidRPr="000E4C53" w:rsidRDefault="00825935" w:rsidP="00016F9F">
      <w:pPr>
        <w:rPr>
          <w:rFonts w:ascii="ES Nohadra" w:eastAsia="Noto Sans Syriac Eastern" w:hAnsi="ES Nohadra" w:cs="ES Nohadra"/>
          <w:sz w:val="2"/>
          <w:szCs w:val="28"/>
        </w:rPr>
      </w:pPr>
    </w:p>
    <w:p w14:paraId="5C603B02" w14:textId="77777777" w:rsidR="00555121" w:rsidRPr="000E4C53" w:rsidRDefault="00000000" w:rsidP="00016F9F">
      <w:pPr>
        <w:spacing w:before="0" w:after="0"/>
        <w:rPr>
          <w:rFonts w:ascii="ES Nohadra" w:eastAsia="Noto Sans Syriac Eastern" w:hAnsi="ES Nohadra" w:cs="ES Nohadra"/>
          <w:spacing w:val="-4"/>
          <w:szCs w:val="28"/>
        </w:rPr>
      </w:pPr>
      <w:r w:rsidRPr="000E4C53">
        <w:rPr>
          <w:rFonts w:ascii="ES Nohadra" w:eastAsia="Noto Sans Syriac Eastern" w:hAnsi="ES Nohadra" w:cs="ES Nohadra"/>
          <w:spacing w:val="-4"/>
          <w:szCs w:val="28"/>
        </w:rPr>
        <w:br w:type="page"/>
      </w:r>
    </w:p>
    <w:p w14:paraId="72C496B0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pacing w:val="-4"/>
          <w:szCs w:val="28"/>
        </w:rPr>
      </w:pPr>
      <w:r w:rsidRPr="000E4C53">
        <w:rPr>
          <w:rFonts w:ascii="ES Nohadra" w:eastAsia="Noto Sans Syriac Eastern" w:hAnsi="ES Nohadra" w:cs="ES Nohadra"/>
          <w:spacing w:val="-4"/>
          <w:szCs w:val="28"/>
          <w:rtl/>
        </w:rPr>
        <w:lastRenderedPageBreak/>
        <w:t>ܕܵܐܟܼܝܼ ܟܹܐ ܥܵܒܼܕܵܐ ܟܵܐܪ ܫܲܦܠܘܼܬܵܟܼܘܿܢ ܥܲܠ ܚܲܝܘܼܬܵܘܟܼܘܿܢ ܝܵܘܡܵܐ ܒܝܵܘܡܵܐ؟</w:t>
      </w:r>
    </w:p>
    <w:p w14:paraId="7AD5CB68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ܵܐ ܛܘܼܦ̮ܣܵܐ، ܣܢܝܼܩܹ̈ܐ ܝܬܘܿܢ ܠܣܢܵܕܬܵܐ ܠ:</w:t>
      </w:r>
    </w:p>
    <w:p w14:paraId="76E93D27" w14:textId="139CB114" w:rsidR="00316742" w:rsidRPr="000E4C53" w:rsidRDefault="00000000" w:rsidP="00016F9F">
      <w:pPr>
        <w:pStyle w:val="ListParagraph"/>
        <w:numPr>
          <w:ilvl w:val="0"/>
          <w:numId w:val="17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̰ܘܵܓ̰ܵܐ ܠܐܲܟܼܵܐ ܘܠܬܵܡܵܐ</w:t>
      </w:r>
      <w:r w:rsidR="00D47588" w:rsidRPr="000E4C53">
        <w:rPr>
          <w:rFonts w:ascii="ES Nohadra" w:eastAsia="Noto Sans Syriac Eastern" w:hAnsi="ES Nohadra" w:cs="ES Nohadra"/>
          <w:szCs w:val="28"/>
          <w:rtl/>
        </w:rPr>
        <w:t>؟</w:t>
      </w:r>
    </w:p>
    <w:p w14:paraId="6CDC026B" w14:textId="77777777" w:rsidR="00316742" w:rsidRPr="000E4C53" w:rsidRDefault="00000000" w:rsidP="00016F9F">
      <w:pPr>
        <w:pStyle w:val="ListParagraph"/>
        <w:numPr>
          <w:ilvl w:val="0"/>
          <w:numId w:val="17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ܥܒܼܵܕܵܐ ܫܘܼܓܼ݉ܠܵܢܵܘܟܼ̈ܘܿܢ ܝܵܘܡܵܝܹ̈ܐ، ܐܲܝܟܼ ܒܲܫܲܠܬܵܐ؟</w:t>
      </w:r>
    </w:p>
    <w:p w14:paraId="4F55A973" w14:textId="77777777" w:rsidR="0060201F" w:rsidRPr="000E4C53" w:rsidRDefault="0060201F" w:rsidP="00016F9F">
      <w:pPr>
        <w:rPr>
          <w:rFonts w:ascii="ES Nohadra" w:eastAsia="Noto Sans Syriac Eastern" w:hAnsi="ES Nohadra" w:cs="ES Nohadra"/>
          <w:sz w:val="2"/>
          <w:szCs w:val="28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094E270F" w14:textId="77777777" w:rsidTr="004E7308">
        <w:trPr>
          <w:trHeight w:val="3969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4526DE1" w14:textId="77777777" w:rsidR="0060201F" w:rsidRPr="000E4C53" w:rsidRDefault="0060201F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63D2785" w14:textId="77777777" w:rsidR="00316742" w:rsidRPr="000E4C53" w:rsidRDefault="00000000" w:rsidP="00016F9F">
      <w:pPr>
        <w:bidi/>
        <w:spacing w:before="48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ܐܵܦ ܒܵܥܲܚ ܝܵܕܥܲܚ ܡܸܢܕܝܼܵܢܹ̈ܐ ܐ݉ܚܹܪ݉ܢܹ̈ܐ ܒܘܼܕ ܕܝܼܵܘܟܼܘܿܢ.</w:t>
      </w:r>
    </w:p>
    <w:p w14:paraId="4321CE3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݉ ܐ݉ܢܵܫܹ̈ܐ ܝܲܢ ܡܸܢܕܝܼܵܢܹ̈ܐ ܐܵܢܲܢܩܵܝܹ̈ܐ ܝܢܵܐ ܩܵܐܠܵܘܟܼܘܿܢ؟</w:t>
      </w:r>
    </w:p>
    <w:p w14:paraId="02F0F6F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ܝܟܵܐ ܟܹܐ ܚܵܝܝܼܬܘܿܢ؟</w:t>
      </w:r>
    </w:p>
    <w:p w14:paraId="713F132E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ܬܘܿܢ ܡܲܚܘܼܒܹܐ ܕܥܵܒܼܕܝܼܬܘܿܢ؟</w:t>
      </w:r>
    </w:p>
    <w:p w14:paraId="1BCFC76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ܹܐ ܦܵܠܚܝܼܬܘܿܢ ܝܲܢ ܐܝܼܬܠܵܘܟܼܘܿܢ ܚܲܕ ܫܘܼܓܼ݉ܠܵܐ؟</w:t>
      </w:r>
    </w:p>
    <w:p w14:paraId="0D224072" w14:textId="77777777" w:rsidR="0015692B" w:rsidRPr="000E4C53" w:rsidRDefault="0015692B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3AF73770" w14:textId="77777777" w:rsidTr="004E7308">
        <w:trPr>
          <w:trHeight w:val="320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60F1074" w14:textId="77777777" w:rsidR="0015692B" w:rsidRPr="000E4C53" w:rsidRDefault="0015692B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0969AF00" w14:textId="49A2087A" w:rsidR="00316742" w:rsidRPr="000E4C53" w:rsidRDefault="004E7308" w:rsidP="00016F9F">
      <w:pPr>
        <w:pageBreakBefore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</w:rPr>
        <w:lastRenderedPageBreak/>
        <w:br/>
      </w:r>
      <w:r w:rsidRPr="000E4C53">
        <w:rPr>
          <w:rFonts w:ascii="ES Nohadra" w:eastAsia="Noto Sans Syriac Eastern" w:hAnsi="ES Nohadra" w:cs="ES Nohadra"/>
          <w:szCs w:val="28"/>
          <w:rtl/>
        </w:rPr>
        <w:t>ܐܲܚܢܲܢ ܒܵܥܲܚ ܝܵܕܥܲܚ ܡܘܿܕܝ݉ ܣܢܵܕܝܵܬܹ̈ܐ ܟܹܐ ܡܲܦܠܸܚܝܼܬܘܿܢ ܟܠ ܫܵܒܼܘܿܥܵܐ؟</w:t>
      </w:r>
    </w:p>
    <w:p w14:paraId="366B55D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ܢܹܐ ܟܹܐ ܚܵܒܼܫܝܼ ܣܢܵܕܝܵܬܹ̈ܐ ܡܼܢ:</w:t>
      </w:r>
    </w:p>
    <w:p w14:paraId="4EC8CD7B" w14:textId="77777777" w:rsidR="00316742" w:rsidRPr="000E4C53" w:rsidRDefault="00000000" w:rsidP="00016F9F">
      <w:pPr>
        <w:pStyle w:val="ListParagraph"/>
        <w:numPr>
          <w:ilvl w:val="0"/>
          <w:numId w:val="1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ܢܘܼܫܬܵܐ</w:t>
      </w:r>
    </w:p>
    <w:p w14:paraId="087FC041" w14:textId="505C2DC1" w:rsidR="00316742" w:rsidRPr="000E4C53" w:rsidRDefault="00000000" w:rsidP="00016F9F">
      <w:pPr>
        <w:pStyle w:val="ListParagraph"/>
        <w:numPr>
          <w:ilvl w:val="0"/>
          <w:numId w:val="1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ܘܼܠܛܵܢܵܐ</w:t>
      </w:r>
      <w:r w:rsidR="00D47588" w:rsidRPr="000E4C53">
        <w:rPr>
          <w:rFonts w:ascii="ES Nohadra" w:eastAsia="Noto Sans Syriac Eastern" w:hAnsi="ES Nohadra" w:cs="ES Nohadra"/>
          <w:szCs w:val="28"/>
        </w:rPr>
        <w:t>.</w:t>
      </w:r>
    </w:p>
    <w:p w14:paraId="27FF258D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ܦܘܼܢܵܝܵܘܟܼ̈ܘܿܢ ܒܸܕ ܗܲܝܸܪܝܼ ܠܲܢ ܕܦܲܪܡܸܝܲܚ ܡܘܿܕܝ݉ ܣܢܵܕܝܵܬܹ̈ܐ:</w:t>
      </w:r>
    </w:p>
    <w:p w14:paraId="025064F3" w14:textId="77777777" w:rsidR="00316742" w:rsidRPr="000E4C53" w:rsidRDefault="00000000" w:rsidP="00016F9F">
      <w:pPr>
        <w:pStyle w:val="ListParagraph"/>
        <w:numPr>
          <w:ilvl w:val="0"/>
          <w:numId w:val="1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ܬܘܿܢ ܟܹܐ ܡܲܦܠܸܚܝܼܬܘܿܢ ܗܵܕܝܼܵܐ</w:t>
      </w:r>
    </w:p>
    <w:p w14:paraId="613D5FC5" w14:textId="77777777" w:rsidR="00316742" w:rsidRPr="000E4C53" w:rsidRDefault="00000000" w:rsidP="00016F9F">
      <w:pPr>
        <w:pStyle w:val="ListParagraph"/>
        <w:numPr>
          <w:ilvl w:val="0"/>
          <w:numId w:val="1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ܲܠܟܵܐ ܣܵܢܩܝܼܬܘܿܢ ܥܲܠܲܝܗܝ ܒܕܲܥܬܝܼܕ.</w:t>
      </w:r>
    </w:p>
    <w:p w14:paraId="0A8FE9D4" w14:textId="77777777" w:rsidR="00B52F34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t>ܡܘܿܕܝܼ ܟܹܐ ܥܵܒܼܕܝܼܬܘܿܢ ܓܵܘ ܚܲܝܘܼܬܵܘܟܼܘܿܢ ܡܼܢ ܝܵܘܡܵܐ ܠܝܵܘܡܵܐ؟</w:t>
      </w:r>
    </w:p>
    <w:p w14:paraId="4E0A2BA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݉ ܣܢܵܕܝܵܬܹ̈ܐ ܐ݀ܝܼܬܠܵܘܟܼܘܿܢ ܩܵܐ ܕܥܵܒܼܕܝܼܬܘܿܢ ܠܗܘܿܢ ܐܲܢܹܐ ܡܸܢܕܝܼܵܢܹ̈ܐ؟</w:t>
      </w:r>
    </w:p>
    <w:p w14:paraId="77398400" w14:textId="77777777" w:rsidR="007317F2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>ܝܵܘܡܵܢܹ̈ܐ ܕܬܪܹܝܒܫܲܒ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699B7588" w14:textId="77777777" w:rsidTr="004E7308">
        <w:trPr>
          <w:trHeight w:val="300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489E823" w14:textId="77777777" w:rsidR="00B52F34" w:rsidRPr="000E4C53" w:rsidRDefault="00B52F34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0BF8D520" w14:textId="77777777" w:rsidR="007317F2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>ܝܵܘܡܵܢܹ̈ܐ ܕܬܠܵܬܒܫܲܒ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106D310B" w14:textId="77777777" w:rsidTr="004E7308">
        <w:trPr>
          <w:trHeight w:val="300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14E39F" w14:textId="77777777" w:rsidR="007317F2" w:rsidRPr="000E4C53" w:rsidRDefault="007317F2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7FF2426" w14:textId="77777777" w:rsidR="00555121" w:rsidRPr="000E4C53" w:rsidRDefault="00000000" w:rsidP="00016F9F">
      <w:pPr>
        <w:spacing w:before="0" w:after="0"/>
        <w:rPr>
          <w:rFonts w:ascii="ES Nohadra" w:eastAsia="Noto Sans Syriac Eastern" w:hAnsi="ES Nohadra" w:cs="ES Nohadra"/>
          <w:b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color w:val="924082"/>
          <w:szCs w:val="28"/>
        </w:rPr>
        <w:br w:type="page"/>
      </w:r>
    </w:p>
    <w:p w14:paraId="221AA5A4" w14:textId="77777777" w:rsidR="007317F2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lastRenderedPageBreak/>
        <w:t>ܝܵܘܡܵܢܹ̈ܐ ܕܐܲܪܒܲܥܒܫܲܒ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0FB4CDAE" w14:textId="77777777" w:rsidTr="004E7308">
        <w:trPr>
          <w:trHeight w:val="300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3514444" w14:textId="77777777" w:rsidR="007317F2" w:rsidRPr="000E4C53" w:rsidRDefault="007317F2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643521F" w14:textId="77777777" w:rsidR="007317F2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>ܝܵܘܡܵܢܹ̈ܐ ܕܚܲܡܫܵܒܫܲܒ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72A03F29" w14:textId="77777777" w:rsidTr="004E7308">
        <w:trPr>
          <w:trHeight w:val="300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FB234CB" w14:textId="77777777" w:rsidR="007317F2" w:rsidRPr="000E4C53" w:rsidRDefault="007317F2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08A40BFF" w14:textId="77777777" w:rsidR="007317F2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>ܝܵܘܡܵܢܹ̈ܐ ܕܥܪܘܼܒܼܬ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2690BFB1" w14:textId="77777777" w:rsidTr="004E7308">
        <w:trPr>
          <w:trHeight w:val="300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6CF21B" w14:textId="77777777" w:rsidR="007317F2" w:rsidRPr="000E4C53" w:rsidRDefault="007317F2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A16A087" w14:textId="77777777" w:rsidR="007317F2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>ܒܚܘܼܬܵܡ ܫܵܒܼܘܿܥ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688E3EA7" w14:textId="77777777" w:rsidTr="004E7308">
        <w:trPr>
          <w:trHeight w:val="300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119097F" w14:textId="77777777" w:rsidR="007317F2" w:rsidRPr="000E4C53" w:rsidRDefault="007317F2" w:rsidP="00016F9F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34066DB3" w14:textId="682C10C0" w:rsidR="00CD096D" w:rsidRPr="000E4C53" w:rsidRDefault="00CD096D" w:rsidP="00016F9F">
      <w:pPr>
        <w:rPr>
          <w:rFonts w:ascii="ES Nohadra" w:eastAsia="Noto Sans Syriac Eastern" w:hAnsi="ES Nohadra" w:cs="ES Nohadra"/>
          <w:sz w:val="2"/>
          <w:szCs w:val="28"/>
        </w:rPr>
      </w:pPr>
    </w:p>
    <w:p w14:paraId="75AB4E7B" w14:textId="77777777" w:rsidR="00B663B3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>ܡܘܿܕܝ݉ ܣܢܵܕܝܵܬܹ̈ܐ ܐ݉ܚܹܪ݉ܢܹ̈ܐ ܟܹܐ ܡܲܦܠܸܚܝܼܬܘܿܢ؟</w:t>
      </w:r>
    </w:p>
    <w:p w14:paraId="47EEB873" w14:textId="77777777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ܹܐ ܡܲܦܠܸܚܝܼܬܘܿܢ ܣܢܵܕܝܵܬܹ̈ܐ ܐ݉ܚܹܪ݉ܢܹ̈ܐ:</w:t>
      </w:r>
    </w:p>
    <w:p w14:paraId="2C26DFAE" w14:textId="09D94D91" w:rsidR="00316742" w:rsidRPr="000E4C53" w:rsidRDefault="00000000" w:rsidP="00016F9F">
      <w:pPr>
        <w:pStyle w:val="ListParagraph"/>
        <w:numPr>
          <w:ilvl w:val="0"/>
          <w:numId w:val="2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ܟܠ </w:t>
      </w:r>
      <w:r w:rsidR="0021383D" w:rsidRPr="00016F9F">
        <w:rPr>
          <w:rFonts w:asciiTheme="minorBidi" w:eastAsia="Noto Sans Syriac Eastern" w:hAnsiTheme="minorBidi"/>
          <w:szCs w:val="28"/>
          <w:rtl/>
        </w:rPr>
        <w:t>2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ܫܵܒܼܘܿܥܹ̈ܐ؟</w:t>
      </w:r>
    </w:p>
    <w:p w14:paraId="6A5FF01F" w14:textId="77777777" w:rsidR="00316742" w:rsidRPr="000E4C53" w:rsidRDefault="00000000" w:rsidP="00016F9F">
      <w:pPr>
        <w:pStyle w:val="ListParagraph"/>
        <w:numPr>
          <w:ilvl w:val="0"/>
          <w:numId w:val="2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ܠ ܝܲܪܚܵܐ؟</w:t>
      </w:r>
    </w:p>
    <w:p w14:paraId="7D8BD443" w14:textId="77777777" w:rsidR="00316742" w:rsidRPr="000E4C53" w:rsidRDefault="00000000" w:rsidP="00016F9F">
      <w:pPr>
        <w:pStyle w:val="ListParagraph"/>
        <w:numPr>
          <w:ilvl w:val="0"/>
          <w:numId w:val="2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ܼܢ ܥܸܕܵܢܵܐ ܠܥܸܕܵܢܵܐ؟</w:t>
      </w:r>
    </w:p>
    <w:p w14:paraId="785B09F8" w14:textId="77777777" w:rsidR="00B34EA8" w:rsidRPr="000E4C53" w:rsidRDefault="00B34EA8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59031B7F" w14:textId="77777777" w:rsidTr="004E7308">
        <w:trPr>
          <w:trHeight w:val="9669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79A6435" w14:textId="77777777" w:rsidR="00B34EA8" w:rsidRPr="000E4C53" w:rsidRDefault="00B34EA8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6742B399" w14:textId="77777777" w:rsidR="009F1824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04F0D3F8" w14:textId="77777777" w:rsidR="00B663B3" w:rsidRPr="000E4C53" w:rsidRDefault="00000000" w:rsidP="00016F9F">
      <w:pPr>
        <w:pStyle w:val="Heading4"/>
        <w:bidi/>
        <w:spacing w:after="240"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>ܟܹܐ ܡܲܦܠܸܚܝܼܬܘܿܢ ܬܸܟܢܘܿܠܘܿܓ̰ܝܵܐ ܡܥܲܕܪܵܢܬܵܐ ܠܥܒܼܵܕܵܐ ܡܘܿܕܝܼ ܕܒܵܥܝܼܬܘܿܢ ܟܠܚܲܕ ܝܵܘܡܵܐ؟</w:t>
      </w:r>
    </w:p>
    <w:p w14:paraId="26008D57" w14:textId="77777777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ܬܸܟܢܘܿܠܘܿܓ̰ܝܵܐ ܡܥܲܕܪܵܢܬܵܐ </w:t>
      </w:r>
      <w:r w:rsidRPr="000E4C53">
        <w:rPr>
          <w:rFonts w:ascii="ES Nohadra" w:eastAsia="Noto Sans Syriac Eastern" w:hAnsi="ES Nohadra" w:cs="ES Nohadra"/>
          <w:szCs w:val="28"/>
          <w:rtl/>
        </w:rPr>
        <w:t>ܡܵܨܝܵܐ:</w:t>
      </w:r>
    </w:p>
    <w:p w14:paraId="7E3AF794" w14:textId="77777777" w:rsidR="00316742" w:rsidRPr="000E4C53" w:rsidRDefault="00000000" w:rsidP="00016F9F">
      <w:pPr>
        <w:pStyle w:val="ListParagraph"/>
        <w:numPr>
          <w:ilvl w:val="0"/>
          <w:numId w:val="2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ܥܵܒܼܕܵܐ ܠܵܗܿ ܗܵܣܵܢܵܝ ܥܒܼܵܕܬܵܐ ܕܡܸܢܕܝܼܵܢܹ̈ܐ</w:t>
      </w:r>
    </w:p>
    <w:p w14:paraId="3738D2B7" w14:textId="77777777" w:rsidR="00316742" w:rsidRPr="000E4C53" w:rsidRDefault="00000000" w:rsidP="00016F9F">
      <w:pPr>
        <w:pStyle w:val="ListParagraph"/>
        <w:numPr>
          <w:ilvl w:val="0"/>
          <w:numId w:val="2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ܡܝܵܐ ܠܵܘܟܼܘܿܢ ܫܲܝܢܵܝܹ̈ܐ (ܣܲܠܵܡܲܬ).</w:t>
      </w:r>
    </w:p>
    <w:p w14:paraId="19F88A54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ܬܸܟܢܘܿܠܘܿܓ̰ܝܵܐ ܡܥܲܕܪܵܢܬܵܐ ܒܲܠܟܵܐ ܗܵܘܝܵܐ:</w:t>
      </w:r>
    </w:p>
    <w:p w14:paraId="6EDF75CE" w14:textId="77777777" w:rsidR="00316742" w:rsidRPr="000E4C53" w:rsidRDefault="00000000" w:rsidP="00016F9F">
      <w:pPr>
        <w:pStyle w:val="ListParagraph"/>
        <w:numPr>
          <w:ilvl w:val="0"/>
          <w:numId w:val="2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ܡܥܲܕܪܵܢܵܐ ܝܲܢ ܚܲܕ ܐܲܣܵܢܵܐ</w:t>
      </w:r>
    </w:p>
    <w:p w14:paraId="0DB75002" w14:textId="77777777" w:rsidR="00316742" w:rsidRPr="000E4C53" w:rsidRDefault="00000000" w:rsidP="00016F9F">
      <w:pPr>
        <w:pStyle w:val="ListParagraph"/>
        <w:numPr>
          <w:ilvl w:val="0"/>
          <w:numId w:val="2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ܣܸܣܬܝܼܡܵܐ ܠܡܲܦܠܘܼܚܹܐ.</w:t>
      </w:r>
    </w:p>
    <w:p w14:paraId="4C850D0E" w14:textId="77777777" w:rsidR="009B186E" w:rsidRPr="000E4C53" w:rsidRDefault="009B186E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2A834A4C" w14:textId="77777777" w:rsidTr="004E7308">
        <w:trPr>
          <w:trHeight w:val="835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52B1FF" w14:textId="77777777" w:rsidR="009B186E" w:rsidRPr="000E4C53" w:rsidRDefault="009B186E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09C6041A" w14:textId="77777777" w:rsidR="00E67A75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0C981FA8" w14:textId="77777777" w:rsidR="00B663B3" w:rsidRPr="000E4C53" w:rsidRDefault="00000000" w:rsidP="00016F9F">
      <w:pPr>
        <w:pStyle w:val="Heading4"/>
        <w:bidi/>
        <w:spacing w:after="240"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>ܣܢܝܼܩܹ̈ܐ ܝܬܘܿܢ ܠܣܢܵܕܬܵܐ ܒܫܘܼܓܼ݉ܠܵܢܹ̈ܐ ܕܝܵܘܡܵܐ ܒܝܵܘܡܵܐ؟</w:t>
      </w:r>
    </w:p>
    <w:p w14:paraId="43032B13" w14:textId="77777777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ܣܢܵܕܝܵܬܹ̈ܐ ܕܒܲܝܬܵܐ ܘܚܲܝܘܼܬܵܐ ܡܵܨܝܼ ܗܲܝܸܪܝܼ ܠܵܘܟܼܘܿܢ:</w:t>
      </w:r>
    </w:p>
    <w:p w14:paraId="6B9856D6" w14:textId="77777777" w:rsidR="00316742" w:rsidRPr="000E4C53" w:rsidRDefault="00000000" w:rsidP="00016F9F">
      <w:pPr>
        <w:pStyle w:val="ListParagraph"/>
        <w:numPr>
          <w:ilvl w:val="0"/>
          <w:numId w:val="23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ܥܵܒܼܕܝܼܬܘܿܢ ܡܸܢܕܝܼܵܢܹ̈ܐ ܩܵܐ ܓܵܢܵܘܟܼܘܿܢ</w:t>
      </w:r>
    </w:p>
    <w:p w14:paraId="4E482EE7" w14:textId="77777777" w:rsidR="00316742" w:rsidRPr="000E4C53" w:rsidRDefault="00000000" w:rsidP="00016F9F">
      <w:pPr>
        <w:pStyle w:val="ListParagraph"/>
        <w:numPr>
          <w:ilvl w:val="0"/>
          <w:numId w:val="4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ܝܵܠܦܝܼܬܘܿܢ ܡܗܝܼܪܘܼܝܵܬܹ̈ܐ ܚܲܕܬܬܹ̈ܐ.</w:t>
      </w:r>
    </w:p>
    <w:p w14:paraId="423C21C5" w14:textId="77777777" w:rsidR="00472703" w:rsidRPr="000E4C53" w:rsidRDefault="00472703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469885B0" w14:textId="77777777" w:rsidTr="004E7308">
        <w:trPr>
          <w:trHeight w:val="10016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7E851D8" w14:textId="77777777" w:rsidR="00472703" w:rsidRPr="000E4C53" w:rsidRDefault="00472703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644D8FF2" w14:textId="77777777" w:rsidR="00AB2F83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0E981D0B" w14:textId="77777777" w:rsidR="00AB2F83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>ܐ݉ܢܵܫܹ̈ܐ ܐܵܢܲܢܩܵܝܹ̈ܐ ܓܵܘ ܚܲܝܘܼܬܵܘܟܼܘܿܢ</w:t>
      </w:r>
    </w:p>
    <w:p w14:paraId="7C9EF893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ܒܵܥܝܲܚ ܝܵܕܥܲܚ ܒܘܼܫ ܙܵܘܕܵܐ ܒܘܼܕ ܐ݉ܢܵܫܹ̈ܐ ܐܵܢܲܢܩܵܝܹ̈ܐ ܓܵܘ ܚܲܝܘܼܬܵܘܟܼܘܿܢ.</w:t>
      </w:r>
    </w:p>
    <w:p w14:paraId="79B30779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ܢܹܐ ܒܲܠܟܵܐ ܚܵܒܼܫܝܼ:</w:t>
      </w:r>
    </w:p>
    <w:p w14:paraId="6432B8B2" w14:textId="77777777" w:rsidR="00316742" w:rsidRPr="000E4C53" w:rsidRDefault="00000000" w:rsidP="00016F9F">
      <w:pPr>
        <w:pStyle w:val="ListParagraph"/>
        <w:numPr>
          <w:ilvl w:val="0"/>
          <w:numId w:val="2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ܗܲܕܵܡܹ̈ܐ ܕܒܲܝܬܘܼܬܵܐ</w:t>
      </w:r>
    </w:p>
    <w:p w14:paraId="08E47BBB" w14:textId="77777777" w:rsidR="00316742" w:rsidRPr="000E4C53" w:rsidRDefault="00000000" w:rsidP="00016F9F">
      <w:pPr>
        <w:pStyle w:val="ListParagraph"/>
        <w:numPr>
          <w:ilvl w:val="0"/>
          <w:numId w:val="2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ܒܼܪܵܢܹ̈ܐ.</w:t>
      </w:r>
    </w:p>
    <w:p w14:paraId="406B5A19" w14:textId="77777777" w:rsidR="00B65BCE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ܝܲܢ ܒܲܠܟܵܐ ܗܵܘܝܼ ܚܲܕ ܦܲܪܨܘܿܦܵܐ ܐ݉ܚܹܪ݉ܢܵܐ ܕܟܹܐ ܡܲܣܸܡ ܒܵܠܵܐ ܥܲܠܵܘܟܼܘܿܢ.</w:t>
      </w:r>
    </w:p>
    <w:p w14:paraId="716C4E84" w14:textId="77777777" w:rsidR="00B65BCE" w:rsidRPr="000E4C53" w:rsidRDefault="00B65BCE" w:rsidP="00016F9F">
      <w:pPr>
        <w:rPr>
          <w:rFonts w:ascii="ES Nohadra" w:eastAsia="Noto Sans Syriac Eastern" w:hAnsi="ES Nohadra" w:cs="ES Nohadra"/>
          <w:szCs w:val="28"/>
        </w:rPr>
      </w:pPr>
    </w:p>
    <w:p w14:paraId="630D0B32" w14:textId="77777777" w:rsidR="00B663B3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t>ܡܵܢܝܼ ܝܼܠܹܗ ܐܵܢܲܢܩܵܝܵܐ ܓܵܘ ܚܲܝܵܘܟܼܘܿܢ؟</w:t>
      </w:r>
    </w:p>
    <w:p w14:paraId="06737714" w14:textId="53AA455F" w:rsidR="0070251D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 xml:space="preserve">ܦܲܪܨܘܿܦܵܐ </w:t>
      </w:r>
      <w:r w:rsidR="0021383D" w:rsidRPr="00305DBE">
        <w:rPr>
          <w:rFonts w:asciiTheme="minorBidi" w:eastAsia="Noto Sans Syriac Eastern" w:hAnsiTheme="minorBidi" w:cstheme="minorBidi"/>
          <w:bCs/>
          <w:color w:val="924082"/>
          <w:szCs w:val="28"/>
          <w:rtl/>
        </w:rPr>
        <w:t>1</w:t>
      </w:r>
    </w:p>
    <w:p w14:paraId="16ABDBB0" w14:textId="77777777" w:rsidR="00316742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ܸܡ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57CFCD67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17A2DD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A07CF71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݉ܚܝܵܢܘܼܬܹܗ (ܐܲܣܘܼܪܹܗ) ܥܲܡ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49FD9973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8AE18E2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0F4BAA7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ܝܠܹܗ ܚܲܕ ܣܵܗܡܵܐ ܡܼܢ ܚܲܝ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68A3AD87" w14:textId="77777777" w:rsidTr="004E730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7A96564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</w:rPr>
            </w:pPr>
          </w:p>
        </w:tc>
      </w:tr>
    </w:tbl>
    <w:p w14:paraId="6A450C13" w14:textId="77777777" w:rsidR="00B65BCE" w:rsidRPr="000E4C53" w:rsidRDefault="00000000" w:rsidP="00016F9F">
      <w:pPr>
        <w:spacing w:after="0"/>
        <w:rPr>
          <w:rFonts w:ascii="ES Nohadra" w:eastAsia="Noto Sans Syriac Eastern" w:hAnsi="ES Nohadra" w:cs="ES Nohadra"/>
          <w:b/>
          <w:color w:val="924082"/>
        </w:rPr>
      </w:pPr>
      <w:r w:rsidRPr="000E4C53">
        <w:rPr>
          <w:rFonts w:ascii="ES Nohadra" w:eastAsia="Noto Sans Syriac Eastern" w:hAnsi="ES Nohadra" w:cs="ES Nohadra"/>
          <w:color w:val="924082"/>
        </w:rPr>
        <w:br w:type="page"/>
      </w:r>
    </w:p>
    <w:p w14:paraId="75ED34A7" w14:textId="2DA7C1C3" w:rsidR="00071140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lastRenderedPageBreak/>
        <w:t xml:space="preserve">ܦܲܪܨܘܿܦܵܐ </w:t>
      </w:r>
      <w:r w:rsidR="0021383D" w:rsidRPr="00305DBE">
        <w:rPr>
          <w:rFonts w:asciiTheme="minorBidi" w:eastAsia="Noto Sans Syriac Eastern" w:hAnsiTheme="minorBidi" w:cstheme="minorBidi"/>
          <w:bCs/>
          <w:color w:val="924082"/>
          <w:szCs w:val="28"/>
          <w:rtl/>
        </w:rPr>
        <w:t>2</w:t>
      </w:r>
    </w:p>
    <w:p w14:paraId="2809DF42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ܸܡ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6AC37BE9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DC6B2BB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8757A86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݉ܚܝܵܢܘܼܬܹܗ (ܐܲܣܘܼܪܹܗ) ܥܲܡ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23ADA6F5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DEA618F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7EAD028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ܝܠܹܗ ܚܲܕ ܣܵܗܡܵܐ ܡܼܢ ܚܲܝ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5101E9E6" w14:textId="77777777" w:rsidTr="004E730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406F7D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176EE13" w14:textId="2EF38B54" w:rsidR="00EE7D38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 xml:space="preserve">ܦܲܪܨܘܿܦܵܐ </w:t>
      </w:r>
      <w:r w:rsidR="0021383D" w:rsidRPr="00305DBE">
        <w:rPr>
          <w:rFonts w:asciiTheme="minorBidi" w:eastAsia="Noto Sans Syriac Eastern" w:hAnsiTheme="minorBidi" w:cstheme="minorBidi"/>
          <w:bCs/>
          <w:color w:val="924082"/>
          <w:szCs w:val="28"/>
          <w:rtl/>
        </w:rPr>
        <w:t>3</w:t>
      </w:r>
    </w:p>
    <w:p w14:paraId="5A9840B8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ܸܡ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41272D11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DF7A950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6F8B833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݉ܚܝܵܢܘܼܬܹܗ (ܐܲܣܘܼܪܹܗ) ܥܲܡ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691CD6F6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EBF39E4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26F943B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ܝܠܹܗ ܚܲܕ ܣܵܗܡܵܐ ܡܼܢ ܚܲܝ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6A49F338" w14:textId="77777777" w:rsidTr="004E730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D964E62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76B79CBB" w14:textId="5BBDB284" w:rsidR="00EE7D38" w:rsidRPr="000E4C53" w:rsidRDefault="00000000" w:rsidP="00016F9F">
      <w:pPr>
        <w:pStyle w:val="Heading5"/>
        <w:pageBreakBefore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lastRenderedPageBreak/>
        <w:t xml:space="preserve">ܦܲܪܨܘܿܦܵܐ </w:t>
      </w:r>
      <w:r w:rsidR="0021383D" w:rsidRPr="00305DBE">
        <w:rPr>
          <w:rFonts w:asciiTheme="minorBidi" w:eastAsia="Noto Sans Syriac Eastern" w:hAnsiTheme="minorBidi" w:cstheme="minorBidi"/>
          <w:bCs/>
          <w:color w:val="924082"/>
          <w:szCs w:val="28"/>
          <w:rtl/>
        </w:rPr>
        <w:t>4</w:t>
      </w:r>
    </w:p>
    <w:p w14:paraId="7D049656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ܸܡ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3D19CBFE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4084A5E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1B3B2EE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݉ܚܝܵܢܘܼܬܹܗ (ܐܲܣܘܼܪܹܗ) ܥܲܡ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1B69ED53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5E41E45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9C23BBB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ܝܠܹܗ ܚܲܕ ܣܵܗܡܵܐ ܡܼܢ ܚܲܝ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5BEB0D98" w14:textId="77777777" w:rsidTr="004E730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B7A3FB6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375704F" w14:textId="6D218266" w:rsidR="00EE7D38" w:rsidRPr="000E4C53" w:rsidRDefault="00000000" w:rsidP="00016F9F">
      <w:pPr>
        <w:pStyle w:val="Heading5"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t xml:space="preserve">ܦܲܪܨܘܿܦܵܐ </w:t>
      </w:r>
      <w:r w:rsidR="0021383D" w:rsidRPr="00305DBE">
        <w:rPr>
          <w:rFonts w:asciiTheme="minorBidi" w:eastAsia="Noto Sans Syriac Eastern" w:hAnsiTheme="minorBidi" w:cstheme="minorBidi"/>
          <w:bCs/>
          <w:color w:val="924082"/>
          <w:szCs w:val="28"/>
          <w:rtl/>
        </w:rPr>
        <w:t>5</w:t>
      </w:r>
    </w:p>
    <w:p w14:paraId="2B627CB6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ܸܡ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37B9C21E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572F2D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C58BA9C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݉ܚܝܵܢܘܼܬܹܗ (ܐܲܣܘܼܪܹܗ) ܥܲܡ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32995B7A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2FBD7FA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0572000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ܝܠܹܗ ܚܲܕ ܣܵܗܡܵܐ ܡܼܢ ܚܲܝ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0F2FB21B" w14:textId="77777777" w:rsidTr="004E730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973812E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00A48AB" w14:textId="0721EC91" w:rsidR="00EE7D38" w:rsidRPr="000E4C53" w:rsidRDefault="00000000" w:rsidP="00016F9F">
      <w:pPr>
        <w:pStyle w:val="Heading5"/>
        <w:pageBreakBefore/>
        <w:bidi/>
        <w:spacing w:after="0"/>
        <w:rPr>
          <w:rFonts w:ascii="ES Nohadra" w:eastAsia="Noto Sans Syriac Eastern" w:hAnsi="ES Nohadra" w:cs="ES Nohadra"/>
          <w:bCs/>
          <w:color w:val="924082"/>
          <w:szCs w:val="28"/>
        </w:rPr>
      </w:pPr>
      <w:r w:rsidRPr="000E4C53">
        <w:rPr>
          <w:rFonts w:ascii="ES Nohadra" w:eastAsia="Noto Sans Syriac Eastern" w:hAnsi="ES Nohadra" w:cs="ES Nohadra"/>
          <w:bCs/>
          <w:color w:val="924082"/>
          <w:szCs w:val="28"/>
          <w:rtl/>
        </w:rPr>
        <w:lastRenderedPageBreak/>
        <w:t xml:space="preserve">ܦܲܪܨܘܿܦܵܐ </w:t>
      </w:r>
      <w:r w:rsidR="0021383D" w:rsidRPr="00305DBE">
        <w:rPr>
          <w:rFonts w:asciiTheme="minorBidi" w:eastAsia="Noto Sans Syriac Eastern" w:hAnsiTheme="minorBidi" w:cstheme="minorBidi"/>
          <w:bCs/>
          <w:color w:val="924082"/>
          <w:szCs w:val="28"/>
          <w:rtl/>
        </w:rPr>
        <w:t>6</w:t>
      </w:r>
    </w:p>
    <w:p w14:paraId="0592BA64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ܸܡܵܐ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09BD2D62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90541E0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3982B782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݉ܚܝܵܢܘܼܬܹܗ (ܐܲܣܘܼܪܹܗ) ܥܲܡ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7279C13E" w14:textId="77777777" w:rsidTr="004E7308">
        <w:trPr>
          <w:trHeight w:val="1134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C6C4D3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3F76B9F" w14:textId="77777777" w:rsidR="00B65BCE" w:rsidRPr="000E4C53" w:rsidRDefault="00000000" w:rsidP="00016F9F">
      <w:pPr>
        <w:bidi/>
        <w:spacing w:after="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ܝܠܹܗ ܚܲܕ ܣܵܗܡܵܐ ܡܼܢ ܚܲܝܵܘܟܼܘܿܢ</w:t>
      </w:r>
    </w:p>
    <w:tbl>
      <w:tblPr>
        <w:tblStyle w:val="Style1"/>
        <w:tblW w:w="8617" w:type="dxa"/>
        <w:jc w:val="right"/>
        <w:tblLayout w:type="fixed"/>
        <w:tblLook w:val="04A0" w:firstRow="1" w:lastRow="0" w:firstColumn="1" w:lastColumn="0" w:noHBand="0" w:noVBand="1"/>
      </w:tblPr>
      <w:tblGrid>
        <w:gridCol w:w="8617"/>
      </w:tblGrid>
      <w:tr w:rsidR="00464B8F" w:rsidRPr="000E4C53" w14:paraId="46BFB219" w14:textId="77777777" w:rsidTr="004E730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5E89599" w14:textId="77777777" w:rsidR="00B65BCE" w:rsidRPr="000E4C53" w:rsidRDefault="00B65BCE" w:rsidP="00016F9F">
            <w:pPr>
              <w:spacing w:after="0"/>
              <w:rPr>
                <w:rFonts w:ascii="ES Nohadra" w:eastAsia="Noto Sans Syriac Eastern" w:hAnsi="ES Nohadra" w:cs="ES Nohadra"/>
              </w:rPr>
            </w:pPr>
          </w:p>
        </w:tc>
      </w:tr>
    </w:tbl>
    <w:p w14:paraId="432046AB" w14:textId="77777777" w:rsidR="00B65BCE" w:rsidRPr="000E4C53" w:rsidRDefault="00B65BCE" w:rsidP="00016F9F">
      <w:pPr>
        <w:spacing w:after="0"/>
        <w:rPr>
          <w:rFonts w:ascii="ES Nohadra" w:eastAsia="Noto Sans Syriac Eastern" w:hAnsi="ES Nohadra" w:cs="ES Nohadra"/>
        </w:rPr>
      </w:pPr>
    </w:p>
    <w:p w14:paraId="4843E2F1" w14:textId="77777777" w:rsidR="00B65BCE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6F6602B4" w14:textId="77777777" w:rsidR="002C2F57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>ܡܵܘܕܥܵܢܘܼܬܵܐ ܒܘܼܕ ܢܝܼܫܵܘܟܼ̈ܘܿܢ</w:t>
      </w:r>
    </w:p>
    <w:p w14:paraId="37829459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ܕܗܵܘܹܐ ܠܵܘܟܼܘܿܢ:</w:t>
      </w:r>
    </w:p>
    <w:p w14:paraId="2781F5F9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ܢܝܼܫܹ̈ܐ ܩܵܐ ܥܸܕܵܢܵܐ ܟܪܝܼܬܵܐ ــ ܕܥܝܵܕܵܐܝܼܬ ܡܵܨܝܼܬܘܿܢ ܡܵܛܝܼܬܘܿܢ ܐܸܠܲܝܗܝ ܓܵܘ ܡܸܬܚܵܐ ܕܚܲܕ ܫܹܢ݉ܬܵܐ</w:t>
      </w:r>
    </w:p>
    <w:p w14:paraId="3FC60A8D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ܢܝܼܫܹ̈ܐ ܩܵܐ ܥܸܕܵܢܵܐ ܝܲܪܝܼܟܼܬܵܐ ــ ܕܟܹܐ ܡܲܓܪܸܫܝܼ ܥܸܕܵܢܵܐ ܚܲܕܟ̰ܵܐ ܒܘܼܫ ܝܲܪܝܼܟܼܬܵܐ ܠܡܛܵܝܬܵܐ ܐܸܠܲܝܗܝ.</w:t>
      </w:r>
    </w:p>
    <w:p w14:paraId="2B8FACC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ܬܸܪ̈ܘܲܝܗܝ ܬܲܗܵܪܹ̈ܐ ܕܢܝܼܫܹ̈ܐ ܝܼܢܵܐ ܐܵܢܲܢܩܵܝܹ̈ܐ.</w:t>
      </w:r>
    </w:p>
    <w:p w14:paraId="41E4E553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ܢܝܼܫܹ̈ܐ ܕܫܲܪܸܟܝܼܬܘܿܢ ܠܗܘܿܢ ܥܲܡܲܢ ܒܸܕ ܗܲܝܸܪܝܼ ܠܲܢ ܕܗܵܘܲܚ ܐܲܟܝܼܕܹ̈ܐ ܕܚܘܼܛܵܛܵܘܟܼܘܿܢ:</w:t>
      </w:r>
    </w:p>
    <w:p w14:paraId="053E8B7B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ܹܐ ܬܲܡܸܡ ܠܣܢܝܼܩܘܼܝܵܬܵܘܟܼ̈ܘܿܢ</w:t>
      </w:r>
    </w:p>
    <w:p w14:paraId="4B79977E" w14:textId="77777777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ܸܕ ܗܲܝܸܪ ܠܵܘܟܼܘܿܢ ܕܦܵܠܚܝܼܬܘܿܢ ܩܵܐ ܕܡܵܛܝܼܬܘܿܢ ܠܢܝܼܫܵܘܟܼ̈ܘܿܢ.</w:t>
      </w:r>
    </w:p>
    <w:p w14:paraId="12B5A44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ܚܲܛܸܛܝܼܬܘܿܢ ܢܝܼܫܵܘܟܼ̈ܘܿܢ، ܬܲܚܡܸܢܘܼܢ ܒܘܼܕ ܡܘܿܕܝܼ ܟܹܐ:</w:t>
      </w:r>
    </w:p>
    <w:p w14:paraId="5D6AFF2B" w14:textId="77777777" w:rsidR="00316742" w:rsidRPr="000E4C53" w:rsidRDefault="00000000" w:rsidP="00016F9F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ܚܸܒܝܼܬܘܿܢ ܠܥܒܼܵܕܵܐ</w:t>
      </w:r>
    </w:p>
    <w:p w14:paraId="6CCBFF3E" w14:textId="77777777" w:rsidR="00316742" w:rsidRPr="000E4C53" w:rsidRDefault="00000000" w:rsidP="00016F9F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ܵܥܝܼܬܘܿܢ ܠܫܲܚܠܘܼܦܹܐ</w:t>
      </w:r>
    </w:p>
    <w:p w14:paraId="690BD991" w14:textId="77777777" w:rsidR="00316742" w:rsidRPr="000E4C53" w:rsidRDefault="00000000" w:rsidP="00016F9F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ܵܥܝܼܬܘܿܢ ܠܓ̰ܲܪܘܼܒܹܐ.</w:t>
      </w:r>
    </w:p>
    <w:p w14:paraId="06A68D2F" w14:textId="77777777" w:rsidR="008F2302" w:rsidRPr="000E4C53" w:rsidRDefault="00000000" w:rsidP="00016F9F">
      <w:pPr>
        <w:rPr>
          <w:rFonts w:ascii="ES Nohadra" w:eastAsia="Noto Sans Syriac Eastern" w:hAnsi="ES Nohadra" w:cs="ES Nohadra"/>
          <w:b/>
          <w:iCs/>
          <w:color w:val="6B2976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3E830111" w14:textId="77777777" w:rsidR="00D64E35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>ܡܘܿܕܝܼ ܝܢܵܐ ܢܝܼܫܵܘܟܼ̈ܘܿܢ ܩܵܐ ܥܸܕܵܢܵܐ ܟܪܝܼܬܵܐ؟</w:t>
      </w:r>
    </w:p>
    <w:p w14:paraId="42CCBD78" w14:textId="12C3D9D0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ܘܿܕܝܼ ܝܢܵܐ ܚܲܕܟܡܵܐ ܡܸܢܕܝܼܵܢܹ̈ܐ ܕܡܵܨܝܼܬܘܿܢ ܦܵܠܚܝܼܬܘܿܢ ܕܡܵܛܝܼܬܘܿܢ ܐܸܠܲܝܗܝ ܓܵܘ ܡܸܬܚܵܐ ܕ </w:t>
      </w:r>
      <w:r w:rsidR="0021383D" w:rsidRPr="00305DBE">
        <w:rPr>
          <w:rFonts w:asciiTheme="minorBidi" w:eastAsia="Noto Sans Syriac Eastern" w:hAnsiTheme="minorBidi" w:cstheme="minorBidi"/>
          <w:szCs w:val="28"/>
          <w:rtl/>
        </w:rPr>
        <w:t>12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ܲܪܚܹ̈ܐ ܕܒܹܐܬܵܝܵܐ ܝܢܵܐ؟</w:t>
      </w:r>
    </w:p>
    <w:p w14:paraId="438D8BB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ܵܐ ܛܘܼܦ̮ܣܵܐ، ܢܝܼܫܵܘܟܼܘܿܢ ܒܲܠܟܵܐ ܗܵܘܹܐ ܕܝܵܠܦܝܼܬܘܿܢ ܕܵܐܟܼܝܼ ܠܡܲܦܠܘܼܚܹܐ ܢܘܼܩܵܠܵܐ ܥܲܡܵܝܵܐ ܒܓܵܢܵܘܟܼܘܿܢ.</w:t>
      </w:r>
    </w:p>
    <w:p w14:paraId="2835031B" w14:textId="77777777" w:rsidR="002D37B0" w:rsidRPr="000E4C53" w:rsidRDefault="002D37B0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63F7DFA8" w14:textId="77777777" w:rsidTr="004E7308">
        <w:trPr>
          <w:trHeight w:val="1109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4C4FBAD" w14:textId="77777777" w:rsidR="002D37B0" w:rsidRPr="000E4C53" w:rsidRDefault="002D37B0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374C18A2" w14:textId="77777777" w:rsidR="002D37B0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7D59C834" w14:textId="77777777" w:rsidR="002D37B0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>ܡܘܿܕܝܼ ܝܢܵܐ ܢܝܼܫܵܘܟܼ̈ܘܿܢ ܩܵܐ ܥܸܕܵܢܵܐ ܝܲܪܝܼܟܼܬܵܐ؟</w:t>
      </w:r>
    </w:p>
    <w:p w14:paraId="78626C6C" w14:textId="77777777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ܢܵܐ ܚܲܕܟܡܵܐ ܡܸܢܕܝܼܵܢܹ̈ܐ ܕܡܵܨܝܼܬܘܿܢ ܦܵܠܚܝܼܬܘܿܢ ܕܡܵܛܝܼܬܘܿܢ ܐܸܠܲܝܗܝ ܒܕܲܥܬܝܼܕ؟</w:t>
      </w:r>
    </w:p>
    <w:p w14:paraId="72E65D0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ܵܐ ܛܘܼܦ̮ܣܵܐ، ܢܝܼܫܵܘܟܼܘܿܢ ܒܲܠܟܵܐ ܗܵܘܹܐ ܦܠܵܛܬܵܐ ܡܼܢ ܒܲܝܬܵܐ ܥܲܡ ܚܲܕ ܚܲܒܼܪܵܐ.</w:t>
      </w:r>
    </w:p>
    <w:p w14:paraId="0A8C9245" w14:textId="77777777" w:rsidR="002D37B0" w:rsidRPr="000E4C53" w:rsidRDefault="002D37B0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5AF9F79E" w14:textId="77777777" w:rsidTr="004E7308">
        <w:trPr>
          <w:trHeight w:val="12147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DD40CC0" w14:textId="77777777" w:rsidR="002D37B0" w:rsidRPr="000E4C53" w:rsidRDefault="002D37B0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429D4862" w14:textId="77777777" w:rsidR="00AB2F83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26EEA53B" w14:textId="77777777" w:rsidR="007A39EF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>ܡܵܘܕܥܵܢܘܼܬܵܐ ܐ݉ܚܹܪ݉ܬܵܐ ܕܒܵܥܝܲܚ ܝܵܕܥܲܚ ܒܘܼܕ ܕܝܼܘܿܗܿ</w:t>
      </w:r>
    </w:p>
    <w:p w14:paraId="2C4582CE" w14:textId="77777777" w:rsidR="007A39EF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t>ܗܸܟ̰ ܩܘܼܒܠܹܐ ܝܬܘܿܢ ܦܘܼܪܥܵܢܵܐ ܕܚܘܼܠܵܦܵܐ (ܟܘܿܡܦܸܢܣܵܝܫܸܢ)؟</w:t>
      </w:r>
    </w:p>
    <w:p w14:paraId="01B7DF6C" w14:textId="77777777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ܦܘܼܪܥܵܢܵܐ ܕܚܘܼܠܵܦܵܐ (ܟܘܿܡܦܸܢܣܵܝܫܸܢ)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ܹܗ ܙܘܼܙܹ̈ܐ ܕܒܲܠܟܵܐ ܩܘܼܒܠܹܐ ܝܬܘܿܢ ܐܸܢ ܫܲܦܠܘܼܬܵܘܟܼܘܿܢ ܝܼܠܵܗܿ ܦܠܵܛܵܐ ܕܚܲܕ ܓܸܕܫܵܐ.</w:t>
      </w:r>
    </w:p>
    <w:p w14:paraId="0602E9C3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ܼܢ ܥܸܕܵܢܵܐ ܕܩܘܼܒܸܠ ܠܵܘܟܼܘܿܢ ܠܦܘܼܪܥܵܢܵܐ ܕܚܘܼܠܵܦܵܐ:</w:t>
      </w:r>
    </w:p>
    <w:p w14:paraId="38CE81CF" w14:textId="77777777" w:rsidR="00316742" w:rsidRPr="000E4C53" w:rsidRDefault="00000000" w:rsidP="00016F9F">
      <w:pPr>
        <w:pStyle w:val="ListParagraph"/>
        <w:numPr>
          <w:ilvl w:val="0"/>
          <w:numId w:val="26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ܘܼܚܠܸܦܵܐ ܝܠܹܗ ܚܲܕ ܡܸܢܕܝܼ؟</w:t>
      </w:r>
    </w:p>
    <w:p w14:paraId="6556B3DC" w14:textId="77777777" w:rsidR="00316742" w:rsidRPr="000E4C53" w:rsidRDefault="00000000" w:rsidP="00016F9F">
      <w:pPr>
        <w:pStyle w:val="ListParagraph"/>
        <w:numPr>
          <w:ilvl w:val="0"/>
          <w:numId w:val="26"/>
        </w:numPr>
        <w:bidi/>
        <w:rPr>
          <w:rFonts w:ascii="ES Nohadra" w:eastAsia="Noto Sans Syriac Eastern" w:hAnsi="ES Nohadra" w:cs="ES Nohadra"/>
          <w:spacing w:val="-4"/>
          <w:szCs w:val="28"/>
        </w:rPr>
      </w:pPr>
      <w:r w:rsidRPr="000E4C53">
        <w:rPr>
          <w:rFonts w:ascii="ES Nohadra" w:eastAsia="Noto Sans Syriac Eastern" w:hAnsi="ES Nohadra" w:cs="ES Nohadra"/>
          <w:spacing w:val="-4"/>
          <w:szCs w:val="28"/>
          <w:rtl/>
        </w:rPr>
        <w:t>ܛܠܝܼܒܹ̈ܐ ܝܬܘܿܢ ܕܩܲܒܠܝܼܬܘܿܢ ܦܘܼܪܥܵܢܵܐ ܕܚܘܼܠܵܦܵܐ ܒܘܼܫ ܙܵܘܕܵܐ؟</w:t>
      </w:r>
    </w:p>
    <w:p w14:paraId="4A3EEF64" w14:textId="77777777" w:rsidR="001D64E1" w:rsidRPr="000E4C53" w:rsidRDefault="001D64E1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26C29FF6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B729B74" w14:textId="77777777" w:rsidR="001D64E1" w:rsidRPr="000E4C53" w:rsidRDefault="001D64E1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137F6CB9" w14:textId="77777777" w:rsidR="002A6E0D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1A7AAC35" w14:textId="77777777" w:rsidR="002A6E0D" w:rsidRPr="000E4C53" w:rsidRDefault="00000000" w:rsidP="00016F9F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0E4C53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>ܡܘܿܕܝܼ ܐ݉ܚܹܪ݉ܢܵܐ ܒܵܥܝܼܬܘܿܢ ܕܐܵܡܪܝܼܬܘܿܢ ܠܲܢ؟</w:t>
      </w:r>
    </w:p>
    <w:p w14:paraId="6F2D2D2A" w14:textId="77777777" w:rsidR="00316742" w:rsidRPr="000E4C53" w:rsidRDefault="00000000" w:rsidP="00016F9F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ܬܠܵܘܟܼܘܿܢ ܚܲܕ ܣܲܗܡܵܐ ܐ݇ܚܹܪ݇ܢܵܐ ܕܚܲܝܵܘܟܼܘܿܢ ܕܒܵܥܝܼܬܘܿܢ ܡܲܕܸܥܝܼܬܘܿܢ ܠܲܢ ܒܘܼܕ ܕܝܼܹܗ؟</w:t>
      </w:r>
    </w:p>
    <w:p w14:paraId="332AA223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ܬܠܵܘܟܼܘܿܢ ܐܲܝܢܝܼ ܒܘܼܩܵܪܹ̈ܐ ܐ݉ܚܹܪ݉ܢܹ̈ܐ ܕܗܵܘܝܼ ܕܒܵܥܝܼܬܘܿܢ ܒܲܩܪܝܼܬܘܿܢ؟</w:t>
      </w:r>
    </w:p>
    <w:p w14:paraId="059AF88D" w14:textId="77777777" w:rsidR="002A6E0D" w:rsidRPr="000E4C53" w:rsidRDefault="002A6E0D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5582EB9E" w14:textId="77777777" w:rsidTr="000313EA">
        <w:trPr>
          <w:trHeight w:val="11863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53DF8EA" w14:textId="77777777" w:rsidR="002A6E0D" w:rsidRPr="000E4C53" w:rsidRDefault="002A6E0D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1A95F899" w14:textId="77777777" w:rsidR="00AB2F83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066EC427" w14:textId="77777777" w:rsidR="00AA35B8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szCs w:val="28"/>
        </w:rPr>
      </w:pPr>
      <w:bookmarkStart w:id="122" w:name="_Toc12634029"/>
      <w:bookmarkStart w:id="123" w:name="_Toc12636487"/>
      <w:bookmarkStart w:id="124" w:name="_Toc42093331"/>
      <w:bookmarkStart w:id="125" w:name="_Hlk42783172"/>
      <w:bookmarkStart w:id="126" w:name="_Toc6390577"/>
      <w:bookmarkStart w:id="127" w:name="_Toc12634028"/>
      <w:bookmarkEnd w:id="0"/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>ܢܘܼܩܙܹ̈ܐ ܡܼܢ ܣܘܼܘܵܕܵܐ ܕܚܲܛܲܛܬܵܐ</w:t>
      </w:r>
    </w:p>
    <w:p w14:paraId="6267B2F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ܟܵܬܒܼܝܼܬܘܿܢ ܢܘܼܩܙܹ̈ܐ ܒܘܼܕ ܡܘܿܕܝܼ ܗܘܼܡܙܸܡ ܠܵܘܟܼܘܿܢ ܓܵܘ ܣܘܼܘܵܕܵܐ ܕܚܲܛܲܛܬܵܐ ܕܕܝܼܵܘܟܼܘܿܢ.</w:t>
      </w:r>
    </w:p>
    <w:p w14:paraId="3F4A2478" w14:textId="77777777" w:rsidR="00AA35B8" w:rsidRPr="000E4C53" w:rsidRDefault="00AA35B8" w:rsidP="00016F9F">
      <w:pPr>
        <w:rPr>
          <w:rFonts w:ascii="ES Nohadra" w:eastAsia="Noto Sans Syriac Eastern" w:hAnsi="ES Nohadra" w:cs="ES Nohadra"/>
          <w:sz w:val="2"/>
          <w:szCs w:val="2"/>
        </w:rPr>
      </w:pPr>
    </w:p>
    <w:tbl>
      <w:tblPr>
        <w:tblStyle w:val="Style1"/>
        <w:tblW w:w="9127" w:type="dxa"/>
        <w:jc w:val="right"/>
        <w:tblLayout w:type="fixed"/>
        <w:tblLook w:val="04A0" w:firstRow="1" w:lastRow="0" w:firstColumn="1" w:lastColumn="0" w:noHBand="0" w:noVBand="1"/>
      </w:tblPr>
      <w:tblGrid>
        <w:gridCol w:w="9127"/>
      </w:tblGrid>
      <w:tr w:rsidR="00464B8F" w:rsidRPr="000E4C53" w14:paraId="538AEF8E" w14:textId="77777777" w:rsidTr="000313EA">
        <w:trPr>
          <w:trHeight w:val="1223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A65EEE8" w14:textId="77777777" w:rsidR="00AA35B8" w:rsidRPr="000E4C53" w:rsidRDefault="00AA35B8" w:rsidP="00016F9F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1414FA0C" w14:textId="77777777" w:rsidR="00AA35B8" w:rsidRPr="000E4C53" w:rsidRDefault="00000000" w:rsidP="00016F9F">
      <w:pPr>
        <w:rPr>
          <w:rFonts w:ascii="ES Nohadra" w:eastAsia="Noto Sans Syriac Eastern" w:hAnsi="ES Nohadra" w:cs="ES Nohadra"/>
          <w:b/>
          <w:bCs/>
          <w:szCs w:val="26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03C96193" w14:textId="77777777" w:rsidR="002F6BAC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  <w:lang w:val="en-AU"/>
        </w:rPr>
      </w:pPr>
      <w:bookmarkStart w:id="128" w:name="_Toc118581327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ܕܵܐܟܼܝܼ ܒܵܥܝܼܬܘܿܢ ܡܕܲܒܪܝܼܬܘܿܢ ܠܵܗܿ ܡܲܘܲܠܬܵܘܟܼܘܿܢ؟</w:t>
      </w:r>
      <w:bookmarkEnd w:id="128"/>
    </w:p>
    <w:p w14:paraId="5FB0F54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ܡܲܘܲܠܬܵܐ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ܵܗܿ ܙܘܼܙܵܐ ܕܟܹܐ ܦܵܐܹܫ ܦܘܼܪܥܸܝܵܐ ܡܼܢ ܫܘܼܠܛܵܢܵܐ ܩܵܐ ܣܢܵܕܝܵܬܹ̈ܐ ܘܚܸܠܡܲܬܹ̈ܐ.</w:t>
      </w:r>
    </w:p>
    <w:p w14:paraId="22BDA8F0" w14:textId="5EF4B34D" w:rsidR="00316742" w:rsidRPr="000E4C53" w:rsidRDefault="00000000" w:rsidP="00016F9F">
      <w:pPr>
        <w:bidi/>
        <w:rPr>
          <w:rFonts w:ascii="ES Nohadra" w:eastAsia="Noto Sans Syriac Eastern" w:hAnsi="ES Nohadra" w:cs="ES Nohadra"/>
          <w:spacing w:val="-4"/>
          <w:szCs w:val="28"/>
        </w:rPr>
      </w:pPr>
      <w:r w:rsidRPr="000E4C53">
        <w:rPr>
          <w:rFonts w:ascii="ES Nohadra" w:eastAsia="Noto Sans Syriac Eastern" w:hAnsi="ES Nohadra" w:cs="ES Nohadra"/>
          <w:spacing w:val="-4"/>
          <w:szCs w:val="28"/>
          <w:rtl/>
        </w:rPr>
        <w:t xml:space="preserve">ܐܝܼܬ </w:t>
      </w:r>
      <w:r w:rsidR="0021383D" w:rsidRPr="000E4C53">
        <w:rPr>
          <w:rFonts w:ascii="ES Nohadra" w:eastAsia="Noto Sans Syriac Eastern" w:hAnsi="ES Nohadra" w:cs="ES Nohadra"/>
          <w:spacing w:val="-4"/>
          <w:szCs w:val="28"/>
          <w:rtl/>
        </w:rPr>
        <w:t>3</w:t>
      </w:r>
      <w:r w:rsidRPr="000E4C53">
        <w:rPr>
          <w:rFonts w:ascii="ES Nohadra" w:eastAsia="Noto Sans Syriac Eastern" w:hAnsi="ES Nohadra" w:cs="ES Nohadra"/>
          <w:spacing w:val="-4"/>
          <w:szCs w:val="28"/>
          <w:rtl/>
        </w:rPr>
        <w:t xml:space="preserve"> ܐܘܼܪܚܵܬܹ̈ܐ ܦܪܝܼܫܹ̈ܐ ܠܡܕܲܒܲܪܬܵܐ ܕܡܲܘܲܠܬܵܘܟܼܘܿܢ.</w:t>
      </w:r>
    </w:p>
    <w:p w14:paraId="6106CF5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ܦܵܪܫܝܼܬܘܿܢ:</w:t>
      </w:r>
    </w:p>
    <w:p w14:paraId="5D4DE3E5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ܡܼܢ ܕܐܲܢܹܐ ܓܘܼܒܵܝܹ̈ܐ</w:t>
      </w:r>
    </w:p>
    <w:p w14:paraId="102CC27A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ܡܘܼܙܵܓܼܵܐ ܡܼܢ ܕܐܲܢܹܐ ܓܘܼܒܵܝܹ̈ܐ.</w:t>
      </w:r>
    </w:p>
    <w:p w14:paraId="202D8695" w14:textId="77777777" w:rsidR="002F6BAC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ܟܹܐ ܗܵܘܹܐ ܐܝܼܡܲܢ ܕܐܲܚܬܘܿܢ ܡܕܲܒܪܝܼܬܘܿܢ ܠܵܗܿ ܓܵܢܵܘܟܼܘܿܢ ܒܓܵܢܵܘܟܼܘܿܢ؟</w:t>
      </w:r>
    </w:p>
    <w:p w14:paraId="0D90C7D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ܐܲܚܬܘܿܢ ܡܕܲܒܪܝܼܬܘܿܢ ܠܵܗܿ ܓܵܢܵܘܟܼܘܿܢ ܒܓܵܢܵܘܟܼܘܿܢ، ܐܲܚܬܘܿܢ ܓܲܒܘܼܝܹܐ ܝܬܘܿܢ ܕܡܕܲܒܪܝܼܬܘܿܢ ܠܹܗ ܚܘܼܛܵܛܵܘܟܼܘܿܢ ܒܓܵܢܵܘܟܼܘܿܢ.</w:t>
      </w:r>
    </w:p>
    <w:p w14:paraId="064E4D8F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ܟܹܐ ܚܵܒܼܹܫܵܐ ܡܕܲܒܲܪܬܵܐ ܕܡܲܘܲܠܬܵܘܟܼܘܿܢ.</w:t>
      </w:r>
    </w:p>
    <w:p w14:paraId="0502160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ܐܲܚܬܘܿܢ ܡܕܲܒܪܝܼܬܘܿܢ ܠܵܗܿ ܓܵܢܵܘܟܼܘܿܢ ܒܓܵܢܵܘܟܼܘܿܢ، ܐܲܚܬܘܿܢ ܒܸܕ ܗܵܘܝܼܬܘܿܢ ܙܘܼܒܛܸܢܹܐ ܠܡܲܘܲܠܬܵܘܟܼܘܿܢ.</w:t>
      </w:r>
    </w:p>
    <w:p w14:paraId="3C1300E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ܘܐܲܚܬܘܿܢ ܒܸܕ ܫܵܩܠܝܼܬܘܿܢ ܦܘܼܣܩܵܢܵܐ:</w:t>
      </w:r>
    </w:p>
    <w:p w14:paraId="40165DE8" w14:textId="77777777" w:rsidR="00316742" w:rsidRPr="000E4C53" w:rsidRDefault="00000000" w:rsidP="00016F9F">
      <w:pPr>
        <w:pStyle w:val="ListParagraph"/>
        <w:numPr>
          <w:ilvl w:val="0"/>
          <w:numId w:val="43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݉ ܣܢܵܕܝܵܬܹ̈ܐ ܒܸܕ ܗܵܘܹܐ ܠܵܘܟܼܘܿܢ</w:t>
      </w:r>
    </w:p>
    <w:p w14:paraId="351D6BC4" w14:textId="77777777" w:rsidR="00316742" w:rsidRPr="000E4C53" w:rsidRDefault="00000000" w:rsidP="00016F9F">
      <w:pPr>
        <w:pStyle w:val="ListParagraph"/>
        <w:numPr>
          <w:ilvl w:val="0"/>
          <w:numId w:val="43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ܢܝܼ ܒܸܕ ܡܙܲܘܸܕ ܠܗܘܿܢ ܐܲܢܹܐ ܣܢܵܕܝܵܬܹ̈ܐ</w:t>
      </w:r>
    </w:p>
    <w:p w14:paraId="44BC19EA" w14:textId="77777777" w:rsidR="00316742" w:rsidRPr="000E4C53" w:rsidRDefault="00000000" w:rsidP="00016F9F">
      <w:pPr>
        <w:pStyle w:val="ListParagraph"/>
        <w:numPr>
          <w:ilvl w:val="0"/>
          <w:numId w:val="43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ܵܐܟܼܝܼ ܟܹܐ ܦܵܝܫܝܼ ܡܘܼܩܪܸܒܼܹܐ ܐܲܢܹܐ ܣܢܵܕܝܵܬܹ̈ܐ.</w:t>
      </w:r>
    </w:p>
    <w:p w14:paraId="7F3B0C6E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ܐܲܚܬܘܿܢ ܡܕܲܒܪܝܼܬܘܿܢ ܠܵܗܿ ܓܵܢܵܘܟܼܘܿܢ ܒܓܵܢܵܘܟܼܘܿܢ، ܐܵܦ ܡܵܨܝܼܬܘܿܢ:</w:t>
      </w:r>
    </w:p>
    <w:p w14:paraId="1758E3C8" w14:textId="77777777" w:rsidR="00316742" w:rsidRPr="000E4C53" w:rsidRDefault="00000000" w:rsidP="00016F9F">
      <w:pPr>
        <w:pStyle w:val="ListParagraph"/>
        <w:numPr>
          <w:ilvl w:val="0"/>
          <w:numId w:val="2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ܦܠܸܚܝܼܬܘܿܢ ܐ݉ܢܵܫܹ̈ܐ ܒܐܲܓܼܪܵܐ ܩܵܐ ܕܣܵܢܕܝܼ ܠܵܘܟܼܘܿܢ</w:t>
      </w:r>
    </w:p>
    <w:p w14:paraId="48272109" w14:textId="77777777" w:rsidR="00316742" w:rsidRPr="000E4C53" w:rsidRDefault="00000000" w:rsidP="00016F9F">
      <w:pPr>
        <w:pStyle w:val="ListParagraph"/>
        <w:numPr>
          <w:ilvl w:val="0"/>
          <w:numId w:val="2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ܵܒܼܩܝܼܬܘܿܢ ܚܲܕ ܦܲܪܨܘܿܦܵܐ ܐ݉ܚܹܪ݉ܢܵܐ ܡܲܦܠܸܚ ܠܗܘܿܢ ܐܲܢܹܐ ܐ݉ܢܵܫܹ̈ܐ ܒܐܲܓܼܪܵܐ.</w:t>
      </w:r>
    </w:p>
    <w:p w14:paraId="202B24A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ܘܐܲܚܬܘܿܢ ܡܵܨܝܼܬܘܿܢ ܚܵܫܒܸܢܝܼܬܘܿܢ ܟܡܵܐ ܒܸܕ ܕܵܩܪܝܼ ܡܲܨܪܵܦܹ̈ܐ ܕܣܢܵܕܝܵܬܵܘܟܼ̈ܘܿܢ.</w:t>
      </w:r>
    </w:p>
    <w:p w14:paraId="0310B597" w14:textId="1EEBE30C" w:rsidR="002F6BAC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ܥܢܵܝ ܕܐܵܗܵܐ ܝܼܠܹܗ ܕܓܵܪܹܓ ܐܲܟܸܕܝܼܬܘܿܢ ܕܣܢܵܕܝܵܬܵܘܟܼ̈ܘܿܢ ܐܝܼܬܠܗܘܿܢ ܛܝܼܡܵܐ ܨܦܵܝܝܼ ܒܲܪܩܘܼܒܼܠ ܙܘܼܙܵܐ ܦܘܼܪܸܥܝܵܐ.</w:t>
      </w:r>
    </w:p>
    <w:p w14:paraId="5D187970" w14:textId="77777777" w:rsidR="00305DBE" w:rsidRDefault="00305DBE">
      <w:pPr>
        <w:spacing w:before="0" w:after="0" w:line="240" w:lineRule="auto"/>
        <w:rPr>
          <w:rFonts w:ascii="ES Nohadra" w:eastAsia="Noto Sans Syriac Eastern" w:hAnsi="ES Nohadra" w:cs="ES Nohadra"/>
          <w:b/>
          <w:bCs/>
          <w:szCs w:val="28"/>
          <w:rtl/>
        </w:rPr>
      </w:pPr>
      <w:r>
        <w:rPr>
          <w:rFonts w:ascii="ES Nohadra" w:eastAsia="Noto Sans Syriac Eastern" w:hAnsi="ES Nohadra" w:cs="Times New Roman"/>
          <w:szCs w:val="28"/>
          <w:rtl/>
        </w:rPr>
        <w:br w:type="page"/>
      </w:r>
    </w:p>
    <w:p w14:paraId="33131D20" w14:textId="1B0655DB" w:rsidR="002F6BAC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lastRenderedPageBreak/>
        <w:t>ܡܘܿܕܝܼ ܒܸܕ ܗܵܘܹܐ ܐܸܢ ܡܘܼܦܠܸܚ ܠܵܘܟܼܘܿܢ ܚܲܕ ܡܕܲܒܪܵܢܵܐ ܕܚܘܼܛܵܛܵܐ؟</w:t>
      </w:r>
    </w:p>
    <w:p w14:paraId="7F51221A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ܓܲܒܝܼܬܘܿܢ ܕܗܵܘܹܐ ܠܵܘܟܼܘܿܢ ܚܲܕ ܡܕܲܒܪܵܢܵܐ ܕܚܘܼܛܵܛܵܐ.</w:t>
      </w:r>
    </w:p>
    <w:p w14:paraId="6696293E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ܥܢܵܝ ܕܐܵܗܵܐ ܝܼܠܹܗ ܕܐܲܚܬܘܿܢ ܡܲܦܠܸܚܝܼܬܘܿܢ ܚܲܕ ܦܲܪܨܘܿܦܵܐ ܒܐܲܓܼܪܵܐ ܩܵܐ ܕܡܕܲܒܸܕ ܠܵܗܿ ܡܲܘܲܠܬܵܘܟܼܘܿܢ.</w:t>
      </w:r>
    </w:p>
    <w:p w14:paraId="29B91BA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ܕܲܒܪܵܢܵܐ ܕܚܘܼܛܵܛܵܐ ܕܕܝܼܵܘܟܼܘܿܢ ܒܸܕ:</w:t>
      </w:r>
    </w:p>
    <w:p w14:paraId="3D6666E7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ܦܵܪܹܥ ܩܵܐ ܣܢܵܕܝܵܬܹ̈ܐ ܕܣܢܝܼܩܹ̈ܐ ܝܬܘܿܢ ܥܲܠܲܝܗܝ</w:t>
      </w:r>
    </w:p>
    <w:p w14:paraId="1C867D38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ܗܲܝܸܪ ܠܵܘܟܼܘܿܢ ܕܗܵܘܹܝܬܘܿܢ ܒܝܼܕܵܥܝܵܐ ܡܘܿܕܝܼ ܩܲܘܘܼܡܹܐ ܝܠܹܗ ܠܡܲܘܲܠܬܵܘܟܼܘܿܢ</w:t>
      </w:r>
    </w:p>
    <w:p w14:paraId="6E7E83E4" w14:textId="77777777" w:rsidR="00316742" w:rsidRPr="000E4C53" w:rsidRDefault="00000000" w:rsidP="00016F9F">
      <w:pPr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ܣܲܓܼܸܠ ܕܵܐܟܼܝܼ ܝܬܘܿܢ ܒܸܚܪܵܓ̰ܵܐ ܠܙܘܼܙܹ̈ܐ ܕܡܲܘܲܠܬܵܘܟܼܘܿܢ.</w:t>
      </w:r>
    </w:p>
    <w:p w14:paraId="0696A4AA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ܬܘܿܢ ܒܸܕ ܦܵܪܥܝܼܬܘܿܢ ܩܵܐ ܡܕܲܒܪܵܢܵܐ ܕܚܘܼܛܵܛܵܐ ܕܕܝܼܵܘܟܼܘܿܢ ܡܼܢ ܙܘܼܙܹ̈ܐ ܕܡܲܘܲܠܬܵܘܟܼܘܿܢ.</w:t>
      </w:r>
    </w:p>
    <w:p w14:paraId="5C37B159" w14:textId="62A1EF7C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ܘܡܕܲܒܪܵܢܵܐ ܕܚܘܼܛܵܛܵܘܟ݂ܘܿܢ ܓܵܪܹܓ ܗܵܘܹܐ ܚܲܕ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 ܡܙܲܘܸܕܵܢܵܐ ܡܣܘܼܓܼܸܠܵܐ ܕ </w:t>
      </w:r>
      <w:r w:rsidR="0021383D" w:rsidRPr="000E4C53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5F9B87E2" w14:textId="1A72CD84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ܡܙܲܘܸܕܵܢܵܐ ܡܣܘܼܓܼܸܠ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:</w:t>
      </w:r>
    </w:p>
    <w:p w14:paraId="6CB8E029" w14:textId="77777777" w:rsidR="00316742" w:rsidRPr="000E4C53" w:rsidRDefault="00000000" w:rsidP="00016F9F">
      <w:pPr>
        <w:pStyle w:val="ListParagraph"/>
        <w:numPr>
          <w:ilvl w:val="0"/>
          <w:numId w:val="36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ܹܐ ܡܲܩܪܸܒܼ ܣܢܵܕܝܵܬܹ̈ܐ ܘܚܸܠܡܲܬܹ̈ܐ ܕܝܼܠܵܢܵܝܹ̈ܐ ܩܵܐ ܡܫܲܘܬܸܦܵܢܹ̈ܐ</w:t>
      </w:r>
    </w:p>
    <w:p w14:paraId="0B7C76CA" w14:textId="77777777" w:rsidR="00316742" w:rsidRPr="000E4C53" w:rsidRDefault="00000000" w:rsidP="00016F9F">
      <w:pPr>
        <w:pStyle w:val="ListParagraph"/>
        <w:numPr>
          <w:ilvl w:val="0"/>
          <w:numId w:val="36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ܝܼܠܹܗ ܥܲܠ ܚܲܕ ܣܸܕܪܵܐ ܕܐܲܚܢܲܢ ܕܟܹܐ ܡܲܣܸܡܲܚ ܒܵܠܵܐ ܥܲܠܹܗ</w:t>
      </w:r>
    </w:p>
    <w:p w14:paraId="40E5DA75" w14:textId="77777777" w:rsidR="00316742" w:rsidRPr="000E4C53" w:rsidRDefault="00000000" w:rsidP="00016F9F">
      <w:pPr>
        <w:pStyle w:val="ListParagraph"/>
        <w:numPr>
          <w:ilvl w:val="0"/>
          <w:numId w:val="36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ܪܹܓ ܬܵܒܹܥ ܩܵܢܘܿܢܹ̈ܐ ܕܝܼܠܵܢܵܝܹ̈ܐ ܕܐܲܚܢܲܢ ܟܹܐ ܡܲܬܒܼܲܚ ܠܗܘܿܢ.</w:t>
      </w:r>
    </w:p>
    <w:p w14:paraId="4CFA8163" w14:textId="49DB1CC1" w:rsidR="002F6BAC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ܘܿܕܝܼ ܒܸܕ ܗܵܘܹܐ ܐܸܢ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ܡܕܲܒܪܵܐ ܠܡܲܘܲܠܬܵܘܟܼܘܿܢ؟</w:t>
      </w:r>
    </w:p>
    <w:p w14:paraId="4142865C" w14:textId="05B09CED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ܓܲܒܝܼܬܘܿܢ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ܡܕܲܒܪܵܐ ܠܡܲܘܲܠܬܵܘܟܼܘܿܢ.</w:t>
      </w:r>
    </w:p>
    <w:p w14:paraId="302957A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ܢܲܢ ܒܸܕ ܦܵܪܥܲܚ ܩܵܐ ܣܢܵܕܝܵܬܹ̈ܐ ܕܐܲܚܬܘܿܢ ܓܲܒܝܼܬܘܿܢ ܠܗܘܿܢ.</w:t>
      </w:r>
    </w:p>
    <w:p w14:paraId="3D139E05" w14:textId="034D2E2A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ܝܼܡܲܢ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ܡܕܲܒܪܵܐ ܠܚܘܼܛܵܛܵܘܟܼܘܿܢ، ܐܲܚܬܘܿܢ ܓܵܪܹܓ ܡܲܦܠܸܚܝܼܬܘܿܢ ܡܙܲܘܸܕܵܢܹ̈ܐ ܡܣܘܼܓܼܸܠܹ̈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34A1FA30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ܕܗܵܘܝܼܬܘܿܢ ܒܸܝܕܵܥܝܵܐ ܡܘܿܕܝܼ ܩܲܘܘܼܡܐ ܝܠܹܗ ܠܡܲܘܲܠܬܵܘܟܼܘܿܢ ܡܼܢ ܥܲܠ:</w:t>
      </w:r>
    </w:p>
    <w:p w14:paraId="4507CB25" w14:textId="63E30136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21383D" w:rsidRPr="000E4C53">
        <w:rPr>
          <w:rFonts w:asciiTheme="minorBidi" w:eastAsia="Noto Sans Syriac Eastern" w:hAnsiTheme="minorBidi"/>
          <w:szCs w:val="28"/>
        </w:rPr>
        <w:t>myplace</w:t>
      </w:r>
      <w:r w:rsidR="000313EA" w:rsidRPr="000E4C53">
        <w:rPr>
          <w:rFonts w:asciiTheme="minorBidi" w:eastAsia="Noto Sans Syriac Eastern" w:hAnsi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/>
          <w:szCs w:val="28"/>
        </w:rPr>
        <w:t>portal</w:t>
      </w:r>
    </w:p>
    <w:p w14:paraId="57091DC3" w14:textId="52DA4045" w:rsidR="00316742" w:rsidRPr="000E4C53" w:rsidRDefault="00000000" w:rsidP="00016F9F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ܬܘܼܠܚܵܡܵܐ ܕ </w:t>
      </w:r>
      <w:r w:rsidR="0021383D" w:rsidRPr="000E4C53">
        <w:rPr>
          <w:rFonts w:asciiTheme="minorBidi" w:eastAsia="Noto Sans Syriac Eastern" w:hAnsiTheme="minorBidi"/>
          <w:szCs w:val="28"/>
        </w:rPr>
        <w:t>NDIA</w:t>
      </w:r>
      <w:r w:rsidR="000313EA" w:rsidRPr="000E4C53">
        <w:rPr>
          <w:rFonts w:asciiTheme="minorBidi" w:eastAsia="Noto Sans Syriac Eastern" w:hAnsi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/>
          <w:szCs w:val="28"/>
        </w:rPr>
        <w:t>app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13C79B15" w14:textId="77777777" w:rsidR="002F6BAC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6B9534EA" w14:textId="77777777" w:rsidR="004C16EA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29" w:name="_Toc118581328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ܡܘܿܕܝܼ ܒܸܕ ܗܵܘܹܐ ܡܼܢ ܒܵܬ݉ܪ ܣܘܼܘܵܕܵܐ ܕܚܘܼܛܵܛܵܐ ܕܕܝܼܵܘܟܼܘܿܢ؟</w:t>
      </w:r>
      <w:bookmarkEnd w:id="129"/>
    </w:p>
    <w:p w14:paraId="561BEF5D" w14:textId="77777777" w:rsidR="004C16EA" w:rsidRPr="000E4C53" w:rsidRDefault="00000000" w:rsidP="00016F9F">
      <w:pPr>
        <w:pStyle w:val="Heading3"/>
        <w:bidi/>
        <w:spacing w:before="1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ܢܵܝܬܵܐ ܕܚܲܕ ܚܘܼܛܵܛܵܐ ܡܫܘܼܪܸܪܵܐ</w:t>
      </w:r>
    </w:p>
    <w:p w14:paraId="08BAB474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ܩܲܡ ܥܵܒܼܕܝܼܬܘܿܢ ܠܵܗܿ ܓ̰ܡܵܥܬܵܐ ܕܚܘܼܛܵܛܵܘܟܼܘܿܢ، ܐܲܚܢܲܢ ܒܸܕ ܫܵܩܠܲܚ ܦܘܼܣܩܵܢܵܐ ܐܸܢ ܡܫܲܪܸܪܲܚ ܠܚܘܼܛܵܛܵܘܟܼܘܿܢ ܝܲܢ ܠܵܐ.</w:t>
      </w:r>
    </w:p>
    <w:p w14:paraId="7DA98EAB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ܘ ܚܬܵܡܬܵܐ ܕܓ̰ܡܵܥܬܵܐ ܕܚܘܼܛܵܛܵܘܟܼܘܿܢ، ܐܲܚܢܲܢ ܒܸܕ ܐܵܡܪܲܚ ܠܵܘܟܼܘܿܢ:</w:t>
      </w:r>
    </w:p>
    <w:p w14:paraId="6CD32FBA" w14:textId="77777777" w:rsidR="00316742" w:rsidRPr="000E4C53" w:rsidRDefault="00000000" w:rsidP="00016F9F">
      <w:pPr>
        <w:pStyle w:val="ListParagraph"/>
        <w:numPr>
          <w:ilvl w:val="0"/>
          <w:numId w:val="3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ܝܢܵܐ ܦܵܣܘܿܥܝܵܬܹ̈ܐ ܐܵܬܝܵܢܹ̈ܐ</w:t>
      </w:r>
    </w:p>
    <w:p w14:paraId="7CDAEB47" w14:textId="77777777" w:rsidR="00316742" w:rsidRPr="000E4C53" w:rsidRDefault="00000000" w:rsidP="00016F9F">
      <w:pPr>
        <w:pStyle w:val="ListParagraph"/>
        <w:numPr>
          <w:ilvl w:val="0"/>
          <w:numId w:val="3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ܟܡܵܐ ܒܸܕ ܡܲܓܪܸܫܵܐ ܗܲܠ ܕܩܲܒܠܝܼܬܘܿܢ ܠܹܗ ܚܘܼܛܵܛܵܘܟܼܘܿܢ ܡܫܘܼܪܸܪܵܐ.</w:t>
      </w:r>
    </w:p>
    <w:p w14:paraId="7580F49B" w14:textId="77777777" w:rsidR="004C16EA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ܐܲܚܢܲܢ ܡܫܲܪܸܪܲܚ ܠܚܘܼܛܵܛܵܘܟܼܘܿܢ</w:t>
      </w:r>
    </w:p>
    <w:p w14:paraId="6F34DB36" w14:textId="540B88DA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ܝܼܡܲܢ ܕܐܲܚܢܲܢ ܡܫܲܪܸܪܲܚ ܠܚܘܼܛܵܛܵܘܟܼܘܿܢ، ܒܸܕ ܫܲܕܪܲܚ ܠܵܘܟܼܘܿܢ ܚܕܵܐ ܐܲܨܲܚܬܵܐ ܓܵܘ ܡܸܬܚܵܐ ܕ </w:t>
      </w:r>
      <w:r w:rsidR="0021383D" w:rsidRPr="00305DBE">
        <w:rPr>
          <w:rFonts w:asciiTheme="minorBidi" w:eastAsia="Noto Sans Syriac Eastern" w:hAnsiTheme="minorBidi" w:cstheme="minorBidi"/>
          <w:szCs w:val="28"/>
          <w:rtl/>
        </w:rPr>
        <w:t>7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ܵܘܡܵܢܹ̈ܐ.</w:t>
      </w:r>
    </w:p>
    <w:p w14:paraId="59CA9F0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ܦ ܒܸܕ ܫܲܪܸܟܲܚ ܒܚܕܵܐ ܐܲܨܲܚܬܵܐ ܡܼܢ ܚܘܼܛܵܛܵܘܟܼܘܿܢ ܥܲܠ:</w:t>
      </w:r>
    </w:p>
    <w:p w14:paraId="4D43A57C" w14:textId="510DB4D3" w:rsidR="00316742" w:rsidRPr="000E4C53" w:rsidRDefault="00000000" w:rsidP="00016F9F">
      <w:pPr>
        <w:pStyle w:val="ListParagraph"/>
        <w:numPr>
          <w:ilvl w:val="0"/>
          <w:numId w:val="33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21383D" w:rsidRPr="000E4C53">
        <w:rPr>
          <w:rFonts w:asciiTheme="minorBidi" w:eastAsia="Noto Sans Syriac Eastern" w:hAnsiTheme="minorBidi"/>
          <w:szCs w:val="28"/>
        </w:rPr>
        <w:t>myplace</w:t>
      </w:r>
      <w:r w:rsidR="000313EA" w:rsidRPr="000E4C53">
        <w:rPr>
          <w:rFonts w:asciiTheme="minorBidi" w:eastAsia="Noto Sans Syriac Eastern" w:hAnsi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/>
          <w:szCs w:val="28"/>
        </w:rPr>
        <w:t>portal</w:t>
      </w:r>
    </w:p>
    <w:p w14:paraId="37306D00" w14:textId="23B4A8D1" w:rsidR="00316742" w:rsidRPr="000E4C53" w:rsidRDefault="00000000" w:rsidP="00016F9F">
      <w:pPr>
        <w:pStyle w:val="ListParagraph"/>
        <w:numPr>
          <w:ilvl w:val="0"/>
          <w:numId w:val="33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ܬܘܼܠܚܵܡܵܐ ܕ </w:t>
      </w:r>
      <w:r w:rsidR="0021383D" w:rsidRPr="000E4C53">
        <w:rPr>
          <w:rFonts w:asciiTheme="minorBidi" w:eastAsia="Noto Sans Syriac Eastern" w:hAnsiTheme="minorBidi"/>
          <w:szCs w:val="28"/>
        </w:rPr>
        <w:t>NDIS</w:t>
      </w:r>
      <w:r w:rsidR="000313EA" w:rsidRPr="000E4C53">
        <w:rPr>
          <w:rFonts w:asciiTheme="minorBidi" w:eastAsia="Noto Sans Syriac Eastern" w:hAnsi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/>
          <w:szCs w:val="28"/>
        </w:rPr>
        <w:t>app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57D26281" w14:textId="44CECD8C" w:rsidR="00F8744A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ܲܚܢܲܢ ܟܹܐ ܡܲܢܗܸܪܲܚ ܕܵܐܟܼܝܼ ܠܡܲܦܠܘܼܚܹܐ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myplace</w:t>
      </w:r>
      <w:r w:rsidR="000313EA" w:rsidRPr="000E4C53">
        <w:rPr>
          <w:rFonts w:asciiTheme="minorBidi" w:eastAsia="Noto Sans Syriac Eastern" w:hAnsiTheme="minorBidi" w:cs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portal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ܥܲܠ ܗܿܝ ܦܵܬܵܐ ܐ݉ܚܹܪ݉ܬܵܐ.</w:t>
      </w:r>
    </w:p>
    <w:p w14:paraId="3D19CFF9" w14:textId="77777777" w:rsidR="00F8744A" w:rsidRPr="000E4C53" w:rsidRDefault="00000000" w:rsidP="00016F9F">
      <w:pPr>
        <w:rPr>
          <w:rFonts w:ascii="ES Nohadra" w:eastAsia="Noto Sans Syriac Eastern" w:hAnsi="ES Nohadra" w:cs="ES Nohadra"/>
        </w:rPr>
      </w:pPr>
      <w:r w:rsidRPr="000E4C53">
        <w:rPr>
          <w:rFonts w:ascii="ES Nohadra" w:eastAsia="Noto Sans Syriac Eastern" w:hAnsi="ES Nohadra" w:cs="ES Nohadra"/>
        </w:rPr>
        <w:br w:type="page"/>
      </w:r>
    </w:p>
    <w:p w14:paraId="224C4685" w14:textId="69D9AA89" w:rsidR="0088700A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30" w:name="_Toc118581329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 xml:space="preserve">ܕܵܐܟܼܝܼ ܠܡܲܦܠܘܼܚܹܐ </w:t>
      </w:r>
      <w:r w:rsidR="0021383D" w:rsidRPr="000E4C53">
        <w:rPr>
          <w:rFonts w:asciiTheme="minorBidi" w:eastAsia="Noto Sans Syriac Eastern" w:hAnsiTheme="minorBidi" w:cstheme="minorBidi"/>
          <w:szCs w:val="36"/>
        </w:rPr>
        <w:t>myplace</w:t>
      </w:r>
      <w:bookmarkEnd w:id="130"/>
      <w:r w:rsidRPr="000E4C53">
        <w:rPr>
          <w:rFonts w:ascii="ES Nohadra" w:eastAsia="Noto Sans Syriac Eastern" w:hAnsi="ES Nohadra" w:cs="ES Nohadra"/>
          <w:szCs w:val="36"/>
          <w:rtl/>
        </w:rPr>
        <w:t xml:space="preserve"> </w:t>
      </w:r>
    </w:p>
    <w:p w14:paraId="633A2598" w14:textId="1F70ED5C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ܣܢܝܼܩܹ̈ܐ ܝܬܘܿܢ ܕܗܵܘܹܐ ܠܵܘܟܼܘܿܢ ܚܘܼܫܒܵܢܵܐ ܕ </w:t>
      </w:r>
      <w:r w:rsidR="0021383D" w:rsidRPr="000E4C53">
        <w:rPr>
          <w:rStyle w:val="Strong"/>
          <w:rFonts w:asciiTheme="minorBidi" w:eastAsia="Noto Sans Syriac Eastern" w:hAnsiTheme="minorBidi" w:cstheme="minorBidi"/>
          <w:szCs w:val="28"/>
        </w:rPr>
        <w:t>myGov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 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ܩܵܐ ܕܡܲܦܠܸܚܝܼܬܘܿܢ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myplace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48C12AC9" w14:textId="240889CC" w:rsidR="00316742" w:rsidRPr="000E4C53" w:rsidRDefault="0021383D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Theme="minorBidi" w:eastAsia="Noto Sans Syriac Eastern" w:hAnsiTheme="minorBidi" w:cstheme="minorBidi"/>
          <w:szCs w:val="28"/>
        </w:rPr>
        <w:t>myGov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ܹܗ ܚܲܕ ܫܵܘܦܵܐ ܐܸܠܸܟܬܪܘܿܢܵܝܵܐ ܕܟܹܐ ܐܵܣܹܪ:</w:t>
      </w:r>
    </w:p>
    <w:p w14:paraId="35933072" w14:textId="34A1AAD1" w:rsidR="00316742" w:rsidRPr="000E4C53" w:rsidRDefault="00000000" w:rsidP="00016F9F">
      <w:pPr>
        <w:pStyle w:val="ListParagraph"/>
        <w:numPr>
          <w:ilvl w:val="0"/>
          <w:numId w:val="4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ܘܕܥܵܢܘܼܬܵܐ ܕܡܲܕܲܐܬܵܐ (</w:t>
      </w:r>
      <w:r w:rsidR="0021383D" w:rsidRPr="000E4C53">
        <w:rPr>
          <w:rFonts w:asciiTheme="minorBidi" w:eastAsia="Noto Sans Syriac Eastern" w:hAnsiTheme="minorBidi"/>
          <w:szCs w:val="28"/>
        </w:rPr>
        <w:t>tax</w:t>
      </w:r>
      <w:r w:rsidRPr="000E4C53">
        <w:rPr>
          <w:rFonts w:ascii="ES Nohadra" w:eastAsia="Noto Sans Syriac Eastern" w:hAnsi="ES Nohadra" w:cs="ES Nohadra"/>
          <w:szCs w:val="28"/>
          <w:rtl/>
        </w:rPr>
        <w:t>) ܕܕܝܼܵܘܟܼܘܿܢ</w:t>
      </w:r>
    </w:p>
    <w:p w14:paraId="6AB64D91" w14:textId="77777777" w:rsidR="00316742" w:rsidRPr="000E4C53" w:rsidRDefault="00000000" w:rsidP="00016F9F">
      <w:pPr>
        <w:pStyle w:val="ListParagraph"/>
        <w:numPr>
          <w:ilvl w:val="0"/>
          <w:numId w:val="4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ܘܕܥܵܢܘܼܬܵܐ ܐܵܣܝܵܝܬܵܐ ܕܕܝܼܵܘܟܼܘܿܢ</w:t>
      </w:r>
    </w:p>
    <w:p w14:paraId="6ECAB0CE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ܦ ܟܹܐ ܐܵܣܹܪ ܚܸܠܡܲܬܹ̈ܐ ܐ݉ܚܹܪ݉ܢܹ̈ܐ ܕܫܘܼܠܛܵܢܵܐ ܕܟܹܐ ܡܲܦܠܸܚܝܼܬܘܿܢ ܠܗܘܿܢ.</w:t>
      </w:r>
    </w:p>
    <w:p w14:paraId="70EDB5B6" w14:textId="0DE7FB8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ܐܵܙܠ݉ܝܼܬܘܿܢ ܠܫܵܘܦܵܐ ܐܸܠܸܟܬܪܘܿܢܵܝ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myGov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ܩܵܐ ܕ:</w:t>
      </w:r>
    </w:p>
    <w:p w14:paraId="6A60F017" w14:textId="663E263F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ܥܵܒܼܪܝܼܬܘܿܢ ܓܵܘ </w:t>
      </w:r>
      <w:r w:rsidR="00F93ED3" w:rsidRPr="000E4C53">
        <w:rPr>
          <w:rFonts w:ascii="ES Nohadra" w:eastAsia="Noto Sans Syriac Eastern" w:hAnsi="ES Nohadra" w:cs="ES Nohadra"/>
          <w:szCs w:val="28"/>
          <w:rtl/>
          <w:lang w:bidi="syr-SY"/>
        </w:rPr>
        <w:t>ܚܘܼܫܒܵܢܵܘܟܼܘܿܢ</w:t>
      </w:r>
    </w:p>
    <w:p w14:paraId="23E78EA1" w14:textId="77777777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ܒܪܝܼܬܘܿܢ ܚܲܕ ܚܘܼܫܒܵܢܵܐ.</w:t>
      </w:r>
    </w:p>
    <w:p w14:paraId="05577C07" w14:textId="5823356A" w:rsidR="00316742" w:rsidRPr="000E4C53" w:rsidRDefault="00000000" w:rsidP="00016F9F">
      <w:pPr>
        <w:bidi/>
        <w:rPr>
          <w:rStyle w:val="Hyperlink"/>
          <w:rFonts w:asciiTheme="minorBidi" w:eastAsia="Noto Sans Syriac Eastern" w:hAnsiTheme="minorBidi" w:cstheme="minorBidi"/>
          <w:szCs w:val="28"/>
        </w:rPr>
      </w:pPr>
      <w:hyperlink r:id="rId8" w:history="1">
        <w:r w:rsidR="000313EA" w:rsidRPr="000E4C53">
          <w:rPr>
            <w:rStyle w:val="Hyperlink"/>
            <w:rFonts w:asciiTheme="minorBidi" w:eastAsia="Noto Sans Syriac Eastern" w:hAnsiTheme="minorBidi" w:cstheme="minorBidi"/>
            <w:szCs w:val="28"/>
          </w:rPr>
          <w:t>www.my.gov.au</w:t>
        </w:r>
      </w:hyperlink>
    </w:p>
    <w:p w14:paraId="083DBB3D" w14:textId="77777777" w:rsidR="0088700A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ܼ ܐܸܢ ܣܵܢܩܝܼܬܘܿܢ ܠܣܢܵܕܬܵܐ؟</w:t>
      </w:r>
    </w:p>
    <w:p w14:paraId="4344CA75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ܒܲܠܟܵܐ ܣܵܢܩܝܼܬܘܿܢ ܠܗܲܝܲܪܬܵܐ ܠ:</w:t>
      </w:r>
    </w:p>
    <w:p w14:paraId="4117C64B" w14:textId="360BF811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ܲܒܪܘܼܝܹܐ ܚܘܼܫܒܵܢ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myGov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ܕܕܝܼܵܘܟܼܘܿܢ</w:t>
      </w:r>
    </w:p>
    <w:p w14:paraId="481EF247" w14:textId="1FDA907B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ܲܦܠܘܼܚܹܐ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S</w:t>
      </w:r>
      <w:r w:rsidR="000313EA" w:rsidRPr="000E4C53">
        <w:rPr>
          <w:rFonts w:asciiTheme="minorBidi" w:eastAsia="Noto Sans Syriac Eastern" w:hAnsiTheme="minorBidi" w:cs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myplace</w:t>
      </w:r>
      <w:r w:rsidR="000313EA" w:rsidRPr="000E4C53">
        <w:rPr>
          <w:rFonts w:asciiTheme="minorBidi" w:eastAsia="Noto Sans Syriac Eastern" w:hAnsiTheme="minorBidi" w:cstheme="minorBidi"/>
          <w:szCs w:val="28"/>
        </w:rPr>
        <w:t xml:space="preserve">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portal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66416F1F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ܡܲܚܒܸܪܝܼܬܘܿܢ ܩܵܐ ܐ݉ܢܵܫܹ̈ܐ ܦܪܝܼܫܹ̈ܐ، ܐܲܝܟܼ:</w:t>
      </w:r>
    </w:p>
    <w:p w14:paraId="7750F696" w14:textId="77777777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ܫܲܪܝܼܟܵܐ ܕܫܲܒܼܪܘܼܬܵܐ ܒܟܼܝܼܪܵܝܬܵܐ ܕܕܝܼܵܘܟܼܘܿܢ</w:t>
      </w:r>
    </w:p>
    <w:p w14:paraId="7810E222" w14:textId="77777777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ܣܲܕܪܵܢܵܐ ܕܦܢܝܼܬܵܐ ܡܲܗܲܠܵܝܬܵܐ ܕܕܝܼܵܘܟܼܘܿܢ</w:t>
      </w:r>
    </w:p>
    <w:p w14:paraId="3AC0261E" w14:textId="556D1B29" w:rsidR="00316742" w:rsidRPr="000E4C53" w:rsidRDefault="0021383D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788318CC" w14:textId="036B88C6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ܲܚܬܘܿܢ ܐܵܦ ܡܵܨܝܼܬܘܿܢ ܡܲܚܒܸܪܝܼܬܘܿܢ ܩܵܐ ܡܲܟܼܬܒܼܵܐ ܕܗܲܝܲܪܬܵܐ ܕ </w:t>
      </w:r>
      <w:r w:rsidR="0021383D" w:rsidRPr="00305DBE">
        <w:rPr>
          <w:rFonts w:asciiTheme="minorBidi" w:eastAsia="Noto Sans Syriac Eastern" w:hAnsiTheme="minorBidi" w:cstheme="minorBidi"/>
          <w:szCs w:val="28"/>
        </w:rPr>
        <w:t>myGov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585B4A63" w14:textId="7A624B94" w:rsidR="00F8744A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ܡܸܢܝܵܢܵܐ </w:t>
      </w:r>
      <w:r w:rsidR="0021383D" w:rsidRPr="00305DBE">
        <w:rPr>
          <w:rStyle w:val="Strong"/>
          <w:rFonts w:asciiTheme="minorBidi" w:eastAsia="Noto Sans Syriac Eastern" w:hAnsiTheme="minorBidi" w:cstheme="minorBidi"/>
          <w:szCs w:val="28"/>
          <w:rtl/>
        </w:rPr>
        <w:t>07</w:t>
      </w:r>
      <w:r w:rsidRPr="00305DBE">
        <w:rPr>
          <w:rStyle w:val="Strong"/>
          <w:rFonts w:asciiTheme="minorBidi" w:eastAsia="Noto Sans Syriac Eastern" w:hAnsiTheme="minorBidi" w:cstheme="minorBidi"/>
          <w:szCs w:val="28"/>
          <w:rtl/>
        </w:rPr>
        <w:t xml:space="preserve"> </w:t>
      </w:r>
      <w:r w:rsidR="0021383D" w:rsidRPr="00305DBE">
        <w:rPr>
          <w:rStyle w:val="Strong"/>
          <w:rFonts w:asciiTheme="minorBidi" w:eastAsia="Noto Sans Syriac Eastern" w:hAnsiTheme="minorBidi" w:cstheme="minorBidi"/>
          <w:szCs w:val="28"/>
          <w:rtl/>
        </w:rPr>
        <w:t>23</w:t>
      </w:r>
      <w:r w:rsidRPr="00305DBE">
        <w:rPr>
          <w:rStyle w:val="Strong"/>
          <w:rFonts w:asciiTheme="minorBidi" w:eastAsia="Noto Sans Syriac Eastern" w:hAnsiTheme="minorBidi" w:cstheme="minorBidi"/>
          <w:szCs w:val="28"/>
          <w:rtl/>
        </w:rPr>
        <w:t xml:space="preserve"> </w:t>
      </w:r>
      <w:r w:rsidR="0021383D" w:rsidRPr="00305DBE">
        <w:rPr>
          <w:rStyle w:val="Strong"/>
          <w:rFonts w:asciiTheme="minorBidi" w:eastAsia="Noto Sans Syriac Eastern" w:hAnsiTheme="minorBidi" w:cstheme="minorBidi"/>
          <w:szCs w:val="28"/>
          <w:rtl/>
        </w:rPr>
        <w:t>13</w:t>
      </w:r>
    </w:p>
    <w:p w14:paraId="4141909B" w14:textId="77777777" w:rsidR="00F8744A" w:rsidRPr="000E4C53" w:rsidRDefault="00000000" w:rsidP="00016F9F">
      <w:pPr>
        <w:rPr>
          <w:rStyle w:val="Strong"/>
          <w:rFonts w:ascii="ES Nohadra" w:eastAsia="Noto Sans Syriac Eastern" w:hAnsi="ES Nohadra" w:cs="ES Nohadra"/>
        </w:rPr>
      </w:pPr>
      <w:r w:rsidRPr="000E4C53">
        <w:rPr>
          <w:rStyle w:val="Strong"/>
          <w:rFonts w:ascii="ES Nohadra" w:eastAsia="Noto Sans Syriac Eastern" w:hAnsi="ES Nohadra" w:cs="ES Nohadra"/>
        </w:rPr>
        <w:br w:type="page"/>
      </w:r>
    </w:p>
    <w:p w14:paraId="0B555F95" w14:textId="77777777" w:rsidR="0088700A" w:rsidRPr="000E4C53" w:rsidRDefault="00000000" w:rsidP="00016F9F">
      <w:pPr>
        <w:pStyle w:val="Heading2"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31" w:name="_Toc118581330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ܡܘܿܕܝܼ ܐܸܢ ܠܵܐ ܣܲܙܓܸܪܝܼܬܘܿܢ ܥܲܡ ܡܸܢܕܝܼ ܕܐܝܼܬ ܓܵܘ ܚܘܼܛܵܛܵܘܟܼܘܿܢ؟</w:t>
      </w:r>
      <w:bookmarkEnd w:id="131"/>
    </w:p>
    <w:p w14:paraId="65407F5D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ܲܚܬܘܿܢ ܡܵܨܝܼܬܘܿܢ ܛܵܠܒܝܼܬܘܿܢ ܡܸܢܲܢ ܕܫܲܚܠܸܦܲܚ ܠܹܗ ܚܘܼܛܵܛܵܘܟܼܘܿܢ ܐܸܢ ܐܲܚܬܘܿܢ:</w:t>
      </w:r>
    </w:p>
    <w:p w14:paraId="76630160" w14:textId="77777777" w:rsidR="00316742" w:rsidRPr="000E4C53" w:rsidRDefault="00000000" w:rsidP="00016F9F">
      <w:pPr>
        <w:pStyle w:val="ListParagraph"/>
        <w:numPr>
          <w:ilvl w:val="0"/>
          <w:numId w:val="3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ܠܹܐ ܝܬܘܿܢ ܚܸܕܝܹ̈ܐ ܥܲܡ ܚܘܼܛܵܛܵܘܟܼܘܿܢ</w:t>
      </w:r>
    </w:p>
    <w:p w14:paraId="4F38C3F9" w14:textId="77777777" w:rsidR="00316742" w:rsidRPr="000E4C53" w:rsidRDefault="00000000" w:rsidP="00016F9F">
      <w:pPr>
        <w:pStyle w:val="ListParagraph"/>
        <w:numPr>
          <w:ilvl w:val="0"/>
          <w:numId w:val="34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ܠܹܐ ܝܬܘܿܢ ܣܲܙܓܘܼܪܹܐ ܥܲܡ ܢܝܼܫܹ̈ܐ ܕܓܵܘ ܚܘܼܛܵܛܵܘܟܼܘܿܢ.</w:t>
      </w:r>
    </w:p>
    <w:p w14:paraId="4FC30A49" w14:textId="737BF3EA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ܵܦ ܡܵܨܝܼܬܘܿܢ ܛܵܠܒܝܼܬܘܿܢ ܡܼܢ ܘܲܟܝܼܠܘܼܬ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ܕܥܵܒܼܕܵܐ ܚܕܵܐ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ܬܢܵܝܬܵܐ ܕܓܲܫܲܩܬܵܐ ܓܵܘܵܢܵܝܬܵܐ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086E82C4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ܘ ܚܕܵܐ ܬܢܵܝܬܵܐ ܕܓܲܫܲܩܬܵܐ ܓܵܘܵܢܵܝܬܵܐ، ܟܹܐ ܨܲܚܨܸܝܲܚ ܠܚܘܼܛܵܛܵܘܟܼܘܿܢ ܩܵܐ ܕܚܵܙܲܚ ܡܘܿܕܝܼ:</w:t>
      </w:r>
    </w:p>
    <w:p w14:paraId="129B506E" w14:textId="77777777" w:rsidR="00316742" w:rsidRPr="000E4C53" w:rsidRDefault="00000000" w:rsidP="00016F9F">
      <w:pPr>
        <w:pStyle w:val="ListParagraph"/>
        <w:numPr>
          <w:ilvl w:val="0"/>
          <w:numId w:val="37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ܦܠܵܚܵܐ ܝܠܹܗ ܨܦܵܝܝܼ</w:t>
      </w:r>
    </w:p>
    <w:p w14:paraId="6B693A6A" w14:textId="77777777" w:rsidR="00316742" w:rsidRPr="000E4C53" w:rsidRDefault="00000000" w:rsidP="00016F9F">
      <w:pPr>
        <w:pStyle w:val="ListParagraph"/>
        <w:numPr>
          <w:ilvl w:val="0"/>
          <w:numId w:val="37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ܹܐ ܕܦܵܠܹܚ ܒܘܼܫ ܨܦܵܝܝܼ.</w:t>
      </w:r>
    </w:p>
    <w:p w14:paraId="3EF2E60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ܡܲܚܒܸܪܝܼܬܘܿܢ ܩܵܐ:</w:t>
      </w:r>
    </w:p>
    <w:p w14:paraId="076F5537" w14:textId="77777777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ܫܲܪܝܼܟܵܐ ܕܫܲܒܼܪܘܼܬܵܐ ܒܟܼܝܼܪܵܝܬܵܐ ܕܕܝܼܵܘܟܼܘܿܢ </w:t>
      </w:r>
    </w:p>
    <w:p w14:paraId="5524DB12" w14:textId="77777777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ܣܲܕܪܵܢܵܐ ܕܦܢܝܼܬܵܐ ܡܲܗܲܠܵܝܬܵܐ ܕܕܝܼܵܘܟܼܘܿܢ</w:t>
      </w:r>
    </w:p>
    <w:p w14:paraId="01F5354F" w14:textId="77777777" w:rsidR="00F8744A" w:rsidRPr="000E4C53" w:rsidRDefault="00000000" w:rsidP="00016F9F">
      <w:pPr>
        <w:bidi/>
        <w:ind w:left="720"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ܝܲܢ</w:t>
      </w:r>
    </w:p>
    <w:p w14:paraId="370ABD2A" w14:textId="1335F0FB" w:rsidR="00316742" w:rsidRPr="000E4C53" w:rsidRDefault="00000000" w:rsidP="00016F9F">
      <w:pPr>
        <w:numPr>
          <w:ilvl w:val="0"/>
          <w:numId w:val="35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ܚܲܛܸܛܵܢܵܐ ܕ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NDIA</w:t>
      </w:r>
      <w:r w:rsidR="00D47588" w:rsidRPr="000E4C53">
        <w:rPr>
          <w:rFonts w:ascii="ES Nohadra" w:eastAsia="Noto Sans Syriac Eastern" w:hAnsi="ES Nohadra" w:cs="ES Nohadra"/>
          <w:szCs w:val="28"/>
          <w:rtl/>
          <w:lang w:bidi="fa-IR"/>
        </w:rPr>
        <w:t>.</w:t>
      </w:r>
    </w:p>
    <w:p w14:paraId="3207C735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ܢܝܼ ܡܵܨܝܼ ܡܲܢܗܸܪܝܼ ܕܵܐܟܼܝܼ ܠܛܠܵܒܵܐ ܚܕܵܐ ܬܢܵܝܬܵܐ ܕܓܲܫܲܩܬܵܐ ܓܵܘܵܢܵܝܬܵܐ.</w:t>
      </w:r>
    </w:p>
    <w:p w14:paraId="6F7209A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ܦ ܡܵܨܝܼ ܗܲܝܸܪܝܼ ܠܵܘܟܼܘܿܢ ܕܡܲܫܟܼܚܝܼܬܘܿܢ ܚܲܕ ܣܢܹܐܓܼܪܵܐ (ܘܲܟܝܼܠܵܐ) ܐܸܢ ܣܵܢܩܝܼܬܘܿܢ ܠܚܲܕ.</w:t>
      </w:r>
    </w:p>
    <w:p w14:paraId="04E93DDD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ܣܢܝܼܩܹ̈ܐ ܝܬܘܿܢ ܕܛܵܠܒܝܼܬܘܿܢ ܚܕܵܐ ܬܢܵܝܬܵܐ ܕܓܲܫܲܩܬܵܐ ܓܵܘܵܢܵܝܬܵܐ ܕܚܘܼܛܵܛܵܘܟܼܘܿܢ ܓܵܘ ܡܸܬܚܵܐ ܕܬܠܵܐ ܝܲܪܚܹ̈ܐ ܡܼܢ ܒܵܬ݉ܪ ܕܩܲܒܠܝܼܬܘܿܢ ܠܹܗ.</w:t>
      </w:r>
    </w:p>
    <w:p w14:paraId="02F6F3DF" w14:textId="48498FF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ܸܢ ܠܹܐ ܝܬܘܿܢ ܣܲܙܓܘܼܪܹܐ ܥܲܡ ܬܢܵܝܬܵܐ ܕܓܲܫܲܩܬܵܐ ܓܵܘܵܢܵܝܬܵܐ ܕܕܝܼܲܢ، ܡܵܨܝܼܬܘܿܢ ܛܵܠܒܝܼܬܘܿܢ ܡܼܢ 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ܒܹܝܬ ܕܝܼܢܵܐ ܦܘܼܪܢܵܣܵܝܵܐ ܕܩܒ݂ܵܠܝܵܬܹ̈ܐ (</w:t>
      </w:r>
      <w:r w:rsidR="0021383D" w:rsidRPr="000E4C53">
        <w:rPr>
          <w:rStyle w:val="Strong"/>
          <w:rFonts w:asciiTheme="minorBidi" w:eastAsia="Noto Sans Syriac Eastern" w:hAnsiTheme="minorBidi" w:cstheme="minorBidi"/>
          <w:szCs w:val="28"/>
        </w:rPr>
        <w:t>AAT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)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ܕܥܵܒܼܹܕ ܚܕܵܐ ܬܢܵܝܬܵܐ ܕܓܲܫܲܩܬܵܐ ܥܲܠ ܦܘܼܣܩܵܢܵܐ.</w:t>
      </w:r>
    </w:p>
    <w:p w14:paraId="56F66869" w14:textId="07E332B2" w:rsidR="00316742" w:rsidRPr="000E4C53" w:rsidRDefault="0021383D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Theme="minorBidi" w:eastAsia="Noto Sans Syriac Eastern" w:hAnsiTheme="minorBidi" w:cstheme="minorBidi"/>
          <w:szCs w:val="28"/>
        </w:rPr>
        <w:t>AAT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ܟܹܐ ܥܵܒܼܹܕ ܬܢܵܝܬܵܐ ܕܓܲܫܲܩܬܵܐ ܥܲܠ ܦܘܼܣܩܵܢܹ̈ܐ ܕܫܘܼܠܛܵܢܵܐ.</w:t>
      </w:r>
    </w:p>
    <w:p w14:paraId="4610590A" w14:textId="40461C52" w:rsidR="00555121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ܡܲܚܒܸܪܝܼܬܘܿܢ ܩܵܐ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AAT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ܡܼܢ ܥܲܠ ܫܵܘܦܲܝܗܝ ܐܸܠܸܟܬܪܘܿܢܵܝܵܐ.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hyperlink r:id="rId9" w:history="1">
        <w:r w:rsidR="000313EA" w:rsidRPr="000E4C53">
          <w:rPr>
            <w:rStyle w:val="Hyperlink"/>
            <w:rFonts w:asciiTheme="minorBidi" w:eastAsia="Noto Sans Syriac Eastern" w:hAnsiTheme="minorBidi" w:cstheme="minorBidi"/>
            <w:szCs w:val="28"/>
          </w:rPr>
          <w:t>www.aat.gov.au</w:t>
        </w:r>
      </w:hyperlink>
      <w:r w:rsidRPr="000E4C53">
        <w:rPr>
          <w:rFonts w:ascii="ES Nohadra" w:eastAsia="Noto Sans Syriac Eastern" w:hAnsi="ES Nohadra" w:cs="ES Nohadra"/>
          <w:szCs w:val="28"/>
          <w:rtl/>
        </w:rPr>
        <w:t xml:space="preserve"> </w:t>
      </w:r>
    </w:p>
    <w:p w14:paraId="0E608F40" w14:textId="77777777" w:rsidR="00C93220" w:rsidRPr="000E4C53" w:rsidRDefault="00000000" w:rsidP="00016F9F">
      <w:pPr>
        <w:pStyle w:val="Heading2"/>
        <w:pageBreakBefore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32" w:name="_Toc118581331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ܡܵܘܕܥܵܢܘܼܬܵܐ ܒܘܼܫ ܙܵܘܕܵܐ</w:t>
      </w:r>
      <w:bookmarkEnd w:id="122"/>
      <w:bookmarkEnd w:id="123"/>
      <w:bookmarkEnd w:id="124"/>
      <w:bookmarkEnd w:id="132"/>
    </w:p>
    <w:p w14:paraId="296440B9" w14:textId="77777777" w:rsidR="00316742" w:rsidRPr="000E4C53" w:rsidRDefault="00000000" w:rsidP="00016F9F">
      <w:pPr>
        <w:bidi/>
        <w:rPr>
          <w:rStyle w:val="Hyperlink"/>
          <w:rFonts w:ascii="ES Nohadra" w:eastAsia="Noto Sans Syriac Eastern" w:hAnsi="ES Nohadra" w:cs="ES Nohadra"/>
          <w:b w:val="0"/>
          <w:color w:val="auto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ܩܵܐ ܡܵܘܕܥܵܢܘܼܬܵܐ ܒܘܼܫ ܙܵܘܕܵܐ ܒܘܼܕ ܐܵܗܵܐ ܟܬܵܒܼܘܿܢܵܐ، ܡܵܨܝܼܬܘܿܢ ܡܲܚܒܸܪܝܼܬܘܿܢ ܠܲܢ.</w:t>
      </w:r>
    </w:p>
    <w:p w14:paraId="0613D513" w14:textId="6827EAB4" w:rsidR="00316742" w:rsidRPr="000E4C53" w:rsidRDefault="00000000" w:rsidP="00016F9F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ܣܲܚܒܸܪܝܼܬܘܿܢ ܠܫܵܘܦܲܢ ܐܸܠܸܟܬܪܘܿܢܵܝܵܐ.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hyperlink r:id="rId10" w:history="1">
        <w:r w:rsidR="000313EA" w:rsidRPr="000E4C53">
          <w:rPr>
            <w:rStyle w:val="Hyperlink"/>
            <w:rFonts w:asciiTheme="minorBidi" w:eastAsia="Noto Sans Syriac Eastern" w:hAnsiTheme="minorBidi" w:cstheme="minorBidi"/>
            <w:szCs w:val="28"/>
          </w:rPr>
          <w:t>www.ndis.gov.au</w:t>
        </w:r>
      </w:hyperlink>
    </w:p>
    <w:p w14:paraId="41E1E18A" w14:textId="4527558A" w:rsidR="00316742" w:rsidRPr="000E4C53" w:rsidRDefault="00000000" w:rsidP="00016F9F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ܝܼܬܘܿܢ ܡܲܚܒܸܪܝܼܬܘܿܢ ܠܲܢ.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r w:rsidR="0021383D" w:rsidRPr="00305DBE">
        <w:rPr>
          <w:rStyle w:val="Hyperlink"/>
          <w:rFonts w:asciiTheme="minorBidi" w:eastAsia="Noto Sans Syriac Eastern" w:hAnsiTheme="minorBidi" w:cstheme="minorBidi"/>
          <w:bCs/>
          <w:szCs w:val="28"/>
          <w:rtl/>
        </w:rPr>
        <w:t>110</w:t>
      </w:r>
      <w:r w:rsidRPr="00305DBE">
        <w:rPr>
          <w:rStyle w:val="Hyperlink"/>
          <w:rFonts w:asciiTheme="minorBidi" w:eastAsia="Noto Sans Syriac Eastern" w:hAnsiTheme="minorBidi" w:cstheme="minorBidi"/>
          <w:bCs/>
          <w:szCs w:val="28"/>
          <w:rtl/>
        </w:rPr>
        <w:t xml:space="preserve"> </w:t>
      </w:r>
      <w:r w:rsidR="0021383D" w:rsidRPr="00305DBE">
        <w:rPr>
          <w:rStyle w:val="Hyperlink"/>
          <w:rFonts w:asciiTheme="minorBidi" w:eastAsia="Noto Sans Syriac Eastern" w:hAnsiTheme="minorBidi" w:cstheme="minorBidi"/>
          <w:bCs/>
          <w:szCs w:val="28"/>
          <w:rtl/>
        </w:rPr>
        <w:t>800</w:t>
      </w:r>
      <w:r w:rsidRPr="00305DBE">
        <w:rPr>
          <w:rStyle w:val="Hyperlink"/>
          <w:rFonts w:asciiTheme="minorBidi" w:eastAsia="Noto Sans Syriac Eastern" w:hAnsiTheme="minorBidi" w:cstheme="minorBidi"/>
          <w:bCs/>
          <w:szCs w:val="28"/>
          <w:rtl/>
        </w:rPr>
        <w:t xml:space="preserve"> </w:t>
      </w:r>
      <w:r w:rsidR="0021383D" w:rsidRPr="00305DBE">
        <w:rPr>
          <w:rStyle w:val="Hyperlink"/>
          <w:rFonts w:asciiTheme="minorBidi" w:eastAsia="Noto Sans Syriac Eastern" w:hAnsiTheme="minorBidi" w:cstheme="minorBidi"/>
          <w:bCs/>
          <w:szCs w:val="28"/>
          <w:rtl/>
        </w:rPr>
        <w:t>1800</w:t>
      </w:r>
    </w:p>
    <w:p w14:paraId="11964859" w14:textId="424D1FE4" w:rsidR="00316742" w:rsidRPr="000E4C53" w:rsidRDefault="00000000" w:rsidP="00016F9F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ܬܵܒܥܝܼܬܘܿܢ ܠܲܢ ܥܲܠ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Facebook</w:t>
      </w:r>
      <w:r w:rsidRPr="000E4C53">
        <w:rPr>
          <w:rFonts w:ascii="ES Nohadra" w:eastAsia="Noto Sans Syriac Eastern" w:hAnsi="ES Nohadra" w:cs="ES Nohadra"/>
          <w:szCs w:val="28"/>
          <w:rtl/>
        </w:rPr>
        <w:t>.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bookmarkStart w:id="133" w:name="_Hlk114138085"/>
      <w:r w:rsidR="000313EA" w:rsidRPr="000E4C53">
        <w:fldChar w:fldCharType="begin"/>
      </w:r>
      <w:r w:rsidR="000313EA" w:rsidRPr="000E4C53">
        <w:rPr>
          <w:rFonts w:asciiTheme="minorBidi" w:hAnsiTheme="minorBidi" w:cstheme="minorBidi"/>
        </w:rPr>
        <w:instrText>HYPERLINK "http://www.facebook.com/NDISAus"</w:instrText>
      </w:r>
      <w:r w:rsidR="000313EA" w:rsidRPr="000E4C53">
        <w:fldChar w:fldCharType="separate"/>
      </w:r>
      <w:r w:rsidR="000313EA" w:rsidRPr="000E4C53">
        <w:rPr>
          <w:rStyle w:val="Hyperlink"/>
          <w:rFonts w:asciiTheme="minorBidi" w:hAnsiTheme="minorBidi" w:cstheme="minorBidi"/>
        </w:rPr>
        <w:t>www.facebook.com/NDISAus</w:t>
      </w:r>
      <w:r w:rsidR="000313EA" w:rsidRPr="000E4C53">
        <w:rPr>
          <w:rStyle w:val="Hyperlink"/>
          <w:rFonts w:asciiTheme="minorBidi" w:hAnsiTheme="minorBidi" w:cstheme="minorBidi"/>
        </w:rPr>
        <w:fldChar w:fldCharType="end"/>
      </w:r>
      <w:bookmarkEnd w:id="133"/>
    </w:p>
    <w:p w14:paraId="4D62304F" w14:textId="4619F3B2" w:rsidR="00316742" w:rsidRPr="000E4C53" w:rsidRDefault="00000000" w:rsidP="00016F9F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ܬܵܒܥܝܼܬܘܿܢ ܠܲܢ ܥܲܠ </w:t>
      </w:r>
      <w:r w:rsidR="0021383D" w:rsidRPr="000E4C53">
        <w:rPr>
          <w:rFonts w:asciiTheme="minorBidi" w:eastAsia="Noto Sans Syriac Eastern" w:hAnsiTheme="minorBidi" w:cstheme="minorBidi"/>
          <w:szCs w:val="28"/>
        </w:rPr>
        <w:t>Twitter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. 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r w:rsidR="000313EA" w:rsidRPr="000E4C53">
        <w:rPr>
          <w:rStyle w:val="Hyperlink"/>
          <w:rFonts w:asciiTheme="minorBidi" w:hAnsiTheme="minorBidi" w:cstheme="minorBidi"/>
        </w:rPr>
        <w:t>@NDIS</w:t>
      </w:r>
    </w:p>
    <w:p w14:paraId="4AE42675" w14:textId="77777777" w:rsidR="00C93220" w:rsidRPr="000E4C53" w:rsidRDefault="00000000" w:rsidP="00016F9F">
      <w:pPr>
        <w:pStyle w:val="Heading3"/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ܣܢܵܕܬܵܐ ܩܵܐ ܕܗܲܡܙܸܡܝܼܬܘܿܢ ܥܲܡܲܢ</w:t>
      </w:r>
    </w:p>
    <w:p w14:paraId="2DA43597" w14:textId="22CAFDB1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ܡܵܨܝܼܬܘܿܢ ܗܲܡܙܸܡܝܼܬܘܿܢ ܥܲܡܲܢ ܡܼܢ ܥܲܠ ܐܸܢܬܸܪܢܸܬ ܒܡܲܦܠܲܚܬܵܐ ܕܪܘܼܫܡܵܐ ܕܕܝܼܲܢ ܕ </w:t>
      </w:r>
      <w:r w:rsidR="0021383D" w:rsidRPr="00305DBE">
        <w:rPr>
          <w:rFonts w:asciiTheme="minorBidi" w:eastAsia="Noto Sans Syriac Eastern" w:hAnsiTheme="minorBidi" w:cstheme="minorBidi"/>
          <w:szCs w:val="28"/>
        </w:rPr>
        <w:t>webchat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ܕܝܼܠܹܗ ܒܪܹܫ ܫܵܘܦܲܢ ܐܸܠܸܟܬܪܘܿܢܵܝܵܐ. 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hyperlink r:id="rId11" w:history="1">
        <w:r w:rsidR="000313EA" w:rsidRPr="000E4C53">
          <w:rPr>
            <w:rStyle w:val="Hyperlink"/>
            <w:rFonts w:asciiTheme="minorBidi" w:hAnsiTheme="minorBidi" w:cstheme="minorBidi"/>
          </w:rPr>
          <w:t>www.ndis.gov.au</w:t>
        </w:r>
      </w:hyperlink>
    </w:p>
    <w:p w14:paraId="0FA8A897" w14:textId="300D7DBC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ܸܢ ܟܹܐ ܗܲܡܙܸܡܝܼܬܘܿܢ ܚܲܕ ܠܸܫܵܢܵܐ ܐ݉ܚܹܪ݉ܢܵܐ ܫܒܼܘܿܩ ܡܼܢ ܠܸܫܵܢܵܐ ܐܸܢܓܠܸܣܢܵܝܵܐ، ܡܵܨܝܼܬܘܿܢ ܡܲܚܒܸܪܝܼܬܘܿܢ ܩܵܐ ܚܸܠܡܲܬ ܕܬܲܪܓܲܡܬܵܐ (</w:t>
      </w:r>
      <w:r w:rsidR="000313EA" w:rsidRPr="000E4C53">
        <w:rPr>
          <w:rFonts w:asciiTheme="minorBidi" w:hAnsiTheme="minorBidi" w:cstheme="minorBidi"/>
        </w:rPr>
        <w:t>Translating and Interpreting Service (TIS)</w:t>
      </w:r>
      <w:r w:rsidRPr="000E4C53">
        <w:rPr>
          <w:rFonts w:ascii="ES Nohadra" w:eastAsia="Noto Sans Syriac Eastern" w:hAnsi="ES Nohadra" w:cs="ES Nohadra"/>
          <w:szCs w:val="28"/>
          <w:rtl/>
        </w:rPr>
        <w:t>).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r w:rsidR="000313EA" w:rsidRPr="000E4C53">
        <w:rPr>
          <w:rStyle w:val="Hyperlink"/>
          <w:rFonts w:asciiTheme="minorBidi" w:hAnsiTheme="minorBidi" w:cstheme="minorBidi"/>
        </w:rPr>
        <w:t>131 450</w:t>
      </w:r>
    </w:p>
    <w:p w14:paraId="54586E50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ܸܢ ܐܝܼܬܠܵܘܟܼܘܿܢ ܙܲܒܘܿܢܘܼܬܵܐ ܒܗܲܡܙܲܡܬܵܐ ܝܲܢ ܒܡܲܫܡܲܥܬܵܐ، ܡܵܨܝܼܬܘܿܢ ܡܲܚܒܸܪܝܼܬܘܿܢ:</w:t>
      </w:r>
    </w:p>
    <w:p w14:paraId="5F8CDB83" w14:textId="7F1CDB21" w:rsidR="00316742" w:rsidRPr="000E4C53" w:rsidRDefault="0021383D" w:rsidP="00016F9F">
      <w:pPr>
        <w:pStyle w:val="ListParagraph"/>
        <w:numPr>
          <w:ilvl w:val="0"/>
          <w:numId w:val="45"/>
        </w:num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0E4C53">
        <w:rPr>
          <w:rFonts w:asciiTheme="minorBidi" w:eastAsia="Noto Sans Syriac Eastern" w:hAnsiTheme="minorBidi"/>
          <w:szCs w:val="28"/>
        </w:rPr>
        <w:t>TTY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r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677</w:t>
      </w:r>
      <w:r w:rsidRPr="00305DBE">
        <w:rPr>
          <w:rStyle w:val="Hyperlink"/>
          <w:rFonts w:asciiTheme="minorBidi" w:eastAsia="Noto Sans Syriac Eastern" w:hAnsiTheme="minorBidi"/>
          <w:szCs w:val="28"/>
          <w:rtl/>
        </w:rPr>
        <w:t xml:space="preserve"> </w:t>
      </w:r>
      <w:r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555</w:t>
      </w:r>
      <w:r w:rsidRPr="00305DBE">
        <w:rPr>
          <w:rStyle w:val="Hyperlink"/>
          <w:rFonts w:asciiTheme="minorBidi" w:eastAsia="Noto Sans Syriac Eastern" w:hAnsiTheme="minorBidi"/>
          <w:szCs w:val="28"/>
          <w:rtl/>
        </w:rPr>
        <w:t xml:space="preserve"> </w:t>
      </w:r>
      <w:r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1800</w:t>
      </w:r>
    </w:p>
    <w:p w14:paraId="39CE125F" w14:textId="7375E7D1" w:rsidR="00316742" w:rsidRPr="000E4C53" w:rsidRDefault="00000000" w:rsidP="00016F9F">
      <w:pPr>
        <w:pStyle w:val="ListParagraph"/>
        <w:numPr>
          <w:ilvl w:val="0"/>
          <w:numId w:val="45"/>
        </w:num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ܗܲܡܙܸܡܘܼܢ ܘܡܲܫܡܸܥܡܘܼܢ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r w:rsidR="0021383D"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727</w:t>
      </w:r>
      <w:r w:rsidRPr="000E4C53">
        <w:rPr>
          <w:rStyle w:val="Hyperlink"/>
          <w:rFonts w:ascii="ES Nohadra" w:eastAsia="Noto Sans Syriac Eastern" w:hAnsi="ES Nohadra" w:cs="ES Nohadra"/>
          <w:szCs w:val="28"/>
          <w:rtl/>
        </w:rPr>
        <w:t xml:space="preserve"> </w:t>
      </w:r>
      <w:r w:rsidR="0021383D"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555</w:t>
      </w:r>
      <w:r w:rsidRPr="000E4C53">
        <w:rPr>
          <w:rStyle w:val="Hyperlink"/>
          <w:rFonts w:ascii="ES Nohadra" w:eastAsia="Noto Sans Syriac Eastern" w:hAnsi="ES Nohadra" w:cs="ES Nohadra"/>
          <w:szCs w:val="28"/>
          <w:rtl/>
        </w:rPr>
        <w:t xml:space="preserve"> </w:t>
      </w:r>
      <w:r w:rsidR="0021383D"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1800</w:t>
      </w:r>
    </w:p>
    <w:p w14:paraId="31A3A1ED" w14:textId="50A8981F" w:rsidR="00316742" w:rsidRPr="000E4C53" w:rsidRDefault="00000000" w:rsidP="00016F9F">
      <w:pPr>
        <w:pStyle w:val="ListParagraph"/>
        <w:numPr>
          <w:ilvl w:val="0"/>
          <w:numId w:val="45"/>
        </w:numPr>
        <w:bidi/>
        <w:rPr>
          <w:rStyle w:val="Hyperlink"/>
          <w:rFonts w:asciiTheme="minorBidi" w:eastAsia="Noto Sans Syriac Eastern" w:hAnsiTheme="minorBidi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ܸܠܡܲܬ ܕܫܲܢܲܝܬܵܐ ܐܲܬܪܵܝܬܵܐ</w:t>
      </w:r>
      <w:r w:rsidRPr="000E4C53">
        <w:rPr>
          <w:rFonts w:ascii="ES Nohadra" w:eastAsia="Noto Sans Syriac Eastern" w:hAnsi="ES Nohadra" w:cs="ES Nohadra"/>
          <w:szCs w:val="28"/>
          <w:rtl/>
        </w:rPr>
        <w:br/>
      </w:r>
      <w:r w:rsidR="0021383D"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677</w:t>
      </w:r>
      <w:r w:rsidRPr="000E4C53">
        <w:rPr>
          <w:rStyle w:val="Hyperlink"/>
          <w:rFonts w:ascii="ES Nohadra" w:eastAsia="Noto Sans Syriac Eastern" w:hAnsi="ES Nohadra" w:cs="ES Nohadra"/>
          <w:szCs w:val="28"/>
          <w:rtl/>
        </w:rPr>
        <w:t xml:space="preserve"> </w:t>
      </w:r>
      <w:r w:rsidR="0021383D" w:rsidRPr="00305DBE">
        <w:rPr>
          <w:rStyle w:val="Hyperlink"/>
          <w:rFonts w:asciiTheme="minorBidi" w:eastAsia="Noto Sans Syriac Eastern" w:hAnsiTheme="minorBidi"/>
          <w:bCs/>
          <w:szCs w:val="28"/>
          <w:rtl/>
        </w:rPr>
        <w:t>133</w:t>
      </w:r>
      <w:r w:rsidRPr="000E4C53">
        <w:rPr>
          <w:rStyle w:val="Hyperlink"/>
          <w:rFonts w:ascii="ES Nohadra" w:eastAsia="Noto Sans Syriac Eastern" w:hAnsi="ES Nohadra" w:cs="ES Nohadra"/>
          <w:szCs w:val="28"/>
          <w:rtl/>
        </w:rPr>
        <w:br/>
      </w:r>
      <w:hyperlink r:id="rId12" w:history="1">
        <w:r w:rsidR="000313EA" w:rsidRPr="000E4C53">
          <w:rPr>
            <w:rStyle w:val="Hyperlink"/>
            <w:rFonts w:asciiTheme="minorBidi" w:hAnsiTheme="minorBidi"/>
          </w:rPr>
          <w:t>www.relayservice.gov.au</w:t>
        </w:r>
      </w:hyperlink>
    </w:p>
    <w:p w14:paraId="6D87CBA6" w14:textId="1A5C8D9B" w:rsidR="002112B3" w:rsidRPr="000E4C53" w:rsidRDefault="00000000" w:rsidP="00016F9F">
      <w:pPr>
        <w:pStyle w:val="Heading2"/>
        <w:pageBreakBefore/>
        <w:bidi/>
        <w:spacing w:before="120" w:after="120"/>
        <w:rPr>
          <w:rFonts w:ascii="ES Nohadra" w:eastAsia="Noto Sans Syriac Eastern" w:hAnsi="ES Nohadra" w:cs="ES Nohadra"/>
          <w:szCs w:val="36"/>
        </w:rPr>
      </w:pPr>
      <w:bookmarkStart w:id="134" w:name="_Toc118581332"/>
      <w:bookmarkEnd w:id="125"/>
      <w:r w:rsidRPr="000E4C53">
        <w:rPr>
          <w:rFonts w:ascii="ES Nohadra" w:eastAsia="Noto Sans Syriac Eastern" w:hAnsi="ES Nohadra" w:cs="ES Nohadra"/>
          <w:szCs w:val="36"/>
          <w:rtl/>
        </w:rPr>
        <w:lastRenderedPageBreak/>
        <w:t>ܣܸܕܪܵܐ ܕܚܲܒܪܵܢܹ̈ܐ</w:t>
      </w:r>
      <w:bookmarkEnd w:id="134"/>
    </w:p>
    <w:p w14:paraId="0D9C953F" w14:textId="77777777" w:rsidR="005460F1" w:rsidRPr="000E4C53" w:rsidRDefault="00000000" w:rsidP="00016F9F">
      <w:pPr>
        <w:bidi/>
        <w:rPr>
          <w:rFonts w:ascii="ES Nohadra" w:eastAsia="Noto Sans Syriac Eastern" w:hAnsi="ES Nohadra" w:cs="ES Nohadra"/>
          <w:szCs w:val="28"/>
          <w:lang w:eastAsia="x-none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ܵܗܵܐ ܣܸܕܪܵܐ ܟܹܐ ܡܲܢܗܸܪ ܡܘܿܕܝܼ ܝܠܹܗ ܡܲܥܢܵܝ ܕܚܲܒ̈ܪܹܐ ܕܝܼܢܵܐ ܛܲܒܼܥܵܐ ܚܠܝܼܡܵܐ ܓܵܘ ܕܐܵܗܵܐ ܐܸܫܛܵܪܵܐ.</w:t>
      </w:r>
    </w:p>
    <w:p w14:paraId="4B1641C4" w14:textId="5BABE111" w:rsidR="00316742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ܒܹܝܬ ܕܝܼܢܵܐ ܦܘܼܪܢܵܣܵܝܵܐ ܕܩܒܼܵܠܝܵܬܹ̈ܐ (</w:t>
      </w:r>
      <w:r w:rsidR="0021383D" w:rsidRPr="000E4C53">
        <w:rPr>
          <w:rStyle w:val="Strong"/>
          <w:rFonts w:asciiTheme="minorBidi" w:eastAsia="Noto Sans Syriac Eastern" w:hAnsiTheme="minorBidi" w:cstheme="minorBidi"/>
          <w:szCs w:val="28"/>
        </w:rPr>
        <w:t>AAT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) </w:t>
      </w:r>
    </w:p>
    <w:p w14:paraId="2FE5D8AA" w14:textId="71EE4595" w:rsidR="00316742" w:rsidRPr="000E4C53" w:rsidRDefault="0021383D" w:rsidP="00016F9F">
      <w:pPr>
        <w:bidi/>
        <w:rPr>
          <w:rFonts w:ascii="ES Nohadra" w:eastAsia="Noto Sans Syriac Eastern" w:hAnsi="ES Nohadra" w:cs="ES Nohadra"/>
          <w:szCs w:val="28"/>
        </w:rPr>
      </w:pPr>
      <w:r w:rsidRPr="00FC6204">
        <w:rPr>
          <w:rFonts w:asciiTheme="minorBidi" w:eastAsia="Noto Sans Syriac Eastern" w:hAnsiTheme="minorBidi" w:cstheme="minorBidi"/>
          <w:szCs w:val="28"/>
        </w:rPr>
        <w:t>AAT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ܟܹܐ ܥܵܒܼܹܕ ܬܢܵܝܬܵܐ ܕܓܲܫܲܩܬܵܐ ܥܲܠ ܦܘܼܣܩܵܢܹ̈ܐ ܕܫܘܼܠܛܵܢܵܐ.</w:t>
      </w:r>
    </w:p>
    <w:p w14:paraId="1FB5D125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ܡܫܲܪܸܪܲܚ</w:t>
      </w:r>
    </w:p>
    <w:p w14:paraId="1D2534B0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ܐܝܼܡܲܢ ܕܡܫܲܪܸܪܲܚ ܚܲܕ ܚܘܼܛܵܛܵܐ، ܐܲܚܢܲܢ ܣܲܙܓܘܼܪܹܐ ܝܘܲܚ ܥܲܡ ܟܠ ܡܸܢܕܝܼ ܕܝܼܠܹܗ ܓܵܘ ܚܘܼܛܵܛܵܘܟܼܘܿܢ.</w:t>
      </w:r>
    </w:p>
    <w:p w14:paraId="3762F8EA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ܬܸܟܢܘܿܠܘܿܓ̰ܝܵܐ ܡܥܲܕܪܵܢܬܵܐ </w:t>
      </w:r>
    </w:p>
    <w:p w14:paraId="6AF3EC97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ܬܸܟܢܘܿܠܘܿܓ̰ܝܵܐ ܡܥܲܕܪܵܢܬܵܐ ܡܵܨܝܵܐ:</w:t>
      </w:r>
    </w:p>
    <w:p w14:paraId="2AC856EA" w14:textId="77777777" w:rsidR="00316742" w:rsidRPr="000E4C53" w:rsidRDefault="00000000" w:rsidP="00016F9F">
      <w:pPr>
        <w:pStyle w:val="ListParagraph"/>
        <w:numPr>
          <w:ilvl w:val="0"/>
          <w:numId w:val="2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ܥܵܒܼܕܵܐ ܠܵܗܿ ܗܵܣܵܢܵܝ ܥܒܼܵܕܬܵܐ ܕܡܸܢܕܝܼܵܢܹ̈ܐ</w:t>
      </w:r>
    </w:p>
    <w:p w14:paraId="62BB24CD" w14:textId="77777777" w:rsidR="00316742" w:rsidRPr="000E4C53" w:rsidRDefault="00000000" w:rsidP="00016F9F">
      <w:pPr>
        <w:pStyle w:val="ListParagraph"/>
        <w:numPr>
          <w:ilvl w:val="0"/>
          <w:numId w:val="22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ܡܝܵܐ ܠܵܘܟܼܘܿܢ ܫܲܝܢܵܝܹ̈ܐ (ܣܲܠܵܡܲܬ).</w:t>
      </w:r>
    </w:p>
    <w:p w14:paraId="407FA57D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ܬܸܟܢܘܿܠܘܿܓ̰ܝܵܐ ܡܥܲܕܪܵܢܬܵܐ ܒܲܠܟܵܐ ܗܵܘܝܵܐ:</w:t>
      </w:r>
    </w:p>
    <w:p w14:paraId="7BFC7E27" w14:textId="77777777" w:rsidR="00316742" w:rsidRPr="000E4C53" w:rsidRDefault="00000000" w:rsidP="00016F9F">
      <w:pPr>
        <w:pStyle w:val="ListParagraph"/>
        <w:numPr>
          <w:ilvl w:val="0"/>
          <w:numId w:val="2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ܡܥܲܕܪܵܢܵܐ ܝܲܢ ܚܲܕ ܐܲܣܵܢܵܐ</w:t>
      </w:r>
    </w:p>
    <w:p w14:paraId="2080A4E4" w14:textId="77777777" w:rsidR="00316742" w:rsidRPr="000E4C53" w:rsidRDefault="00000000" w:rsidP="00016F9F">
      <w:pPr>
        <w:pStyle w:val="ListParagraph"/>
        <w:numPr>
          <w:ilvl w:val="0"/>
          <w:numId w:val="2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ܣܸܣܬܝܼܡܵܐ ܠܡܲܦܠܘܼܚܹܐ.</w:t>
      </w:r>
    </w:p>
    <w:p w14:paraId="02428916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b/>
          <w:bCs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ܦܘܼܪܥܵܢܵܐ ܕܚܘܼܠܵܦܵܐ </w:t>
      </w:r>
    </w:p>
    <w:p w14:paraId="4D91C4B1" w14:textId="77777777" w:rsidR="00316742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ܦܘܼܪܥܵܢܵܐ ܕܚܘܼܠܵܦܵܐ (ܟܘܿܡܦܸܢܣܵܝܫܸܢ) ܝܼܠܹܗ ܙܘܼܙܹ̈ܐ ܕܒܲܠܟܵܐ ܩܘܼܒܠܹܐ ܝܬܘܿܢ ܐܸܢ ܫܲܦܠܘܼܬܵܘܟܼܘܿܢ ܝܼܠܵܗܿ ܦܠܵܛܵܐ ܕܚܲܕ ܓܸܕܫܵܐ.</w:t>
      </w:r>
    </w:p>
    <w:p w14:paraId="6C33A0E1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ܫܲܪܝܼܟܵܐ ܕܫܲܒܼܪܘܼܬܵܐ ܒܟܼܝܼܪܵܝܬܵܐ ܕܕܝܼܵܘܟܼܘܿܢ </w:t>
      </w:r>
    </w:p>
    <w:p w14:paraId="13AFBBC5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ܫܲܪܝܼܟܵܐ ܕܫܲܒܼܪܘܼܬܵܐ ܒܟܼܝܼܪܵܝܬܵܐ ܝܼܠܹܗ ܚܲܕ ܦܲܪܨܘܿܦܵܐ ܕܟܹܐ ܣܵܢܹܕ ܠܫܲܒܼ̈ܪܹܐ ܕܐܝܼܬܠܗܘܿܢ ܫܲܦܠܘܼܬܵܐ ܘܩܵܐ ܒܲܝܬܘܼܝܵܬܲܝ̈ܗܝ ܕܡܲܫܟܼܚܝܼ ܘܡܲܦܠܸܚܝܼ ܠܣܢܵܕܝܵܬܹ̈ܐ.</w:t>
      </w:r>
    </w:p>
    <w:p w14:paraId="57C33AE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ܡܲܘܲܠܬܵܐ </w:t>
      </w:r>
    </w:p>
    <w:p w14:paraId="77B85F13" w14:textId="77777777" w:rsidR="00555121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ܲܘܲܠܬܵܐ ܝܼܠܵܗܿ ܙܘܼܙܵܐ ܕܟܹܐ ܦܵܐܹܫ ܦܘܼܪܥܸܝܵܐ ܡܼܢ ܫܘܼܠܛܵܢܵܐ ܩܵܐ ܣܢܵܕܝܵܬܹ̈ܐ ܘܚܸܠܡܲܬܹ̈ܐ.</w:t>
      </w:r>
    </w:p>
    <w:p w14:paraId="772458F4" w14:textId="77777777" w:rsidR="00555121" w:rsidRPr="000E4C53" w:rsidRDefault="00000000" w:rsidP="00016F9F">
      <w:pPr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</w:rPr>
        <w:br w:type="page"/>
      </w:r>
    </w:p>
    <w:p w14:paraId="48758EFD" w14:textId="77777777" w:rsidR="00316742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lastRenderedPageBreak/>
        <w:t>ܬܢܵܝܬܵܐ ܕܓܲܫܲܩܬܵܐ ܓܵܘܵܢܵܝܬܵܐ</w:t>
      </w:r>
    </w:p>
    <w:p w14:paraId="60FB4D9C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ܘ ܚܕܵܐ ܬܢܵܝܬܵܐ ܕܓܲܫܲܩܬܵܐ ܓܵܘܵܢܵܝܬܵܐ، ܟܹܐ ܨܲܚܨܸܝܲܚ ܠܚܘܼܛܵܛܵܘܟܼܘܿܢ ܩܵܐ ܕܚܵܙܲܚ ܡܘܿܕܝܼ:</w:t>
      </w:r>
    </w:p>
    <w:p w14:paraId="23DD4160" w14:textId="77777777" w:rsidR="00316742" w:rsidRPr="000E4C53" w:rsidRDefault="00000000" w:rsidP="00016F9F">
      <w:pPr>
        <w:pStyle w:val="ListParagraph"/>
        <w:numPr>
          <w:ilvl w:val="0"/>
          <w:numId w:val="41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ܦܠܵܚܵܐ ܝܠܹܗ ܨܦܵܝܝܼ</w:t>
      </w:r>
    </w:p>
    <w:p w14:paraId="7A21C255" w14:textId="77777777" w:rsidR="00316742" w:rsidRPr="000E4C53" w:rsidRDefault="00000000" w:rsidP="00016F9F">
      <w:pPr>
        <w:pStyle w:val="ListParagraph"/>
        <w:numPr>
          <w:ilvl w:val="0"/>
          <w:numId w:val="41"/>
        </w:numPr>
        <w:bidi/>
        <w:rPr>
          <w:rFonts w:ascii="ES Nohadra" w:eastAsia="Noto Sans Syriac Eastern" w:hAnsi="ES Nohadra" w:cs="ES Nohadra"/>
          <w:b/>
          <w:bCs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ܹܐ ܕܦܵܠܹܚ ܒܘܼܫ ܨܦܵܝܝܼ.</w:t>
      </w:r>
    </w:p>
    <w:p w14:paraId="7C293B80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ܡܣܲܕܪܵܢܵܐ ܕܦܢܝܼܬܵܐ ܡܲܗܲܠܵܝܬܵܐ. </w:t>
      </w:r>
    </w:p>
    <w:p w14:paraId="54DC8AD2" w14:textId="77777777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ܲܕ ܡܣܲܕܪܵܢܵܐ ܕܦܢܝܼܬܵܐ ܡܲܗܲܠܵܝܬܵܐ ܝܼܠܹܗ ܚܲܕ ܦܲܪܨܘܿܦܵܐ ܕܟܹܐ ܗܲܝܸܪ ܐ݉ܢܵܫܹ̈ܐ ܕܐܝܼܬܠܗܘܿܢ ܫܲܦܠܘܼܬܵܐ ܩܵܐ ܕܡܲܫܟܼܚܝܼ ܘܡܲܦܠܸܚܝܼ ܠܣܢܵܕܝܵܬܹ̈ܐ.</w:t>
      </w:r>
    </w:p>
    <w:p w14:paraId="2BC674BB" w14:textId="2D0858D8" w:rsidR="00316742" w:rsidRPr="00FC6204" w:rsidRDefault="0021383D" w:rsidP="00016F9F">
      <w:pPr>
        <w:bidi/>
        <w:rPr>
          <w:rStyle w:val="Strong"/>
          <w:rFonts w:asciiTheme="minorBidi" w:eastAsia="Noto Sans Syriac Eastern" w:hAnsiTheme="minorBidi" w:cstheme="minorBidi"/>
          <w:szCs w:val="28"/>
        </w:rPr>
      </w:pPr>
      <w:r w:rsidRPr="00FC6204">
        <w:rPr>
          <w:rStyle w:val="Strong"/>
          <w:rFonts w:asciiTheme="minorBidi" w:eastAsia="Noto Sans Syriac Eastern" w:hAnsiTheme="minorBidi" w:cstheme="minorBidi"/>
          <w:szCs w:val="28"/>
        </w:rPr>
        <w:t>myGov</w:t>
      </w:r>
    </w:p>
    <w:p w14:paraId="7778E69F" w14:textId="0D7C5F73" w:rsidR="00316742" w:rsidRPr="000E4C53" w:rsidRDefault="0021383D" w:rsidP="00016F9F">
      <w:pPr>
        <w:bidi/>
        <w:rPr>
          <w:rFonts w:ascii="ES Nohadra" w:eastAsia="Noto Sans Syriac Eastern" w:hAnsi="ES Nohadra" w:cs="ES Nohadra"/>
          <w:szCs w:val="28"/>
        </w:rPr>
      </w:pPr>
      <w:r w:rsidRPr="00FC6204">
        <w:rPr>
          <w:rFonts w:asciiTheme="minorBidi" w:eastAsia="Noto Sans Syriac Eastern" w:hAnsiTheme="minorBidi" w:cstheme="minorBidi"/>
          <w:szCs w:val="28"/>
        </w:rPr>
        <w:t>myGov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ܹܗ ܚܲܕ ܫܵܘܦܵܐ ܐܸܠܸܟܬܪܘܿܢܵܝܵܐ ܕܟܹܐ ܐܵܣܹܪ:</w:t>
      </w:r>
    </w:p>
    <w:p w14:paraId="743466E8" w14:textId="6FC48E50" w:rsidR="00316742" w:rsidRPr="000E4C53" w:rsidRDefault="00000000" w:rsidP="00016F9F">
      <w:pPr>
        <w:pStyle w:val="ListParagraph"/>
        <w:numPr>
          <w:ilvl w:val="0"/>
          <w:numId w:val="3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ܘܕܥܵܢܘܼܬܵܐ ܕܡܲܕܲܐܬܵܐ (</w:t>
      </w:r>
      <w:r w:rsidR="0021383D" w:rsidRPr="00FC6204">
        <w:rPr>
          <w:rFonts w:asciiTheme="minorBidi" w:eastAsia="Noto Sans Syriac Eastern" w:hAnsiTheme="minorBidi"/>
          <w:szCs w:val="28"/>
        </w:rPr>
        <w:t>tax</w:t>
      </w:r>
      <w:r w:rsidRPr="000E4C53">
        <w:rPr>
          <w:rFonts w:ascii="ES Nohadra" w:eastAsia="Noto Sans Syriac Eastern" w:hAnsi="ES Nohadra" w:cs="ES Nohadra"/>
          <w:szCs w:val="28"/>
          <w:rtl/>
        </w:rPr>
        <w:t>) ܕܕܝܼܵܘܟܼܘܿܢ</w:t>
      </w:r>
    </w:p>
    <w:p w14:paraId="195CC9F2" w14:textId="77777777" w:rsidR="00316742" w:rsidRPr="000E4C53" w:rsidRDefault="00000000" w:rsidP="00016F9F">
      <w:pPr>
        <w:pStyle w:val="ListParagraph"/>
        <w:numPr>
          <w:ilvl w:val="0"/>
          <w:numId w:val="3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ܘܕܥܵܢܘܼܬܵܐ ܐܵܣܝܵܝܬܵܐ ܕܕܝܼܵܘܟܼܘܿܢ</w:t>
      </w:r>
    </w:p>
    <w:p w14:paraId="17BBFF8A" w14:textId="77777777" w:rsidR="00316742" w:rsidRPr="000E4C53" w:rsidRDefault="00000000" w:rsidP="00016F9F">
      <w:pPr>
        <w:pStyle w:val="ListParagraph"/>
        <w:numPr>
          <w:ilvl w:val="0"/>
          <w:numId w:val="38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ܚܸܠܡܲܬܹ̈ܐ ܐ݉ܚܹܪ݉ܢܹܐ ܕܫܘܼܠܛܵܢܵܐ ܕܟܹܐ ܡܲܦܠܸܚܝܼܬܘܿܢ ܠܗܘܿܢ.</w:t>
      </w:r>
    </w:p>
    <w:p w14:paraId="22471492" w14:textId="56B415A2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ܡܚܲܛܸܛܵܢܵܐ ܕ </w:t>
      </w:r>
      <w:r w:rsidR="0021383D" w:rsidRPr="00FC6204">
        <w:rPr>
          <w:rStyle w:val="Strong"/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 </w:t>
      </w:r>
    </w:p>
    <w:p w14:paraId="1BECEACD" w14:textId="296DAE24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ܡܚܲܛܸܛܵܢܵܐ ܕ </w:t>
      </w:r>
      <w:r w:rsidR="0021383D" w:rsidRPr="00FC6204">
        <w:rPr>
          <w:rFonts w:asciiTheme="minorBidi" w:eastAsia="Noto Sans Syriac Eastern" w:hAnsiTheme="minorBidi" w:cstheme="minorBidi"/>
          <w:szCs w:val="28"/>
        </w:rPr>
        <w:t>NDIA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ܹܗ ܚܲܕ ܦܲܪܨܘܿܦܵܐ ܕܟܹܐ ܥܵܒܼܹܕ ܚܘܼܛܵܛܹ̈ܐ ܚܲܕܬܹ̈ܐ.</w:t>
      </w:r>
    </w:p>
    <w:p w14:paraId="6AF87211" w14:textId="6FFD97F3" w:rsidR="00316742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ܚܘܼܛܵܛܵܐ ܕ </w:t>
      </w:r>
      <w:r w:rsidR="0021383D" w:rsidRPr="00FC6204">
        <w:rPr>
          <w:rStyle w:val="Strong"/>
          <w:rFonts w:asciiTheme="minorBidi" w:eastAsia="Noto Sans Syriac Eastern" w:hAnsiTheme="minorBidi" w:cstheme="minorBidi"/>
          <w:szCs w:val="28"/>
        </w:rPr>
        <w:t>NDIS</w:t>
      </w:r>
    </w:p>
    <w:p w14:paraId="583CEDD6" w14:textId="79E7D80D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ܚܘܼܛܵܛܵܐ ܕ </w:t>
      </w:r>
      <w:r w:rsidR="0021383D" w:rsidRPr="00FC6204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ܝܼܠܹܗ ܚܲܕ ܐܸܫܛܵܪܵܐ ܕܟܹܐ ܚܵܒܼܹܫ ܡܵܘܕܥܵܢܘܼܬܵܐ ܒܘܼܕ:</w:t>
      </w:r>
    </w:p>
    <w:p w14:paraId="347D07BB" w14:textId="77777777" w:rsidR="00316742" w:rsidRPr="000E4C53" w:rsidRDefault="00000000" w:rsidP="00016F9F">
      <w:pPr>
        <w:pStyle w:val="ListParagraph"/>
        <w:numPr>
          <w:ilvl w:val="0"/>
          <w:numId w:val="39"/>
        </w:numPr>
        <w:bidi/>
        <w:rPr>
          <w:rStyle w:val="Strong"/>
          <w:rFonts w:ascii="ES Nohadra" w:eastAsia="Noto Sans Syriac Eastern" w:hAnsi="ES Nohadra" w:cs="ES Nohadra"/>
          <w:b w:val="0"/>
          <w:bCs w:val="0"/>
          <w:color w:val="auto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ܕܝܼܵܘܟܼܘܿܢ ܘܒܘܼܕ ܢܝܼܫܵܘܟܼ̈ܘܿܢ</w:t>
      </w:r>
    </w:p>
    <w:p w14:paraId="3B9E545F" w14:textId="77777777" w:rsidR="00316742" w:rsidRPr="000E4C53" w:rsidRDefault="00000000" w:rsidP="00016F9F">
      <w:pPr>
        <w:pStyle w:val="ListParagraph"/>
        <w:numPr>
          <w:ilvl w:val="0"/>
          <w:numId w:val="39"/>
        </w:numPr>
        <w:bidi/>
        <w:rPr>
          <w:rStyle w:val="Strong"/>
          <w:rFonts w:ascii="ES Nohadra" w:eastAsia="Noto Sans Syriac Eastern" w:hAnsi="ES Nohadra" w:cs="ES Nohadra"/>
          <w:b w:val="0"/>
          <w:bCs w:val="0"/>
          <w:color w:val="auto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ܘܿܕܝ݉ ܣܢܵܕܝܵܬܹ̈ܐ ܣܢܝܼܩܹ̈ܐ ܝܬܘܿܢ</w:t>
      </w:r>
    </w:p>
    <w:p w14:paraId="44178645" w14:textId="6BFEE341" w:rsidR="00555121" w:rsidRPr="000E4C53" w:rsidRDefault="00000000" w:rsidP="00016F9F">
      <w:pPr>
        <w:pStyle w:val="ListParagraph"/>
        <w:numPr>
          <w:ilvl w:val="0"/>
          <w:numId w:val="39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ܩܵܐ ܡܘܿܕܝ݉ ܣܢܵܕܝܵܬܹ̈ܐ </w:t>
      </w:r>
      <w:r w:rsidR="0021383D" w:rsidRPr="00FC6204">
        <w:rPr>
          <w:rFonts w:asciiTheme="minorBidi" w:eastAsia="Noto Sans Syriac Eastern" w:hAnsi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 xml:space="preserve"> ܒܸܕ ܦܵܪܹܥ</w:t>
      </w:r>
      <w:r w:rsidR="00D47588" w:rsidRPr="000E4C53">
        <w:rPr>
          <w:rFonts w:ascii="ES Nohadra" w:eastAsia="Noto Sans Syriac Eastern" w:hAnsi="ES Nohadra" w:cs="ES Nohadra"/>
          <w:szCs w:val="28"/>
          <w:rtl/>
        </w:rPr>
        <w:t>.</w:t>
      </w:r>
    </w:p>
    <w:p w14:paraId="5586E307" w14:textId="77777777" w:rsidR="00555121" w:rsidRPr="000E4C53" w:rsidRDefault="00000000" w:rsidP="00016F9F">
      <w:pPr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</w:rPr>
        <w:br w:type="page"/>
      </w:r>
    </w:p>
    <w:p w14:paraId="32C054D7" w14:textId="1B188115" w:rsidR="00316742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lastRenderedPageBreak/>
        <w:t xml:space="preserve">ܡܙܲܘܸܕܵܢܵܐ ܡܣܘܼܓܼܸܠܵܐ ܕ </w:t>
      </w:r>
      <w:r w:rsidR="0021383D" w:rsidRPr="00FC6204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 xml:space="preserve"> </w:t>
      </w:r>
    </w:p>
    <w:p w14:paraId="17839905" w14:textId="1263F9AC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ܚܲܕ ܡܙܲܘܸܕܵܢܵܐ ܡܣܘܼܓܼܸܠܵܐ ܕ </w:t>
      </w:r>
      <w:r w:rsidR="0021383D" w:rsidRPr="00FC6204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:</w:t>
      </w:r>
    </w:p>
    <w:p w14:paraId="2E921149" w14:textId="77777777" w:rsidR="00316742" w:rsidRPr="000E4C53" w:rsidRDefault="00000000" w:rsidP="00016F9F">
      <w:pPr>
        <w:pStyle w:val="ListParagraph"/>
        <w:numPr>
          <w:ilvl w:val="0"/>
          <w:numId w:val="4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ܡܵܨܹܐ ܡܲܩܪܸܒܼ ܣܢܵܕܝܵܬܹ̈ܐ ܘܚܸܠܡܲܬܹ̈ܐ ܕܝܼܠܵܢܵܝܹ̈ܐ ܩܵܐ ܡܫܲܘܬܸܦܵܢܹ̈ܐ</w:t>
      </w:r>
    </w:p>
    <w:p w14:paraId="34ADE766" w14:textId="77777777" w:rsidR="00316742" w:rsidRPr="000E4C53" w:rsidRDefault="00000000" w:rsidP="00016F9F">
      <w:pPr>
        <w:pStyle w:val="ListParagraph"/>
        <w:numPr>
          <w:ilvl w:val="0"/>
          <w:numId w:val="4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ܝܼܠܹܗ ܥܲܠ ܚܲܕ ܣܸܕܪܵܐ ܕܐܲܚܢܲܢ ܕܟܹܐ ܡܲܣܸܡܲܚ ܒܵܠܵܐ ܥܲܠܹܗ</w:t>
      </w:r>
    </w:p>
    <w:p w14:paraId="0E9311A5" w14:textId="77777777" w:rsidR="00316742" w:rsidRPr="000E4C53" w:rsidRDefault="00000000" w:rsidP="00016F9F">
      <w:pPr>
        <w:pStyle w:val="ListParagraph"/>
        <w:numPr>
          <w:ilvl w:val="0"/>
          <w:numId w:val="40"/>
        </w:num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>ܓܵܪܹܓ ܬܵܒܹܥ ܩܵܢܘܿܢܹ̈ܐ ܕܝܼܠܵܢܵܝܹ̈ܐ ܕܐܲܚܢܲܢ ܟܹܐ ܡܲܬܒܼܲܚ ܠܗܘܿܢ.</w:t>
      </w:r>
    </w:p>
    <w:p w14:paraId="3B189566" w14:textId="77777777" w:rsidR="00316742" w:rsidRPr="000E4C53" w:rsidRDefault="00000000" w:rsidP="00016F9F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0E4C53">
        <w:rPr>
          <w:rStyle w:val="Strong"/>
          <w:rFonts w:ascii="ES Nohadra" w:eastAsia="Noto Sans Syriac Eastern" w:hAnsi="ES Nohadra" w:cs="ES Nohadra"/>
          <w:szCs w:val="28"/>
          <w:rtl/>
        </w:rPr>
        <w:t>ܡܫܲܘܬܸܦܵܢܹ̈ܐ</w:t>
      </w:r>
    </w:p>
    <w:p w14:paraId="39283535" w14:textId="13EE2AA1" w:rsidR="00316742" w:rsidRPr="000E4C53" w:rsidRDefault="00000000" w:rsidP="00016F9F">
      <w:pPr>
        <w:bidi/>
        <w:rPr>
          <w:rFonts w:ascii="ES Nohadra" w:eastAsia="Noto Sans Syriac Eastern" w:hAnsi="ES Nohadra" w:cs="ES Nohadra"/>
          <w:szCs w:val="28"/>
        </w:rPr>
      </w:pPr>
      <w:r w:rsidRPr="000E4C53">
        <w:rPr>
          <w:rFonts w:ascii="ES Nohadra" w:eastAsia="Noto Sans Syriac Eastern" w:hAnsi="ES Nohadra" w:cs="ES Nohadra"/>
          <w:szCs w:val="28"/>
          <w:rtl/>
        </w:rPr>
        <w:t xml:space="preserve">ܐܝܼܡܲܢ ܕܐ݉ܢܵܫܹ̈ܐ ܕܐܝܼܬܠܗܘܿܢ ܫܲܦܠܘܼܬܵܐ ܫܲܘܬܸܦܝܼ ܓܵܘ </w:t>
      </w:r>
      <w:r w:rsidR="0021383D" w:rsidRPr="00FC6204">
        <w:rPr>
          <w:rFonts w:asciiTheme="minorBidi" w:eastAsia="Noto Sans Syriac Eastern" w:hAnsiTheme="minorBidi" w:cstheme="minorBidi"/>
          <w:szCs w:val="28"/>
        </w:rPr>
        <w:t>NDIS</w:t>
      </w:r>
      <w:r w:rsidRPr="000E4C53">
        <w:rPr>
          <w:rFonts w:ascii="ES Nohadra" w:eastAsia="Noto Sans Syriac Eastern" w:hAnsi="ES Nohadra" w:cs="ES Nohadra"/>
          <w:szCs w:val="28"/>
          <w:rtl/>
        </w:rPr>
        <w:t>، ܟܹܐ ܩܵܪܲܚ ܠܗܘܿܢ ܡܫܲܘܬܸܦܵܢܹ̈ܐ.</w:t>
      </w:r>
    </w:p>
    <w:bookmarkEnd w:id="126"/>
    <w:bookmarkEnd w:id="127"/>
    <w:p w14:paraId="568E1336" w14:textId="67CEBAD0" w:rsidR="00316742" w:rsidRPr="000E4C53" w:rsidRDefault="00000000" w:rsidP="00016F9F">
      <w:pPr>
        <w:bidi/>
        <w:spacing w:before="7000"/>
        <w:rPr>
          <w:rFonts w:ascii="ES Nohadra" w:eastAsia="Noto Sans Syriac Eastern" w:hAnsi="ES Nohadra" w:cs="ES Nohadra"/>
          <w:sz w:val="24"/>
          <w:szCs w:val="24"/>
        </w:rPr>
      </w:pPr>
      <w:r w:rsidRPr="000E4C53">
        <w:rPr>
          <w:rFonts w:ascii="ES Nohadra" w:eastAsia="Noto Sans Syriac Eastern" w:hAnsi="ES Nohadra" w:cs="ES Nohadra"/>
          <w:sz w:val="24"/>
          <w:szCs w:val="24"/>
          <w:rtl/>
        </w:rPr>
        <w:t xml:space="preserve">ܕܵܣܬܵܐ ܕܡܛܵܝܬܵܐ ܠܡܵܘܕܥܵܢܘܼܬܵܐ ܡܘܼܒܪܹܐܠܵܗܿ ܠܐܵܗܵܐ ܐܸܫܛܵܪܵܐ ܕܡܠܘܿܐܵܐ ܗܵܣܵܢܵܝ ܩܪܵܝܬܹܗ ܐܲܚܟ̰ܝܼ. ܩܵܐ ܟܠ ܒܘܼܩܵܪܹ̈ܐ ܕܗܵܘܝܼ ܒܘܼܕ ܐܵܗܵܐ ܐܸܫܛܵܪܵܐ، ܐܸܢ ܒܲܣܡܵܐ ܠܵܘܟܼܘܿܢ ܣܲܚܒܸܪܘܼܢ ܠܫܵܘܦܵܐ ܐܸܠܸܟܬܪܘܿܢܵܝܵܐ </w:t>
      </w:r>
      <w:hyperlink r:id="rId13" w:history="1">
        <w:r w:rsidR="00FD7BE1" w:rsidRPr="00FC6204">
          <w:rPr>
            <w:rFonts w:asciiTheme="minorBidi" w:hAnsiTheme="minorBidi" w:cstheme="minorBidi"/>
            <w:b/>
            <w:color w:val="6B2976"/>
            <w:sz w:val="24"/>
            <w:szCs w:val="24"/>
          </w:rPr>
          <w:t>www.informationaccessgroup.com</w:t>
        </w:r>
      </w:hyperlink>
      <w:r w:rsidR="00305DBE" w:rsidRPr="000E4C53">
        <w:rPr>
          <w:rFonts w:ascii="ES Nohadra" w:eastAsia="Noto Sans Syriac Eastern" w:hAnsi="ES Nohadra" w:cs="ES Nohadra"/>
          <w:szCs w:val="28"/>
          <w:rtl/>
        </w:rPr>
        <w:t>.</w:t>
      </w:r>
      <w:r w:rsidRPr="00FC6204">
        <w:rPr>
          <w:rFonts w:asciiTheme="minorBidi" w:eastAsia="Noto Sans Syriac Eastern" w:hAnsiTheme="minorBidi" w:cstheme="minorBidi"/>
          <w:sz w:val="24"/>
          <w:szCs w:val="24"/>
          <w:rtl/>
        </w:rPr>
        <w:t xml:space="preserve"> </w:t>
      </w:r>
      <w:r w:rsidRPr="000E4C53">
        <w:rPr>
          <w:rFonts w:ascii="ES Nohadra" w:eastAsia="Noto Sans Syriac Eastern" w:hAnsi="ES Nohadra" w:cs="ES Nohadra"/>
          <w:sz w:val="24"/>
          <w:szCs w:val="24"/>
          <w:rtl/>
        </w:rPr>
        <w:t xml:space="preserve">ܗܲܒܼܠܘܼܢ ܡܸܢܝܵܢܵܐ ܕܫܘܼܓܼ݉ܠܵܐ </w:t>
      </w:r>
      <w:r w:rsidR="0021383D" w:rsidRPr="00305DBE">
        <w:rPr>
          <w:rFonts w:asciiTheme="minorBidi" w:eastAsia="Noto Sans Syriac Eastern" w:hAnsiTheme="minorBidi" w:cstheme="minorBidi"/>
          <w:sz w:val="24"/>
          <w:szCs w:val="24"/>
          <w:rtl/>
        </w:rPr>
        <w:t>4847</w:t>
      </w:r>
      <w:r w:rsidRPr="000E4C53">
        <w:rPr>
          <w:rFonts w:ascii="ES Nohadra" w:eastAsia="Noto Sans Syriac Eastern" w:hAnsi="ES Nohadra" w:cs="ES Nohadra"/>
          <w:sz w:val="24"/>
          <w:szCs w:val="24"/>
          <w:rtl/>
        </w:rPr>
        <w:t>.</w:t>
      </w:r>
    </w:p>
    <w:p w14:paraId="2383DA1B" w14:textId="372B9F55" w:rsidR="00E05506" w:rsidRPr="00FC6204" w:rsidRDefault="00D7724D" w:rsidP="00016F9F">
      <w:pPr>
        <w:pStyle w:val="ProductCode"/>
        <w:bidi/>
        <w:spacing w:before="720"/>
        <w:rPr>
          <w:rFonts w:asciiTheme="minorBidi" w:eastAsia="Noto Sans Syriac Eastern" w:hAnsiTheme="minorBidi" w:cstheme="minorBidi"/>
          <w:color w:val="auto"/>
          <w:sz w:val="24"/>
          <w:szCs w:val="24"/>
        </w:rPr>
      </w:pPr>
      <w:r w:rsidRPr="00FC6204">
        <w:rPr>
          <w:rFonts w:asciiTheme="minorBidi" w:hAnsiTheme="minorBidi" w:cstheme="minorBidi"/>
          <w:color w:val="222222"/>
          <w:sz w:val="24"/>
          <w:szCs w:val="24"/>
          <w:lang w:eastAsia="zh-CN"/>
        </w:rPr>
        <w:t>DA0662 Assyrian (LOTE) Booklet: 2 Creating your NDIS plan Oct 2022</w:t>
      </w:r>
    </w:p>
    <w:sectPr w:rsidR="00E05506" w:rsidRPr="00FC6204" w:rsidSect="00544DA0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89204" w14:textId="77777777" w:rsidR="00417544" w:rsidRDefault="00417544">
      <w:pPr>
        <w:spacing w:before="0" w:after="0" w:line="240" w:lineRule="auto"/>
      </w:pPr>
      <w:r>
        <w:separator/>
      </w:r>
    </w:p>
  </w:endnote>
  <w:endnote w:type="continuationSeparator" w:id="0">
    <w:p w14:paraId="5B314828" w14:textId="77777777" w:rsidR="00417544" w:rsidRDefault="0041754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1C29EB4-04D1-422B-BDB8-58B16EDE6869}"/>
    <w:embedBold r:id="rId2" w:fontKey="{C9EA1214-D777-4EC5-8F04-E885A043E854}"/>
  </w:font>
  <w:font w:name="FS Me">
    <w:altName w:val="FS Me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2A8226E9-D9E2-475B-8657-3BF4F82EBEB7}"/>
    <w:embedBold r:id="rId4" w:fontKey="{AAD09F14-9DAF-4DB6-9A56-79B925B47FC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5" w:fontKey="{58C15865-86D1-486E-A695-0E6EBA11F22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S Nohadra">
    <w:panose1 w:val="00000400000000000000"/>
    <w:charset w:val="00"/>
    <w:family w:val="auto"/>
    <w:pitch w:val="variable"/>
    <w:sig w:usb0="00000003" w:usb1="00000000" w:usb2="00000080" w:usb3="00000000" w:csb0="00000001" w:csb1="00000000"/>
    <w:embedRegular r:id="rId6" w:fontKey="{06281553-D90E-47C4-A22D-122E6BF7A26B}"/>
    <w:embedBold r:id="rId7" w:fontKey="{101386C2-C149-4782-BDC6-6CEAA8D99E9D}"/>
    <w:embedItalic r:id="rId8" w:fontKey="{22D41EAC-0D33-4D62-B27D-7D9316B617E1}"/>
  </w:font>
  <w:font w:name="Noto Sans Syriac Eastern">
    <w:altName w:val="Yu Gothic"/>
    <w:panose1 w:val="02040503050306020203"/>
    <w:charset w:val="80"/>
    <w:family w:val="roman"/>
    <w:pitch w:val="variable"/>
    <w:sig w:usb0="20002803" w:usb1="090F0000" w:usb2="00000090" w:usb3="00000000" w:csb0="003E016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9133BD22-C8AB-443A-8A7D-844BC40EE46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F1044" w14:textId="374CFEBE" w:rsidR="00316742" w:rsidRPr="009A349A" w:rsidRDefault="00000000" w:rsidP="00316742">
    <w:pPr>
      <w:pStyle w:val="Footer"/>
      <w:bidi/>
      <w:rPr>
        <w:rFonts w:asciiTheme="minorBidi" w:hAnsiTheme="minorBidi" w:cstheme="minorBidi"/>
        <w:color w:val="6B2976"/>
      </w:rPr>
    </w:pPr>
    <w:r w:rsidRPr="00016F9F">
      <w:rPr>
        <w:rFonts w:ascii="ES Nohadra" w:hAnsi="ES Nohadra" w:cs="ES Nohadra"/>
        <w:color w:val="6B2976"/>
        <w:rtl/>
      </w:rPr>
      <w:t>ܦܵܬܵܐ</w:t>
    </w:r>
    <w:r w:rsidRPr="009A349A">
      <w:rPr>
        <w:rFonts w:asciiTheme="minorBidi" w:hAnsiTheme="minorBidi" w:cstheme="minorBidi"/>
        <w:color w:val="6B2976"/>
        <w:rtl/>
      </w:rPr>
      <w:t xml:space="preserve">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rtl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rtl/>
      </w:rPr>
      <w:t>3</w:t>
    </w:r>
    <w:r w:rsidR="0021383D" w:rsidRPr="0021383D">
      <w:rPr>
        <w:rFonts w:ascii="Arial" w:hAnsi="Arial" w:cs="Arial"/>
        <w:color w:val="6B2976"/>
        <w:rtl/>
      </w:rPr>
      <w:t>4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rtl/>
      </w:rPr>
      <w:t xml:space="preserve"> </w:t>
    </w:r>
    <w:r w:rsidRPr="00016F9F">
      <w:rPr>
        <w:rFonts w:ascii="ES Nohadra" w:hAnsi="ES Nohadra" w:cs="ES Nohadra"/>
        <w:color w:val="6B2976"/>
        <w:rtl/>
      </w:rPr>
      <w:t>ܡܼܢ</w:t>
    </w:r>
    <w:r w:rsidRPr="009A349A">
      <w:rPr>
        <w:rFonts w:asciiTheme="minorBidi" w:hAnsiTheme="minorBidi" w:cstheme="minorBidi"/>
        <w:color w:val="6B2976"/>
        <w:rtl/>
      </w:rPr>
      <w:t xml:space="preserve">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rtl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rtl/>
      </w:rPr>
      <w:t>3</w:t>
    </w:r>
    <w:r w:rsidR="0021383D" w:rsidRPr="0021383D">
      <w:rPr>
        <w:rFonts w:ascii="Arial" w:hAnsi="Arial" w:cs="Arial"/>
        <w:color w:val="6B2976"/>
        <w:rtl/>
      </w:rPr>
      <w:t>4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57E43" w14:textId="77777777" w:rsidR="00417544" w:rsidRDefault="00417544">
      <w:pPr>
        <w:spacing w:before="0" w:after="0" w:line="240" w:lineRule="auto"/>
      </w:pPr>
      <w:r>
        <w:separator/>
      </w:r>
    </w:p>
  </w:footnote>
  <w:footnote w:type="continuationSeparator" w:id="0">
    <w:p w14:paraId="7DB14575" w14:textId="77777777" w:rsidR="00417544" w:rsidRDefault="0041754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17E87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9A2F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3E31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87D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647E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9E42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26B0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6BA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671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AA366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61E78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1E66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CD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8EE2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4445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D2BA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64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C6C7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F4643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E86E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23D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C06B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50ED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300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047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C81A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B292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CF384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5E2C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9659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7491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B03F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228C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668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3838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EAA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5E1A6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C6F4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5029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6D1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486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7CCF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CAA8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58A6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8498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ED6015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00B1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EA48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C40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2F7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30A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6A83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D636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2862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B8949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F4D1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54F4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2E1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E21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0CCA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AD4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0D9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1EB6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852E9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BE5B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7215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8297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0E0E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EC8C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98C4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3ED0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4DB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1480C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B82B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A85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2A1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640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309E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AE36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BAF4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D8B7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25302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A44E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507D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D634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E037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3CFC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7629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066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60AB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54E89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804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44CD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AE6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08D8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78DD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A86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8E6C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E8B9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B57E2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818CA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3AF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03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68D7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D2BD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92EC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AC63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12B0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94062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DEC5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BEF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D226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6E5E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D419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86D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440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7A14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A6CC91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0C3F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CC78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F2EA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740C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7C4B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FC78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AD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E082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59382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E6EA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AEC3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EF5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F687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1C08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5068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2F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BE6F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E4509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CC2E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4CFD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AC6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5AD6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501D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DCC1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508B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A24F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A59A8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F8819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761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08E7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8E98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6631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F4A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4862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824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13F02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F217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4CB3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CA2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AF1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7EC4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4467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23C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6C1A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9B886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6824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30FD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420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C81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0E0C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429B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8829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ECE6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972E4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168A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6007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A23E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825E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0A6B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20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88F5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DC5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876E2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BAE2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6263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8EC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F097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7AC4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52C1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DA96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CE1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16BA2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72D8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585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8416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34B4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B019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A6B6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FA07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563E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C4D6C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3AF7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80D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9A35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3A82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C86D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06F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841F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00D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781E9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6001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449A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8C4F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58E1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FAE9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42F6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AA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2A84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2CAAF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DE75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6287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329C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9C3F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2880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14AB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E616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1A36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71D0B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9271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0C7D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1830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802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D68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3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EA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4C9F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5FB05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28E8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40B1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C66D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B0B1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6451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0EC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2C67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948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166CAB0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AC9C6F3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31CFF5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B3A69350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BE233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64824F5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2AD20E84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61CAEC5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EB8CD0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21BA6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9C40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F4B6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9E99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76C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2C31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DEC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2046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A8C05E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8E7D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5C00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640C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0672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B404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C40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63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FC6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34F86D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D3830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30E6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22A1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AA1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C600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08DA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0C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74BF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DB5A8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7AA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DAD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10A7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76E8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4A3D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7E67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DCEC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C2A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AE1A8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4C2A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6200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4C2E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BECE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6C7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F00A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2292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C8BF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55864E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26B8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5A83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C44F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666D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745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66C2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B23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F24E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85FA5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6E2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FCA1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44D5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80C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B24D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789B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F09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70E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F0C0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44DA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2E5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7E1A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F6FE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EA13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D436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567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5E54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D310A2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203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7C94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CC01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7A9B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6864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9ABA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BAC8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B2C9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F000C9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7273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E6CC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FE8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3AA8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DE15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82BF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289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92BD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709A6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B4B9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AE4F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06D3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860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005C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92ED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8E3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626B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70643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E6C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E2D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A29C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A4AC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4A8B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1047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3EDB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E4A0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ABB49C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DC5D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784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50C8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AEA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5C72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5A29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6BD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B4A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02969B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FC20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4E9A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849C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FA56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AEC6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9A2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894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6E03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7833609">
    <w:abstractNumId w:val="8"/>
  </w:num>
  <w:num w:numId="2" w16cid:durableId="1382747392">
    <w:abstractNumId w:val="12"/>
  </w:num>
  <w:num w:numId="3" w16cid:durableId="1299342054">
    <w:abstractNumId w:val="41"/>
  </w:num>
  <w:num w:numId="4" w16cid:durableId="1427581288">
    <w:abstractNumId w:val="9"/>
  </w:num>
  <w:num w:numId="5" w16cid:durableId="1761835214">
    <w:abstractNumId w:val="19"/>
  </w:num>
  <w:num w:numId="6" w16cid:durableId="727730980">
    <w:abstractNumId w:val="26"/>
  </w:num>
  <w:num w:numId="7" w16cid:durableId="1690183765">
    <w:abstractNumId w:val="4"/>
  </w:num>
  <w:num w:numId="8" w16cid:durableId="1870608652">
    <w:abstractNumId w:val="11"/>
  </w:num>
  <w:num w:numId="9" w16cid:durableId="1320502253">
    <w:abstractNumId w:val="28"/>
  </w:num>
  <w:num w:numId="10" w16cid:durableId="2007130221">
    <w:abstractNumId w:val="30"/>
  </w:num>
  <w:num w:numId="11" w16cid:durableId="1435200200">
    <w:abstractNumId w:val="17"/>
  </w:num>
  <w:num w:numId="12" w16cid:durableId="986013002">
    <w:abstractNumId w:val="0"/>
  </w:num>
  <w:num w:numId="13" w16cid:durableId="551424678">
    <w:abstractNumId w:val="22"/>
  </w:num>
  <w:num w:numId="14" w16cid:durableId="1889609741">
    <w:abstractNumId w:val="13"/>
  </w:num>
  <w:num w:numId="15" w16cid:durableId="4601476">
    <w:abstractNumId w:val="34"/>
  </w:num>
  <w:num w:numId="16" w16cid:durableId="1735927940">
    <w:abstractNumId w:val="31"/>
  </w:num>
  <w:num w:numId="17" w16cid:durableId="958685819">
    <w:abstractNumId w:val="21"/>
  </w:num>
  <w:num w:numId="18" w16cid:durableId="1377120970">
    <w:abstractNumId w:val="23"/>
  </w:num>
  <w:num w:numId="19" w16cid:durableId="1258059008">
    <w:abstractNumId w:val="5"/>
  </w:num>
  <w:num w:numId="20" w16cid:durableId="1431242563">
    <w:abstractNumId w:val="6"/>
  </w:num>
  <w:num w:numId="21" w16cid:durableId="75639786">
    <w:abstractNumId w:val="33"/>
  </w:num>
  <w:num w:numId="22" w16cid:durableId="574436985">
    <w:abstractNumId w:val="20"/>
  </w:num>
  <w:num w:numId="23" w16cid:durableId="1445072544">
    <w:abstractNumId w:val="29"/>
  </w:num>
  <w:num w:numId="24" w16cid:durableId="1395469405">
    <w:abstractNumId w:val="2"/>
  </w:num>
  <w:num w:numId="25" w16cid:durableId="44380756">
    <w:abstractNumId w:val="35"/>
  </w:num>
  <w:num w:numId="26" w16cid:durableId="301011046">
    <w:abstractNumId w:val="27"/>
  </w:num>
  <w:num w:numId="27" w16cid:durableId="1755318232">
    <w:abstractNumId w:val="18"/>
  </w:num>
  <w:num w:numId="28" w16cid:durableId="595864399">
    <w:abstractNumId w:val="36"/>
  </w:num>
  <w:num w:numId="29" w16cid:durableId="79257064">
    <w:abstractNumId w:val="38"/>
  </w:num>
  <w:num w:numId="30" w16cid:durableId="1845901513">
    <w:abstractNumId w:val="24"/>
  </w:num>
  <w:num w:numId="31" w16cid:durableId="1657568279">
    <w:abstractNumId w:val="40"/>
  </w:num>
  <w:num w:numId="32" w16cid:durableId="1618684907">
    <w:abstractNumId w:val="16"/>
  </w:num>
  <w:num w:numId="33" w16cid:durableId="256599834">
    <w:abstractNumId w:val="15"/>
  </w:num>
  <w:num w:numId="34" w16cid:durableId="472985474">
    <w:abstractNumId w:val="4"/>
  </w:num>
  <w:num w:numId="35" w16cid:durableId="830371162">
    <w:abstractNumId w:val="12"/>
  </w:num>
  <w:num w:numId="36" w16cid:durableId="1255473564">
    <w:abstractNumId w:val="32"/>
  </w:num>
  <w:num w:numId="37" w16cid:durableId="1730104127">
    <w:abstractNumId w:val="39"/>
  </w:num>
  <w:num w:numId="38" w16cid:durableId="1796019352">
    <w:abstractNumId w:val="14"/>
  </w:num>
  <w:num w:numId="39" w16cid:durableId="109403369">
    <w:abstractNumId w:val="42"/>
  </w:num>
  <w:num w:numId="40" w16cid:durableId="1310479320">
    <w:abstractNumId w:val="3"/>
  </w:num>
  <w:num w:numId="41" w16cid:durableId="958992318">
    <w:abstractNumId w:val="37"/>
  </w:num>
  <w:num w:numId="42" w16cid:durableId="210924727">
    <w:abstractNumId w:val="10"/>
  </w:num>
  <w:num w:numId="43" w16cid:durableId="125125497">
    <w:abstractNumId w:val="25"/>
  </w:num>
  <w:num w:numId="44" w16cid:durableId="397098794">
    <w:abstractNumId w:val="1"/>
  </w:num>
  <w:num w:numId="45" w16cid:durableId="757557776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TrueTypeFonts/>
  <w:hideSpellingErrors/>
  <w:hideGrammaticalErrors/>
  <w:proofState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6E8"/>
    <w:rsid w:val="00013C0A"/>
    <w:rsid w:val="00014008"/>
    <w:rsid w:val="0001404D"/>
    <w:rsid w:val="0001467F"/>
    <w:rsid w:val="000149C3"/>
    <w:rsid w:val="00016EEB"/>
    <w:rsid w:val="00016F9F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12C7"/>
    <w:rsid w:val="000313E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4C53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83D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47EE9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42F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5DBE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263D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3BA3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17544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4B8F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27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308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E6B9C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2708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3F1D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588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7724D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14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359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3ED3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204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D7BE1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C6608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0313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CE10FF-F6D9-46A4-A51C-E6ED7D03822D}"/>
</file>

<file path=customXml/itemProps3.xml><?xml version="1.0" encoding="utf-8"?>
<ds:datastoreItem xmlns:ds="http://schemas.openxmlformats.org/officeDocument/2006/customXml" ds:itemID="{3C1ED428-D7FE-4D5B-AE2C-788F8D09FF89}"/>
</file>

<file path=customXml/itemProps4.xml><?xml version="1.0" encoding="utf-8"?>
<ds:datastoreItem xmlns:ds="http://schemas.openxmlformats.org/officeDocument/2006/customXml" ds:itemID="{ED34CA82-B507-433D-953C-7BAEFA85255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4</Pages>
  <Words>3048</Words>
  <Characters>17379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20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thomas@ethnolink.com.au</cp:lastModifiedBy>
  <cp:revision>4</cp:revision>
  <cp:lastPrinted>2019-09-17T06:26:00Z</cp:lastPrinted>
  <dcterms:created xsi:type="dcterms:W3CDTF">2022-11-11T01:51:00Z</dcterms:created>
  <dcterms:modified xsi:type="dcterms:W3CDTF">2022-11-11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